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40F8C" w14:textId="3FF40696" w:rsidR="000F3D2D" w:rsidRDefault="00322F9C">
      <w:r>
        <w:rPr>
          <w:rFonts w:hint="eastAsia"/>
        </w:rPr>
        <w:t>环境已知 可以offline优化 dp</w:t>
      </w:r>
    </w:p>
    <w:p w14:paraId="0FAD8508" w14:textId="7139F906" w:rsidR="00322F9C" w:rsidRDefault="00322F9C">
      <w:r>
        <w:rPr>
          <w:rFonts w:hint="eastAsia"/>
        </w:rPr>
        <w:t>环境带有随机性 使用 model 提前计算 stochastic</w:t>
      </w:r>
      <w:r>
        <w:t xml:space="preserve"> </w:t>
      </w:r>
      <w:r>
        <w:rPr>
          <w:rFonts w:hint="eastAsia"/>
        </w:rPr>
        <w:t>dp</w:t>
      </w:r>
    </w:p>
    <w:p w14:paraId="469FC680" w14:textId="53F6E76C" w:rsidR="00322F9C" w:rsidRDefault="00322F9C">
      <w:r>
        <w:rPr>
          <w:rFonts w:hint="eastAsia"/>
        </w:rPr>
        <w:t>环境完全未知 model</w:t>
      </w:r>
      <w:r>
        <w:t xml:space="preserve"> </w:t>
      </w:r>
      <w:r>
        <w:rPr>
          <w:rFonts w:hint="eastAsia"/>
        </w:rPr>
        <w:t>free，</w:t>
      </w:r>
      <w:r>
        <w:t xml:space="preserve"> </w:t>
      </w:r>
      <w:r w:rsidRPr="00322F9C">
        <w:t>episodi</w:t>
      </w:r>
      <w:r>
        <w:rPr>
          <w:rFonts w:hint="eastAsia"/>
        </w:rPr>
        <w:t xml:space="preserve">c：让 </w:t>
      </w:r>
      <w:r>
        <w:t>A</w:t>
      </w:r>
      <w:r>
        <w:rPr>
          <w:rFonts w:hint="eastAsia"/>
        </w:rPr>
        <w:t>gent多次执行</w:t>
      </w:r>
      <w:r>
        <w:tab/>
      </w:r>
      <w:r>
        <w:rPr>
          <w:rFonts w:hint="eastAsia"/>
        </w:rPr>
        <w:t>标准：total或d</w:t>
      </w:r>
      <w:r>
        <w:t xml:space="preserve">iscounted </w:t>
      </w:r>
      <w:r>
        <w:rPr>
          <w:rFonts w:hint="eastAsia"/>
        </w:rPr>
        <w:t>runs长度</w:t>
      </w:r>
      <w:r>
        <w:tab/>
      </w:r>
      <w:r>
        <w:rPr>
          <w:rFonts w:hint="eastAsia"/>
        </w:rPr>
        <w:t>目标：别太笨的asap找到最优解</w:t>
      </w:r>
      <w:r>
        <w:tab/>
      </w:r>
      <w:r>
        <w:rPr>
          <w:rFonts w:hint="eastAsia"/>
        </w:rPr>
        <w:t>有</w:t>
      </w:r>
      <w:r>
        <w:t>exploration</w:t>
      </w:r>
      <w:r>
        <w:rPr>
          <w:rFonts w:hint="eastAsia"/>
        </w:rPr>
        <w:t>和</w:t>
      </w:r>
      <w:r>
        <w:t>exploitation</w:t>
      </w:r>
      <w:r>
        <w:rPr>
          <w:rFonts w:hint="eastAsia"/>
        </w:rPr>
        <w:t>之争：完全新路vs走当前最好</w:t>
      </w:r>
      <w:r>
        <w:tab/>
      </w:r>
      <w:r>
        <w:rPr>
          <w:rFonts w:hint="eastAsia"/>
        </w:rPr>
        <w:t>算法：启发式R</w:t>
      </w:r>
      <w:r>
        <w:t>L Q</w:t>
      </w:r>
      <w:r>
        <w:rPr>
          <w:rFonts w:hint="eastAsia"/>
        </w:rPr>
        <w:t>-learning</w:t>
      </w:r>
      <w:r>
        <w:t xml:space="preserve"> </w:t>
      </w:r>
      <w:r>
        <w:rPr>
          <w:rFonts w:hint="eastAsia"/>
        </w:rPr>
        <w:t>贝叶斯dp</w:t>
      </w:r>
    </w:p>
    <w:p w14:paraId="42190ADA" w14:textId="55C22742" w:rsidR="00322F9C" w:rsidRDefault="00322F9C"/>
    <w:p w14:paraId="5BEE99E4" w14:textId="77777777" w:rsidR="00FA456F" w:rsidRDefault="00322F9C">
      <w:r>
        <w:rPr>
          <w:rFonts w:hint="eastAsia"/>
        </w:rPr>
        <w:t>核心概念：</w:t>
      </w:r>
    </w:p>
    <w:p w14:paraId="0F61462F" w14:textId="2A041C63" w:rsidR="00322F9C" w:rsidRDefault="00FA456F">
      <w:r>
        <w:t>T</w:t>
      </w:r>
      <w:r w:rsidR="00322F9C">
        <w:rPr>
          <w:rFonts w:hint="eastAsia"/>
        </w:rPr>
        <w:t>ime</w:t>
      </w:r>
      <w:r>
        <w:rPr>
          <w:rFonts w:hint="eastAsia"/>
        </w:rPr>
        <w:t>：</w:t>
      </w:r>
      <w:r w:rsidR="00322F9C">
        <w:rPr>
          <w:rFonts w:hint="eastAsia"/>
        </w:rPr>
        <w:t>做 sequential决策时，当前决策有 direct和future影响，direct反映在reward，future则是未来的state</w:t>
      </w:r>
      <w:r w:rsidR="00322F9C">
        <w:t xml:space="preserve"> </w:t>
      </w:r>
    </w:p>
    <w:p w14:paraId="306B6897" w14:textId="70FC0539" w:rsidR="00322F9C" w:rsidRDefault="00322F9C">
      <w:r>
        <w:rPr>
          <w:rFonts w:hint="eastAsia"/>
        </w:rPr>
        <w:t>域T：无限域中的有限域</w:t>
      </w:r>
    </w:p>
    <w:p w14:paraId="379F251A" w14:textId="6F5F23EB" w:rsidR="00322F9C" w:rsidRDefault="00322F9C"/>
    <w:p w14:paraId="2FF1E788" w14:textId="64584E94" w:rsidR="00322F9C" w:rsidRDefault="00322F9C">
      <w:r>
        <w:t>S</w:t>
      </w:r>
      <w:r>
        <w:rPr>
          <w:rFonts w:hint="eastAsia"/>
        </w:rPr>
        <w:t>tates：链接time</w:t>
      </w:r>
      <w:r>
        <w:t xml:space="preserve"> </w:t>
      </w:r>
      <w:r>
        <w:rPr>
          <w:rFonts w:hint="eastAsia"/>
        </w:rPr>
        <w:t>periods的，包含预测未来所需的全部知识</w:t>
      </w:r>
    </w:p>
    <w:p w14:paraId="4EB4DAEB" w14:textId="77777777" w:rsidR="00322F9C" w:rsidRDefault="00322F9C">
      <w:r>
        <w:rPr>
          <w:rFonts w:hint="eastAsia"/>
        </w:rPr>
        <w:t>Markov property：添加更多信息不增加reward，</w:t>
      </w:r>
    </w:p>
    <w:p w14:paraId="2ACB68EC" w14:textId="2ABA78B1" w:rsidR="00322F9C" w:rsidRDefault="00322F9C">
      <w:r>
        <w:rPr>
          <w:rFonts w:hint="eastAsia"/>
        </w:rPr>
        <w:t>对决策有暗示，有物理状态和用于学习的信息状态</w:t>
      </w:r>
    </w:p>
    <w:p w14:paraId="15DBC252" w14:textId="14B4A3C9" w:rsidR="00322F9C" w:rsidRDefault="00322F9C">
      <w:r>
        <w:rPr>
          <w:rFonts w:hint="eastAsia"/>
        </w:rPr>
        <w:t>域x</w:t>
      </w:r>
    </w:p>
    <w:p w14:paraId="32093703" w14:textId="77777777" w:rsidR="00322F9C" w:rsidRDefault="00322F9C"/>
    <w:p w14:paraId="07B7E2E2" w14:textId="6B83517E" w:rsidR="00322F9C" w:rsidRDefault="00C02583">
      <w:r>
        <w:t>R</w:t>
      </w:r>
      <w:r>
        <w:rPr>
          <w:rFonts w:hint="eastAsia"/>
        </w:rPr>
        <w:t>eward：三种：有限奖励，long-run</w:t>
      </w:r>
      <w:r>
        <w:t xml:space="preserve"> </w:t>
      </w:r>
      <w:r>
        <w:rPr>
          <w:rFonts w:hint="eastAsia"/>
        </w:rPr>
        <w:t>average，discounted</w:t>
      </w:r>
      <w:r>
        <w:t xml:space="preserve"> </w:t>
      </w:r>
      <w:r>
        <w:rPr>
          <w:rFonts w:hint="eastAsia"/>
        </w:rPr>
        <w:t>最大化reward</w:t>
      </w:r>
      <w:r>
        <w:t xml:space="preserve"> </w:t>
      </w:r>
      <w:r>
        <w:rPr>
          <w:rFonts w:hint="eastAsia"/>
        </w:rPr>
        <w:t>也是最小化 costs</w:t>
      </w:r>
    </w:p>
    <w:p w14:paraId="27DA429D" w14:textId="0D6BF5BA" w:rsidR="00C02583" w:rsidRDefault="00C02583">
      <w:r w:rsidRPr="00C02583">
        <w:t>1, 2, 4, 1, 2, 4, 1, 2, 4</w:t>
      </w:r>
      <w:r>
        <w:t xml:space="preserve"> </w:t>
      </w:r>
      <w:r>
        <w:rPr>
          <w:rFonts w:hint="eastAsia"/>
        </w:rPr>
        <w:t>例子：finite：</w:t>
      </w:r>
      <w:r w:rsidR="00A57A23">
        <w:rPr>
          <w:rFonts w:hint="eastAsia"/>
        </w:rPr>
        <w:t>加一块</w:t>
      </w:r>
      <w:r w:rsidR="00A57A23">
        <w:tab/>
      </w:r>
      <w:r w:rsidR="00A57A23">
        <w:rPr>
          <w:rFonts w:hint="eastAsia"/>
        </w:rPr>
        <w:t>long-run</w:t>
      </w:r>
      <w:r w:rsidR="00A57A23">
        <w:t xml:space="preserve"> </w:t>
      </w:r>
      <w:r w:rsidR="00A57A23">
        <w:rPr>
          <w:rFonts w:hint="eastAsia"/>
        </w:rPr>
        <w:t>average：加一块除以步数</w:t>
      </w:r>
      <w:r w:rsidR="005058E6">
        <w:rPr>
          <w:rFonts w:hint="eastAsia"/>
        </w:rPr>
        <w:t>（找规律）</w:t>
      </w:r>
    </w:p>
    <w:p w14:paraId="35B33591" w14:textId="4E8F43EB" w:rsidR="00A57A23" w:rsidRDefault="00A57A23">
      <w:r>
        <w:t>D</w:t>
      </w:r>
      <w:r>
        <w:rPr>
          <w:rFonts w:hint="eastAsia"/>
        </w:rPr>
        <w:t>iscounted：</w:t>
      </w:r>
      <w:r w:rsidRPr="00A57A23">
        <w:t>1 + 2β + 4β2 + β3 + ..... = ? for say β = 1/2</w:t>
      </w:r>
      <w:r>
        <w:t xml:space="preserve"> </w:t>
      </w:r>
      <w:r>
        <w:rPr>
          <w:rFonts w:hint="eastAsia"/>
        </w:rPr>
        <w:t>带有方系数相乘的累加</w:t>
      </w:r>
    </w:p>
    <w:p w14:paraId="6FFE41A6" w14:textId="6971A6A2" w:rsidR="00C02583" w:rsidRDefault="00C02583"/>
    <w:p w14:paraId="58DDD561" w14:textId="4CFCA250" w:rsidR="00FA456F" w:rsidRDefault="00FA456F">
      <w:r>
        <w:rPr>
          <w:rFonts w:hint="eastAsia"/>
        </w:rPr>
        <w:t>Policies（Strategies）：a：在每个time和每个state的一个action</w:t>
      </w:r>
      <w:r>
        <w:t xml:space="preserve"> </w:t>
      </w:r>
      <w:r>
        <w:rPr>
          <w:rFonts w:hint="eastAsia"/>
        </w:rPr>
        <w:t>属于A</w:t>
      </w:r>
      <w:r>
        <w:t xml:space="preserve"> </w:t>
      </w:r>
      <w:r>
        <w:rPr>
          <w:rFonts w:hint="eastAsia"/>
        </w:rPr>
        <w:t>a:X</w:t>
      </w:r>
      <w:r>
        <w:t xml:space="preserve"> </w:t>
      </w:r>
      <w:r>
        <w:rPr>
          <w:rFonts w:hint="eastAsia"/>
        </w:rPr>
        <w:t>x</w:t>
      </w:r>
      <w:r>
        <w:t xml:space="preserve"> </w:t>
      </w:r>
      <w:r>
        <w:rPr>
          <w:rFonts w:hint="eastAsia"/>
        </w:rPr>
        <w:t>[</w:t>
      </w:r>
      <w:r>
        <w:t>1</w:t>
      </w:r>
      <w:r>
        <w:rPr>
          <w:rFonts w:hint="eastAsia"/>
        </w:rPr>
        <w:t>,T</w:t>
      </w:r>
      <w:r>
        <w:t>]</w:t>
      </w:r>
      <w:r>
        <w:rPr>
          <w:rFonts w:hint="eastAsia"/>
        </w:rPr>
        <w:t>属于A</w:t>
      </w:r>
    </w:p>
    <w:p w14:paraId="2DA3AB1B" w14:textId="6EBFACED" w:rsidR="00FA456F" w:rsidRDefault="00FA456F">
      <w:r>
        <w:t>O</w:t>
      </w:r>
      <w:r>
        <w:rPr>
          <w:rFonts w:hint="eastAsia"/>
        </w:rPr>
        <w:t>ptimal的a应该是最大expected</w:t>
      </w:r>
      <w:r>
        <w:t xml:space="preserve"> </w:t>
      </w:r>
      <w:r>
        <w:rPr>
          <w:rFonts w:hint="eastAsia"/>
        </w:rPr>
        <w:t>reward的，如不依赖time则为time齐次</w:t>
      </w:r>
    </w:p>
    <w:p w14:paraId="4A59E64D" w14:textId="75E4E885" w:rsidR="00FA456F" w:rsidRDefault="00FA456F"/>
    <w:p w14:paraId="2DDEC5CD" w14:textId="77777777" w:rsidR="00FA456F" w:rsidRDefault="00FA456F">
      <w:r>
        <w:rPr>
          <w:rFonts w:hint="eastAsia"/>
        </w:rPr>
        <w:t xml:space="preserve">Transition：state间的转化 </w:t>
      </w:r>
    </w:p>
    <w:p w14:paraId="69B91A45" w14:textId="39583DAC" w:rsidR="00FA456F" w:rsidRDefault="00FA456F">
      <w:r>
        <w:t>D</w:t>
      </w:r>
      <w:r>
        <w:rPr>
          <w:rFonts w:hint="eastAsia"/>
        </w:rPr>
        <w:t>eterministic：随时间的evolution完全可预测</w:t>
      </w:r>
      <w:r>
        <w:tab/>
        <w:t>S</w:t>
      </w:r>
      <w:r>
        <w:rPr>
          <w:rFonts w:hint="eastAsia"/>
        </w:rPr>
        <w:t>tochastic：下一状态是随机的，但已知distribution</w:t>
      </w:r>
      <w:r>
        <w:tab/>
        <w:t>L</w:t>
      </w:r>
      <w:r>
        <w:rPr>
          <w:rFonts w:hint="eastAsia"/>
        </w:rPr>
        <w:t xml:space="preserve">earning：distribution还在学习，分为 </w:t>
      </w:r>
      <w:r>
        <w:t>implicit explicit</w:t>
      </w:r>
    </w:p>
    <w:p w14:paraId="0942B9F7" w14:textId="5FE50156" w:rsidR="00FA456F" w:rsidRDefault="00FA456F"/>
    <w:p w14:paraId="6F711A74" w14:textId="1B36871C" w:rsidR="00FA456F" w:rsidRDefault="00FA456F">
      <w:r>
        <w:t>E</w:t>
      </w:r>
      <w:r w:rsidRPr="00FA456F">
        <w:t xml:space="preserve">xploration </w:t>
      </w:r>
      <w:r>
        <w:rPr>
          <w:rFonts w:hint="eastAsia"/>
        </w:rPr>
        <w:t>vs</w:t>
      </w:r>
      <w:r>
        <w:t xml:space="preserve"> </w:t>
      </w:r>
      <w:r w:rsidRPr="00FA456F">
        <w:t>exploitation</w:t>
      </w:r>
      <w:r>
        <w:t xml:space="preserve">: </w:t>
      </w:r>
      <w:r>
        <w:rPr>
          <w:rFonts w:hint="eastAsia"/>
        </w:rPr>
        <w:t>在learning中，exploitation是根据已知最大化reward，exploration是 做次优action来学习</w:t>
      </w:r>
      <w:r>
        <w:tab/>
      </w:r>
      <w:r>
        <w:tab/>
      </w:r>
      <w:r>
        <w:rPr>
          <w:rFonts w:hint="eastAsia"/>
        </w:rPr>
        <w:t>信息状态制定trade</w:t>
      </w:r>
      <w:r>
        <w:t xml:space="preserve"> </w:t>
      </w:r>
      <w:r>
        <w:rPr>
          <w:rFonts w:hint="eastAsia"/>
        </w:rPr>
        <w:t>off</w:t>
      </w:r>
      <w:r>
        <w:t xml:space="preserve"> implicit </w:t>
      </w:r>
      <w:r>
        <w:rPr>
          <w:rFonts w:hint="eastAsia"/>
        </w:rPr>
        <w:t>启发式</w:t>
      </w:r>
      <w:r>
        <w:t>RL</w:t>
      </w:r>
      <w:r>
        <w:rPr>
          <w:rFonts w:hint="eastAsia"/>
        </w:rPr>
        <w:t>是explicit</w:t>
      </w:r>
    </w:p>
    <w:p w14:paraId="6349A46F" w14:textId="13793D02" w:rsidR="00240936" w:rsidRDefault="00240936">
      <w:r w:rsidRPr="00240936">
        <w:rPr>
          <w:noProof/>
        </w:rPr>
        <w:drawing>
          <wp:inline distT="0" distB="0" distL="0" distR="0" wp14:anchorId="6F3D0582" wp14:editId="5344DA58">
            <wp:extent cx="3778250" cy="2850291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79613" cy="2851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6C71C" w14:textId="75331468" w:rsidR="00D15B3D" w:rsidRDefault="00D15B3D">
      <w:r>
        <w:rPr>
          <w:rFonts w:hint="eastAsia"/>
        </w:rPr>
        <w:lastRenderedPageBreak/>
        <w:t>存货问题</w:t>
      </w:r>
    </w:p>
    <w:p w14:paraId="43A2D5F0" w14:textId="0DAA1FD1" w:rsidR="00D15B3D" w:rsidRDefault="00D15B3D">
      <w:r>
        <w:rPr>
          <w:rFonts w:hint="eastAsia"/>
        </w:rPr>
        <w:t>顾客一个一个买存货，货物订单1天后抵达，存货不足则lost</w:t>
      </w:r>
      <w:r>
        <w:t xml:space="preserve"> </w:t>
      </w:r>
      <w:r>
        <w:rPr>
          <w:rFonts w:hint="eastAsia"/>
        </w:rPr>
        <w:t>sales</w:t>
      </w:r>
    </w:p>
    <w:p w14:paraId="5AD12B66" w14:textId="5511100A" w:rsidR="00D15B3D" w:rsidRDefault="00AD0703">
      <w:r w:rsidRPr="00AD0703">
        <w:rPr>
          <w:noProof/>
        </w:rPr>
        <w:drawing>
          <wp:inline distT="0" distB="0" distL="0" distR="0" wp14:anchorId="0AA13829" wp14:editId="4A405318">
            <wp:extent cx="3765550" cy="2141187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74715" cy="2146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643CE" w14:textId="2CE15045" w:rsidR="00240936" w:rsidRDefault="00D15B3D">
      <w:r>
        <w:rPr>
          <w:rFonts w:hint="eastAsia"/>
        </w:rPr>
        <w:t xml:space="preserve">维度爆炸问题 </w:t>
      </w:r>
      <w:r w:rsidRPr="00D15B3D">
        <w:t>curse of dimensionality</w:t>
      </w:r>
    </w:p>
    <w:p w14:paraId="4E5BC161" w14:textId="435A6FC1" w:rsidR="00D15B3D" w:rsidRDefault="00AD0703">
      <w:r>
        <w:rPr>
          <w:rFonts w:hint="eastAsia"/>
        </w:rPr>
        <w:t>如果订单交付时间L&gt;</w:t>
      </w:r>
      <w:r>
        <w:t>1</w:t>
      </w:r>
      <w:r>
        <w:rPr>
          <w:rFonts w:hint="eastAsia"/>
        </w:rPr>
        <w:t>天，则有 stock</w:t>
      </w:r>
      <w:r>
        <w:t>/</w:t>
      </w:r>
      <w:r>
        <w:rPr>
          <w:rFonts w:hint="eastAsia"/>
        </w:rPr>
        <w:t>order</w:t>
      </w:r>
      <w:r>
        <w:t xml:space="preserve"> N </w:t>
      </w:r>
      <w:r>
        <w:rPr>
          <w:rFonts w:hint="eastAsia"/>
        </w:rPr>
        <w:t>变为（N+</w:t>
      </w:r>
      <w:r>
        <w:t>1</w:t>
      </w:r>
      <w:r>
        <w:rPr>
          <w:rFonts w:hint="eastAsia"/>
        </w:rPr>
        <w:t>）^</w:t>
      </w:r>
      <w:r>
        <w:t>L</w:t>
      </w:r>
      <w:r>
        <w:rPr>
          <w:rFonts w:hint="eastAsia"/>
        </w:rPr>
        <w:t>问题变大</w:t>
      </w:r>
    </w:p>
    <w:p w14:paraId="7F7E0FE2" w14:textId="223449F7" w:rsidR="00AD0703" w:rsidRDefault="00AD0703"/>
    <w:p w14:paraId="4B063BC2" w14:textId="0195A505" w:rsidR="00AD0703" w:rsidRDefault="00AD0703">
      <w:r>
        <w:rPr>
          <w:rFonts w:hint="eastAsia"/>
        </w:rPr>
        <w:t>1</w:t>
      </w:r>
      <w:r>
        <w:t xml:space="preserve">950 </w:t>
      </w:r>
      <w:r w:rsidRPr="00AD0703">
        <w:t>Richard Bellman: “dynamic programming</w:t>
      </w:r>
    </w:p>
    <w:p w14:paraId="64E863EA" w14:textId="6FA06182" w:rsidR="00812AE6" w:rsidRDefault="00812AE6">
      <w:r>
        <w:rPr>
          <w:rFonts w:hint="eastAsia"/>
        </w:rPr>
        <w:t>1</w:t>
      </w:r>
      <w:r>
        <w:t xml:space="preserve">990 </w:t>
      </w:r>
      <w:r w:rsidRPr="00812AE6">
        <w:t>reinforcement learning”, heuristics for big problems</w:t>
      </w:r>
    </w:p>
    <w:p w14:paraId="76C9BBA6" w14:textId="3430C039" w:rsidR="00812AE6" w:rsidRDefault="00812AE6"/>
    <w:p w14:paraId="4D4B1A5B" w14:textId="0EAB9039" w:rsidR="00812AE6" w:rsidRDefault="00812AE6">
      <w:r>
        <w:rPr>
          <w:rFonts w:hint="eastAsia"/>
        </w:rPr>
        <w:t>最短路径 反向算法</w:t>
      </w:r>
    </w:p>
    <w:p w14:paraId="66C89CCB" w14:textId="0E49A78D" w:rsidR="00812AE6" w:rsidRDefault="00812AE6">
      <w:r>
        <w:t>D(x,y)</w:t>
      </w:r>
      <w:r>
        <w:rPr>
          <w:rFonts w:hint="eastAsia"/>
        </w:rPr>
        <w:t>表示</w:t>
      </w:r>
      <w:r w:rsidR="00FB471C">
        <w:rPr>
          <w:rFonts w:hint="eastAsia"/>
        </w:rPr>
        <w:t>x当前位置 y上一状态位置，如无路径则infinite</w:t>
      </w:r>
      <w:r w:rsidR="00FB471C">
        <w:t xml:space="preserve"> </w:t>
      </w:r>
      <w:r w:rsidR="00FB471C">
        <w:rPr>
          <w:rFonts w:hint="eastAsia"/>
        </w:rPr>
        <w:t>最小化总路径</w:t>
      </w:r>
    </w:p>
    <w:p w14:paraId="26EDE52E" w14:textId="4327CAC4" w:rsidR="00FB471C" w:rsidRDefault="00FB471C">
      <w:r w:rsidRPr="00FB471C">
        <w:rPr>
          <w:noProof/>
        </w:rPr>
        <w:drawing>
          <wp:inline distT="0" distB="0" distL="0" distR="0" wp14:anchorId="35AE9163" wp14:editId="5B400C61">
            <wp:extent cx="3641112" cy="26162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4078" cy="2618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A9FC3" w14:textId="27F3FEE8" w:rsidR="00FB471C" w:rsidRDefault="00FB471C">
      <w:r>
        <w:rPr>
          <w:rFonts w:hint="eastAsia"/>
        </w:rPr>
        <w:t>声明一个N</w:t>
      </w:r>
      <w:r>
        <w:t>xN</w:t>
      </w:r>
      <w:r>
        <w:rPr>
          <w:rFonts w:hint="eastAsia"/>
        </w:rPr>
        <w:t>矩阵，填满infinite，</w:t>
      </w:r>
      <w:r w:rsidR="00CF4ACC">
        <w:rPr>
          <w:rFonts w:hint="eastAsia"/>
        </w:rPr>
        <w:t>t</w:t>
      </w:r>
      <w:r w:rsidR="00CF4ACC">
        <w:t>0</w:t>
      </w:r>
      <w:r>
        <w:rPr>
          <w:rFonts w:hint="eastAsia"/>
        </w:rPr>
        <w:t>终点</w:t>
      </w:r>
      <w:r w:rsidR="00CF4ACC">
        <w:rPr>
          <w:rFonts w:hint="eastAsia"/>
        </w:rPr>
        <w:t>初始化</w:t>
      </w:r>
      <w:r>
        <w:rPr>
          <w:rFonts w:hint="eastAsia"/>
        </w:rPr>
        <w:t>为0,</w:t>
      </w:r>
      <w:r w:rsidR="00CF4ACC">
        <w:t xml:space="preserve"> </w:t>
      </w:r>
      <w:r w:rsidR="00CF4ACC">
        <w:rPr>
          <w:rFonts w:hint="eastAsia"/>
        </w:rPr>
        <w:t>向前更新t-</w:t>
      </w:r>
      <w:r w:rsidR="00CF4ACC">
        <w:t>1</w:t>
      </w:r>
      <w:r w:rsidR="00CF4ACC">
        <w:rPr>
          <w:rFonts w:hint="eastAsia"/>
        </w:rPr>
        <w:t>，遍历所有连接点，根据t时数据进行更新</w:t>
      </w:r>
    </w:p>
    <w:p w14:paraId="5686D775" w14:textId="0E0480CB" w:rsidR="00CC6A73" w:rsidRDefault="00CC6A73"/>
    <w:p w14:paraId="5DCDA4B1" w14:textId="3533F5F0" w:rsidR="00CC6A73" w:rsidRDefault="00CC6A73"/>
    <w:p w14:paraId="256ED7A6" w14:textId="2853BE84" w:rsidR="00CC6A73" w:rsidRDefault="00CC6A73"/>
    <w:p w14:paraId="2FC0A52C" w14:textId="0C8D4CF3" w:rsidR="00CC6A73" w:rsidRDefault="00CC6A73"/>
    <w:p w14:paraId="23CDB017" w14:textId="24E92378" w:rsidR="00CC6A73" w:rsidRDefault="00CC6A73"/>
    <w:p w14:paraId="1F028684" w14:textId="3EEF3A37" w:rsidR="00CC6A73" w:rsidRDefault="00CC6A73"/>
    <w:p w14:paraId="7A9915A9" w14:textId="5DE0F1C0" w:rsidR="00CC6A73" w:rsidRDefault="00CC6A73"/>
    <w:p w14:paraId="3D658F67" w14:textId="7D029981" w:rsidR="00B03BB2" w:rsidRDefault="00B03BB2">
      <w:r>
        <w:rPr>
          <w:rFonts w:hint="eastAsia"/>
        </w:rPr>
        <w:lastRenderedPageBreak/>
        <w:t>F</w:t>
      </w:r>
      <w:r>
        <w:t xml:space="preserve">inite horizon DP </w:t>
      </w:r>
    </w:p>
    <w:p w14:paraId="534FEABC" w14:textId="67C7EDF6" w:rsidR="00B03BB2" w:rsidRDefault="00B03BB2">
      <w:r w:rsidRPr="00B03BB2">
        <w:rPr>
          <w:noProof/>
        </w:rPr>
        <w:drawing>
          <wp:inline distT="0" distB="0" distL="0" distR="0" wp14:anchorId="66E6A69C" wp14:editId="2EBB3623">
            <wp:extent cx="3117850" cy="2340076"/>
            <wp:effectExtent l="0" t="0" r="635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727" cy="235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三种问题</w:t>
      </w:r>
    </w:p>
    <w:p w14:paraId="45E1ED2B" w14:textId="3EE0062B" w:rsidR="00B03BB2" w:rsidRDefault="00B03BB2">
      <w:r>
        <w:rPr>
          <w:rFonts w:hint="eastAsia"/>
        </w:rPr>
        <w:t xml:space="preserve">低维 确定或随机 </w:t>
      </w:r>
      <w:bookmarkStart w:id="0" w:name="OLE_LINK1"/>
      <w:r>
        <w:rPr>
          <w:rFonts w:hint="eastAsia"/>
        </w:rPr>
        <w:t>with</w:t>
      </w:r>
      <w:r>
        <w:t xml:space="preserve"> </w:t>
      </w:r>
      <w:r>
        <w:rPr>
          <w:rFonts w:hint="eastAsia"/>
        </w:rPr>
        <w:t>已知distribution</w:t>
      </w:r>
      <w:bookmarkEnd w:id="0"/>
      <w:r>
        <w:t xml:space="preserve"> </w:t>
      </w:r>
      <w:r>
        <w:rPr>
          <w:rFonts w:hint="eastAsia"/>
        </w:rPr>
        <w:t xml:space="preserve">使用 </w:t>
      </w:r>
      <w:r>
        <w:t xml:space="preserve">DP </w:t>
      </w:r>
      <w:r>
        <w:rPr>
          <w:rFonts w:hint="eastAsia"/>
        </w:rPr>
        <w:t>如 最短路径，库存管理</w:t>
      </w:r>
    </w:p>
    <w:p w14:paraId="33596275" w14:textId="0BE4AB5D" w:rsidR="00B03BB2" w:rsidRDefault="00B03BB2">
      <w:r>
        <w:rPr>
          <w:rFonts w:hint="eastAsia"/>
        </w:rPr>
        <w:t>高维 确定或随机 with</w:t>
      </w:r>
      <w:r>
        <w:t xml:space="preserve"> </w:t>
      </w:r>
      <w:r>
        <w:rPr>
          <w:rFonts w:hint="eastAsia"/>
        </w:rPr>
        <w:t>已知distribution</w:t>
      </w:r>
      <w:r>
        <w:t xml:space="preserve"> </w:t>
      </w:r>
      <w:r>
        <w:rPr>
          <w:rFonts w:hint="eastAsia"/>
        </w:rPr>
        <w:t xml:space="preserve">使用 </w:t>
      </w:r>
      <w:r w:rsidRPr="00B03BB2">
        <w:t>approximations</w:t>
      </w:r>
      <w:r>
        <w:rPr>
          <w:rFonts w:hint="eastAsia"/>
        </w:rPr>
        <w:t>近似 多item库存管理 chess</w:t>
      </w:r>
    </w:p>
    <w:p w14:paraId="28A96388" w14:textId="14096773" w:rsidR="00B03BB2" w:rsidRPr="00B03BB2" w:rsidRDefault="00B03BB2">
      <w:r>
        <w:rPr>
          <w:rFonts w:hint="eastAsia"/>
        </w:rPr>
        <w:t>随即问题 with</w:t>
      </w:r>
      <w:r>
        <w:t xml:space="preserve"> </w:t>
      </w:r>
      <w:r>
        <w:rPr>
          <w:rFonts w:hint="eastAsia"/>
        </w:rPr>
        <w:t>unknown</w:t>
      </w:r>
      <w:r>
        <w:t xml:space="preserve"> </w:t>
      </w:r>
      <w:r>
        <w:rPr>
          <w:rFonts w:hint="eastAsia"/>
        </w:rPr>
        <w:t>distribution（partial</w:t>
      </w:r>
      <w:r>
        <w:t xml:space="preserve"> </w:t>
      </w:r>
      <w:r>
        <w:rPr>
          <w:rFonts w:hint="eastAsia"/>
        </w:rPr>
        <w:t>info）使用 learning</w:t>
      </w:r>
      <w:r>
        <w:t xml:space="preserve"> </w:t>
      </w:r>
      <w:r>
        <w:rPr>
          <w:rFonts w:hint="eastAsia"/>
        </w:rPr>
        <w:t xml:space="preserve">如 </w:t>
      </w:r>
      <w:r w:rsidRPr="00B03BB2">
        <w:t xml:space="preserve">shortest path </w:t>
      </w:r>
      <w:r w:rsidRPr="00B03BB2">
        <w:rPr>
          <w:b/>
          <w:bCs/>
        </w:rPr>
        <w:t>without prior info</w:t>
      </w:r>
      <w:r w:rsidRPr="00B03BB2">
        <w:t>, integrating learning about treatment effects with treatment decisions</w:t>
      </w:r>
    </w:p>
    <w:p w14:paraId="60ED953F" w14:textId="77777777" w:rsidR="004A0953" w:rsidRDefault="004A0953"/>
    <w:p w14:paraId="3BE8A708" w14:textId="6C1AF31D" w:rsidR="00B03BB2" w:rsidRDefault="004A0953">
      <w:r>
        <w:rPr>
          <w:rFonts w:hint="eastAsia"/>
        </w:rPr>
        <w:t>最短路径例子</w:t>
      </w:r>
    </w:p>
    <w:p w14:paraId="07E9066F" w14:textId="17E18571" w:rsidR="00497882" w:rsidRDefault="004A0953">
      <w:r w:rsidRPr="004A0953">
        <w:rPr>
          <w:noProof/>
        </w:rPr>
        <w:drawing>
          <wp:inline distT="0" distB="0" distL="0" distR="0" wp14:anchorId="41C8FB8B" wp14:editId="7E87DE50">
            <wp:extent cx="3947509" cy="22860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1015" cy="22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11E5E" w14:textId="15837984" w:rsidR="00497882" w:rsidRDefault="00497882"/>
    <w:p w14:paraId="6FD97872" w14:textId="480A56E1" w:rsidR="004A0953" w:rsidRDefault="004A0953">
      <w:r>
        <w:rPr>
          <w:rFonts w:hint="eastAsia"/>
        </w:rPr>
        <w:t xml:space="preserve">库存管理例子 </w:t>
      </w:r>
      <w:r>
        <w:t xml:space="preserve"> </w:t>
      </w:r>
    </w:p>
    <w:p w14:paraId="18D4C351" w14:textId="155C6221" w:rsidR="004A0953" w:rsidRDefault="004A0953">
      <w:r w:rsidRPr="004A0953">
        <w:rPr>
          <w:noProof/>
        </w:rPr>
        <w:drawing>
          <wp:inline distT="0" distB="0" distL="0" distR="0" wp14:anchorId="5A79FD1E" wp14:editId="3B158389">
            <wp:extent cx="2665917" cy="1530350"/>
            <wp:effectExtent l="0" t="0" r="127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82740" cy="154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0953">
        <w:rPr>
          <w:noProof/>
        </w:rPr>
        <w:drawing>
          <wp:inline distT="0" distB="0" distL="0" distR="0" wp14:anchorId="723707C2" wp14:editId="5511FE10">
            <wp:extent cx="2578100" cy="1529602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82367" cy="153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8650F" w14:textId="7CFFDF7D" w:rsidR="00497882" w:rsidRDefault="00C51546">
      <w:r>
        <w:rPr>
          <w:rFonts w:hint="eastAsia"/>
        </w:rPr>
        <w:t>存着货x有cost，下订单买货a也有cost，要这俩cost和最小从t到T</w:t>
      </w:r>
      <w:r>
        <w:t xml:space="preserve"> </w:t>
      </w:r>
      <w:r>
        <w:rPr>
          <w:rFonts w:hint="eastAsia"/>
        </w:rPr>
        <w:t>（已有存货x）</w:t>
      </w:r>
    </w:p>
    <w:p w14:paraId="7F2DB505" w14:textId="6B55BAC8" w:rsidR="002325BA" w:rsidRDefault="008457A4">
      <w:r>
        <w:rPr>
          <w:rFonts w:hint="eastAsia"/>
        </w:rPr>
        <w:t xml:space="preserve">每回合 交 </w:t>
      </w:r>
      <w:r>
        <w:t xml:space="preserve">2 </w:t>
      </w:r>
      <w:r>
        <w:rPr>
          <w:rFonts w:hint="eastAsia"/>
        </w:rPr>
        <w:t>个，订货不管定多少一次5，存货系数1*n</w:t>
      </w:r>
    </w:p>
    <w:p w14:paraId="2E7B98C5" w14:textId="0293419C" w:rsidR="005058E6" w:rsidRPr="008457A4" w:rsidRDefault="00FE173E">
      <w:r w:rsidRPr="00FE173E">
        <w:rPr>
          <w:noProof/>
        </w:rPr>
        <w:lastRenderedPageBreak/>
        <w:drawing>
          <wp:inline distT="0" distB="0" distL="0" distR="0" wp14:anchorId="6648C1EE" wp14:editId="6FE48017">
            <wp:extent cx="4660900" cy="2938736"/>
            <wp:effectExtent l="0" t="0" r="635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3670" cy="295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FAD6" w14:textId="46E1CFB8" w:rsidR="005058E6" w:rsidRDefault="00FE173E">
      <w:r>
        <w:rPr>
          <w:rFonts w:hint="eastAsia"/>
        </w:rPr>
        <w:t>问题2：在t为5:时，执行订3个货的行为（with</w:t>
      </w:r>
      <w:r>
        <w:t xml:space="preserve"> </w:t>
      </w:r>
      <w:r>
        <w:rPr>
          <w:rFonts w:hint="eastAsia"/>
        </w:rPr>
        <w:t>存货x为0），</w:t>
      </w:r>
      <w:r w:rsidR="00BD53D4">
        <w:rPr>
          <w:rFonts w:hint="eastAsia"/>
        </w:rPr>
        <w:t>则为执行右边t</w:t>
      </w:r>
      <w:r w:rsidR="00BD53D4">
        <w:t>=6</w:t>
      </w:r>
      <w:r w:rsidR="00BD53D4">
        <w:rPr>
          <w:rFonts w:hint="eastAsia"/>
        </w:rPr>
        <w:t>时的需要3个货，订一次货+</w:t>
      </w:r>
      <w:r w:rsidR="00BD53D4">
        <w:t>5</w:t>
      </w:r>
      <w:r w:rsidR="00BD53D4">
        <w:rPr>
          <w:rFonts w:hint="eastAsia"/>
        </w:rPr>
        <w:t>，同位置左图值+</w:t>
      </w:r>
      <w:r w:rsidR="00BD53D4">
        <w:t>5</w:t>
      </w:r>
      <w:r w:rsidR="00BD53D4">
        <w:rPr>
          <w:rFonts w:hint="eastAsia"/>
        </w:rPr>
        <w:t>=</w:t>
      </w:r>
      <w:r w:rsidR="00BD53D4">
        <w:t>20</w:t>
      </w:r>
    </w:p>
    <w:p w14:paraId="4A7BE871" w14:textId="510D4B78" w:rsidR="00BD53D4" w:rsidRDefault="00BD53D4">
      <w:r>
        <w:rPr>
          <w:rFonts w:hint="eastAsia"/>
        </w:rPr>
        <w:t>问题3：在t为5时，无存货x=</w:t>
      </w:r>
      <w:r>
        <w:t>0</w:t>
      </w:r>
      <w:r>
        <w:rPr>
          <w:rFonts w:hint="eastAsia"/>
        </w:rPr>
        <w:t>的行为，则</w:t>
      </w:r>
      <w:r w:rsidR="00A04220">
        <w:rPr>
          <w:rFonts w:hint="eastAsia"/>
        </w:rPr>
        <w:t>要t=</w:t>
      </w:r>
      <w:r w:rsidR="00A04220">
        <w:t>6</w:t>
      </w:r>
      <w:r w:rsidR="00A04220">
        <w:rPr>
          <w:rFonts w:hint="eastAsia"/>
        </w:rPr>
        <w:t>订货</w:t>
      </w:r>
      <w:r>
        <w:rPr>
          <w:rFonts w:hint="eastAsia"/>
        </w:rPr>
        <w:t>，右图t=</w:t>
      </w:r>
      <w:r>
        <w:t>6</w:t>
      </w:r>
      <w:r>
        <w:rPr>
          <w:rFonts w:hint="eastAsia"/>
        </w:rPr>
        <w:t>订0的同位置在左图为1</w:t>
      </w:r>
      <w:r>
        <w:t>3</w:t>
      </w:r>
      <w:r w:rsidR="00A04220">
        <w:rPr>
          <w:rFonts w:hint="eastAsia"/>
        </w:rPr>
        <w:t>+</w:t>
      </w:r>
      <w:r w:rsidR="00A04220">
        <w:t>5</w:t>
      </w:r>
    </w:p>
    <w:p w14:paraId="06151842" w14:textId="72505166" w:rsidR="00111C3C" w:rsidRDefault="00111C3C"/>
    <w:p w14:paraId="26D42EF4" w14:textId="43543AC9" w:rsidR="00111C3C" w:rsidRDefault="00111C3C">
      <w:r>
        <w:rPr>
          <w:rFonts w:hint="eastAsia"/>
        </w:rPr>
        <w:t>D</w:t>
      </w:r>
      <w:r>
        <w:t xml:space="preserve">P </w:t>
      </w:r>
      <w:r>
        <w:rPr>
          <w:rFonts w:hint="eastAsia"/>
        </w:rPr>
        <w:t>优化原则：Bellman原则 t+</w:t>
      </w:r>
      <w:r>
        <w:t>1</w:t>
      </w:r>
      <w:r>
        <w:rPr>
          <w:rFonts w:hint="eastAsia"/>
        </w:rPr>
        <w:t>时刻的最优是t时刻最优的子集</w:t>
      </w:r>
    </w:p>
    <w:p w14:paraId="0E4FA374" w14:textId="30F9E325" w:rsidR="00111C3C" w:rsidRDefault="00111C3C">
      <w:r w:rsidRPr="00111C3C">
        <w:t>What is optimal from t+1 on is part of the optimal policy from t on</w:t>
      </w:r>
    </w:p>
    <w:p w14:paraId="7D8BC5A6" w14:textId="635CFA8B" w:rsidR="00111C3C" w:rsidRDefault="00111C3C">
      <w:r w:rsidRPr="00111C3C">
        <w:t>Vt(x) = optimal reward from t on starting in x</w:t>
      </w:r>
      <w:r>
        <w:t xml:space="preserve"> </w:t>
      </w:r>
      <w:r>
        <w:rPr>
          <w:rFonts w:hint="eastAsia"/>
        </w:rPr>
        <w:t>从t时刻开始，初始值为x的costs</w:t>
      </w:r>
    </w:p>
    <w:p w14:paraId="01049A31" w14:textId="5A6004C8" w:rsidR="00111C3C" w:rsidRDefault="00111C3C">
      <w:r w:rsidRPr="00111C3C">
        <w:t>Vt(x) = max</w:t>
      </w:r>
      <w:r>
        <w:t xml:space="preserve"> </w:t>
      </w:r>
      <w:r w:rsidRPr="00111C3C">
        <w:t>a { rt(x,a) + Vt+1(Γ(x,a)) }</w:t>
      </w:r>
      <w:r>
        <w:t xml:space="preserve"> </w:t>
      </w:r>
      <w:r>
        <w:rPr>
          <w:rFonts w:hint="eastAsia"/>
        </w:rPr>
        <w:t>更新函数，比较前一时刻和当前时刻</w:t>
      </w:r>
    </w:p>
    <w:p w14:paraId="30A44B5E" w14:textId="2EA60ED4" w:rsidR="00111C3C" w:rsidRDefault="00111C3C">
      <w:r>
        <w:rPr>
          <w:rFonts w:hint="eastAsia"/>
        </w:rPr>
        <w:t>向后递归，优化等式</w:t>
      </w:r>
    </w:p>
    <w:p w14:paraId="33939B3B" w14:textId="40B6F376" w:rsidR="00111C3C" w:rsidRDefault="00111C3C"/>
    <w:p w14:paraId="45A6C537" w14:textId="6312F6A9" w:rsidR="00111C3C" w:rsidRDefault="00111C3C">
      <w:r>
        <w:rPr>
          <w:rFonts w:hint="eastAsia"/>
        </w:rPr>
        <w:t>Bellman的D</w:t>
      </w:r>
      <w:r>
        <w:t>P</w:t>
      </w:r>
      <w:r>
        <w:rPr>
          <w:rFonts w:hint="eastAsia"/>
        </w:rPr>
        <w:t>是线性规划的一种，主要在 operations</w:t>
      </w:r>
      <w:r>
        <w:t xml:space="preserve"> </w:t>
      </w:r>
      <w:r>
        <w:rPr>
          <w:rFonts w:hint="eastAsia"/>
        </w:rPr>
        <w:t>research，不用 优化 是因为 太数学了， cs中多是 递归解决子问题</w:t>
      </w:r>
    </w:p>
    <w:p w14:paraId="53F0B79D" w14:textId="77777777" w:rsidR="00111C3C" w:rsidRDefault="00111C3C"/>
    <w:p w14:paraId="2F256DB9" w14:textId="54C0DB34" w:rsidR="00111C3C" w:rsidRDefault="00111C3C">
      <w:r>
        <w:t>G</w:t>
      </w:r>
      <w:r>
        <w:rPr>
          <w:rFonts w:hint="eastAsia"/>
        </w:rPr>
        <w:t>eneral</w:t>
      </w:r>
      <w:r>
        <w:t xml:space="preserve"> formulation </w:t>
      </w:r>
      <w:r>
        <w:rPr>
          <w:rFonts w:hint="eastAsia"/>
        </w:rPr>
        <w:t>有限 horizon</w:t>
      </w:r>
      <w:r>
        <w:t xml:space="preserve"> DP </w:t>
      </w:r>
      <w:r>
        <w:rPr>
          <w:rFonts w:hint="eastAsia"/>
        </w:rPr>
        <w:t xml:space="preserve">决策问题 </w:t>
      </w:r>
    </w:p>
    <w:p w14:paraId="72B9B0BC" w14:textId="7E55D30E" w:rsidR="00111C3C" w:rsidRDefault="00111C3C">
      <w:r w:rsidRPr="00111C3C">
        <w:rPr>
          <w:noProof/>
        </w:rPr>
        <w:drawing>
          <wp:inline distT="0" distB="0" distL="0" distR="0" wp14:anchorId="36A5673B" wp14:editId="7DFA171E">
            <wp:extent cx="2648369" cy="1574800"/>
            <wp:effectExtent l="0" t="0" r="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62556" cy="158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1C3C">
        <w:rPr>
          <w:noProof/>
        </w:rPr>
        <w:drawing>
          <wp:inline distT="0" distB="0" distL="0" distR="0" wp14:anchorId="6BED4661" wp14:editId="2D4FEEB5">
            <wp:extent cx="2609850" cy="1549383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15672" cy="1552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EB559" w14:textId="6EA7A88C" w:rsidR="00111C3C" w:rsidRDefault="00111C3C" w:rsidP="00111C3C">
      <w:pPr>
        <w:ind w:left="1260" w:firstLine="420"/>
      </w:pPr>
      <w:r w:rsidRPr="00111C3C">
        <w:t>Stochastic</w:t>
      </w:r>
      <w:r>
        <w:tab/>
      </w:r>
      <w:r>
        <w:tab/>
      </w:r>
      <w:r>
        <w:tab/>
      </w:r>
      <w:r>
        <w:tab/>
      </w:r>
      <w:r>
        <w:tab/>
      </w:r>
      <w:r>
        <w:tab/>
        <w:t>Deterministic</w:t>
      </w:r>
    </w:p>
    <w:p w14:paraId="436D0838" w14:textId="1021D6DC" w:rsidR="00111C3C" w:rsidRDefault="00111C3C" w:rsidP="00111C3C">
      <w:r>
        <w:rPr>
          <w:rFonts w:hint="eastAsia"/>
        </w:rPr>
        <w:t>例子：背包问题，关注价值V</w:t>
      </w:r>
      <w:r>
        <w:t xml:space="preserve"> </w:t>
      </w:r>
      <w:r>
        <w:rPr>
          <w:rFonts w:hint="eastAsia"/>
        </w:rPr>
        <w:t>和W-w</w:t>
      </w:r>
    </w:p>
    <w:p w14:paraId="7D3C7921" w14:textId="22DB7571" w:rsidR="00111C3C" w:rsidRDefault="00111C3C" w:rsidP="00111C3C">
      <w:r>
        <w:rPr>
          <w:rFonts w:hint="eastAsia"/>
        </w:rPr>
        <w:t>期望问题：丢撒子的期望值</w:t>
      </w:r>
      <w:r w:rsidRPr="00111C3C">
        <w:t>die =Σx=1</w:t>
      </w:r>
      <w:r>
        <w:t xml:space="preserve"> </w:t>
      </w:r>
      <w:r w:rsidRPr="00111C3C">
        <w:t>6 x P(X=x) = 1 1/6 + 2 1/6 +...+ 6 1/6 =</w:t>
      </w:r>
      <w:r>
        <w:t xml:space="preserve"> 3.5</w:t>
      </w:r>
    </w:p>
    <w:p w14:paraId="58353728" w14:textId="0F69ED9A" w:rsidR="009464B8" w:rsidRDefault="009464B8" w:rsidP="00111C3C">
      <w:r>
        <w:rPr>
          <w:rFonts w:hint="eastAsia"/>
        </w:rPr>
        <w:t>丢塞子的平方期望：9</w:t>
      </w:r>
      <w:r>
        <w:t>1</w:t>
      </w:r>
      <w:r>
        <w:rPr>
          <w:rFonts w:hint="eastAsia"/>
        </w:rPr>
        <w:t>/</w:t>
      </w:r>
      <w:r>
        <w:t>6</w:t>
      </w:r>
    </w:p>
    <w:p w14:paraId="4F0A87FD" w14:textId="6DCCE464" w:rsidR="00111C3C" w:rsidRDefault="00111C3C" w:rsidP="00111C3C">
      <w:r>
        <w:rPr>
          <w:rFonts w:hint="eastAsia"/>
        </w:rPr>
        <w:t>期望主要和 frequencies有关</w:t>
      </w:r>
    </w:p>
    <w:p w14:paraId="6862BA0D" w14:textId="2E8869F4" w:rsidR="009464B8" w:rsidRDefault="009464B8" w:rsidP="00111C3C"/>
    <w:p w14:paraId="42557854" w14:textId="05526A70" w:rsidR="009464B8" w:rsidRDefault="009464B8" w:rsidP="00111C3C">
      <w:r>
        <w:rPr>
          <w:rFonts w:hint="eastAsia"/>
        </w:rPr>
        <w:lastRenderedPageBreak/>
        <w:t>在stochastic情况下的bellman</w:t>
      </w:r>
      <w:r>
        <w:t xml:space="preserve"> principle</w:t>
      </w:r>
      <w:r>
        <w:rPr>
          <w:rFonts w:hint="eastAsia"/>
        </w:rPr>
        <w:t>是：</w:t>
      </w:r>
      <w:r w:rsidRPr="009464B8">
        <w:t>Vt(x) = maxa { rt(x,a) + Σy  pt(y|x,a) Vt+1(y) }</w:t>
      </w:r>
    </w:p>
    <w:p w14:paraId="6144F015" w14:textId="7DF34FD2" w:rsidR="009464B8" w:rsidRDefault="009464B8" w:rsidP="00111C3C">
      <w:r>
        <w:rPr>
          <w:rFonts w:hint="eastAsia"/>
        </w:rPr>
        <w:t>新状态由概率期望相乘累加得到，不是简单的计算，因此 path不能直接计算得到，只是一种simulation</w:t>
      </w:r>
    </w:p>
    <w:p w14:paraId="7A4A17EF" w14:textId="0785145A" w:rsidR="009464B8" w:rsidRDefault="009464B8" w:rsidP="00111C3C"/>
    <w:p w14:paraId="07476B8A" w14:textId="2C7889F8" w:rsidR="009464B8" w:rsidRDefault="009464B8" w:rsidP="00111C3C">
      <w:r>
        <w:rPr>
          <w:rFonts w:hint="eastAsia"/>
        </w:rPr>
        <w:t>库存问题：每次的交货d是random，</w:t>
      </w:r>
      <w:r w:rsidRPr="009464B8">
        <w:t>P(D=d) = q(d)</w:t>
      </w:r>
      <w:r>
        <w:rPr>
          <w:rFonts w:hint="eastAsia"/>
        </w:rPr>
        <w:t>，向后订单则c</w:t>
      </w:r>
      <w:r w:rsidRPr="009464B8">
        <w:t>osts q per item</w:t>
      </w:r>
    </w:p>
    <w:p w14:paraId="1E79F311" w14:textId="7913D928" w:rsidR="007A6957" w:rsidRDefault="009464B8" w:rsidP="007A6957">
      <w:r>
        <w:t>O</w:t>
      </w:r>
      <w:r>
        <w:rPr>
          <w:rFonts w:hint="eastAsia"/>
        </w:rPr>
        <w:t>ptimal等式则为：</w:t>
      </w:r>
      <w:r w:rsidR="007A6957" w:rsidRPr="007A6957">
        <w:rPr>
          <w:noProof/>
        </w:rPr>
        <w:drawing>
          <wp:inline distT="0" distB="0" distL="0" distR="0" wp14:anchorId="097ECFB1" wp14:editId="7E45987A">
            <wp:extent cx="2950125" cy="730250"/>
            <wp:effectExtent l="0" t="0" r="317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7497" cy="739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AB142" w14:textId="0C5731BF" w:rsidR="007A6957" w:rsidRPr="009464B8" w:rsidRDefault="007A6957" w:rsidP="00111C3C">
      <w:r>
        <w:rPr>
          <w:rFonts w:hint="eastAsia"/>
        </w:rPr>
        <w:t>原来的直接继承原状态变为概率累加</w:t>
      </w:r>
    </w:p>
    <w:p w14:paraId="5AF078FF" w14:textId="081C35E5" w:rsidR="00111C3C" w:rsidRDefault="00111C3C" w:rsidP="00111C3C"/>
    <w:p w14:paraId="3D4C4CF0" w14:textId="68EDCBBC" w:rsidR="007A6957" w:rsidRDefault="007A6957" w:rsidP="00111C3C">
      <w:r>
        <w:rPr>
          <w:rFonts w:hint="eastAsia"/>
        </w:rPr>
        <w:t xml:space="preserve">例子 </w:t>
      </w:r>
      <w:r w:rsidRPr="007A6957">
        <w:t xml:space="preserve">Revenue </w:t>
      </w:r>
      <w:r w:rsidR="00752340">
        <w:t>M</w:t>
      </w:r>
      <w:r w:rsidRPr="007A6957">
        <w:t>anagement</w:t>
      </w:r>
      <w:r>
        <w:t xml:space="preserve"> </w:t>
      </w:r>
      <w:r>
        <w:rPr>
          <w:rFonts w:hint="eastAsia"/>
        </w:rPr>
        <w:t>收入管理</w:t>
      </w:r>
      <w:r w:rsidR="00752340">
        <w:rPr>
          <w:rFonts w:hint="eastAsia"/>
        </w:rPr>
        <w:t xml:space="preserve"> </w:t>
      </w:r>
      <w:r w:rsidR="00752340">
        <w:t>RM</w:t>
      </w:r>
    </w:p>
    <w:p w14:paraId="7129396D" w14:textId="317A8FD2" w:rsidR="007A6957" w:rsidRDefault="007A6957" w:rsidP="00111C3C">
      <w:r>
        <w:t>A</w:t>
      </w:r>
      <w:r>
        <w:rPr>
          <w:rFonts w:hint="eastAsia"/>
        </w:rPr>
        <w:t>irplane</w:t>
      </w:r>
      <w:r>
        <w:t xml:space="preserve"> RM </w:t>
      </w:r>
      <w:r>
        <w:rPr>
          <w:rFonts w:hint="eastAsia"/>
        </w:rPr>
        <w:t>有常规和特价机票，有限座位，提前订票。问题：提供多少个seats在不同的booking</w:t>
      </w:r>
      <w:r>
        <w:t xml:space="preserve"> </w:t>
      </w:r>
      <w:r>
        <w:rPr>
          <w:rFonts w:hint="eastAsia"/>
        </w:rPr>
        <w:t>classes，何时关闭预定？</w:t>
      </w:r>
    </w:p>
    <w:p w14:paraId="45EC37F1" w14:textId="0DB29B48" w:rsidR="007A6957" w:rsidRDefault="007A6957" w:rsidP="00111C3C">
      <w:r w:rsidRPr="007A6957">
        <w:rPr>
          <w:noProof/>
        </w:rPr>
        <w:drawing>
          <wp:inline distT="0" distB="0" distL="0" distR="0" wp14:anchorId="7F74C74A" wp14:editId="3C9F63A1">
            <wp:extent cx="3393035" cy="18542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7401" cy="185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BE0DE" w14:textId="1ED4C2EF" w:rsidR="007A6957" w:rsidRDefault="007A6957" w:rsidP="00111C3C">
      <w:r>
        <w:rPr>
          <w:rFonts w:hint="eastAsia"/>
        </w:rPr>
        <w:t>问题1：连续定价</w:t>
      </w:r>
      <w:r w:rsidR="0074683B">
        <w:rPr>
          <w:rFonts w:hint="eastAsia"/>
        </w:rPr>
        <w:t xml:space="preserve"> </w:t>
      </w:r>
      <w:r w:rsidR="0074683B">
        <w:t>150</w:t>
      </w:r>
      <w:r w:rsidR="0074683B">
        <w:rPr>
          <w:rFonts w:hint="eastAsia"/>
        </w:rPr>
        <w:t>和1</w:t>
      </w:r>
      <w:r w:rsidR="0074683B">
        <w:t>50</w:t>
      </w:r>
      <w:r w:rsidR="0074683B">
        <w:rPr>
          <w:rFonts w:hint="eastAsia"/>
        </w:rPr>
        <w:t>，第二个人肯定付款</w:t>
      </w:r>
    </w:p>
    <w:p w14:paraId="0DD91837" w14:textId="1265335C" w:rsidR="007A6957" w:rsidRDefault="007A6957" w:rsidP="00111C3C">
      <w:r>
        <w:rPr>
          <w:rFonts w:hint="eastAsia"/>
        </w:rPr>
        <w:t>问题2：根据概率定价</w:t>
      </w:r>
      <w:r w:rsidR="0074683B">
        <w:rPr>
          <w:rFonts w:hint="eastAsia"/>
        </w:rPr>
        <w:t xml:space="preserve"> </w:t>
      </w:r>
      <w:r w:rsidR="0074683B">
        <w:t>100</w:t>
      </w:r>
      <w:r w:rsidR="0074683B">
        <w:rPr>
          <w:rFonts w:hint="eastAsia"/>
        </w:rPr>
        <w:t>和1</w:t>
      </w:r>
      <w:r w:rsidR="0074683B">
        <w:t>50</w:t>
      </w:r>
    </w:p>
    <w:p w14:paraId="294EF735" w14:textId="758C05FB" w:rsidR="007A6957" w:rsidRDefault="007A6957" w:rsidP="00111C3C">
      <w:r>
        <w:rPr>
          <w:rFonts w:hint="eastAsia"/>
        </w:rPr>
        <w:t>问题3：最大期望值</w:t>
      </w:r>
    </w:p>
    <w:p w14:paraId="1769EEFC" w14:textId="16F43456" w:rsidR="007A6957" w:rsidRDefault="00A07094" w:rsidP="00111C3C">
      <w:r w:rsidRPr="00A07094">
        <w:rPr>
          <w:noProof/>
        </w:rPr>
        <w:drawing>
          <wp:inline distT="0" distB="0" distL="0" distR="0" wp14:anchorId="06863A1F" wp14:editId="0BAA14FF">
            <wp:extent cx="3930650" cy="2326873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40688" cy="2332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87579" w14:textId="2CC2DF27" w:rsidR="00A07094" w:rsidRDefault="00A07094" w:rsidP="00111C3C">
      <w:r>
        <w:rPr>
          <w:rFonts w:hint="eastAsia"/>
        </w:rPr>
        <w:t>有2个座位的dp情况</w:t>
      </w:r>
      <w:r w:rsidR="009E0AD0">
        <w:rPr>
          <w:rFonts w:hint="eastAsia"/>
        </w:rPr>
        <w:t>，问题：模拟的最优情况，state</w:t>
      </w:r>
      <w:r w:rsidR="009E0AD0">
        <w:t xml:space="preserve"> 2 2 1</w:t>
      </w:r>
      <w:r w:rsidR="009E0AD0">
        <w:rPr>
          <w:rFonts w:hint="eastAsia"/>
        </w:rPr>
        <w:t>，</w:t>
      </w:r>
      <w:r w:rsidR="009E0AD0">
        <w:t>250</w:t>
      </w:r>
    </w:p>
    <w:p w14:paraId="4AF79C48" w14:textId="18334A14" w:rsidR="009E0AD0" w:rsidRDefault="009E0AD0" w:rsidP="00111C3C"/>
    <w:p w14:paraId="02ADA588" w14:textId="67FB902B" w:rsidR="009E0AD0" w:rsidRDefault="009E0AD0" w:rsidP="00111C3C">
      <w:r>
        <w:rPr>
          <w:rFonts w:hint="eastAsia"/>
        </w:rPr>
        <w:t xml:space="preserve">顾客消费模型 每个顾客有消费意愿f </w:t>
      </w:r>
      <w:r>
        <w:t>1</w:t>
      </w:r>
      <w:r>
        <w:rPr>
          <w:rFonts w:hint="eastAsia"/>
        </w:rPr>
        <w:t xml:space="preserve"> period</w:t>
      </w:r>
      <w:r>
        <w:t xml:space="preserve"> 1 </w:t>
      </w:r>
      <w:r>
        <w:rPr>
          <w:rFonts w:hint="eastAsia"/>
        </w:rPr>
        <w:t>request，request的概率基于class和time</w:t>
      </w:r>
    </w:p>
    <w:p w14:paraId="38D6BB28" w14:textId="3DCFDD67" w:rsidR="009E0AD0" w:rsidRDefault="009E0AD0" w:rsidP="00111C3C">
      <w:r>
        <w:rPr>
          <w:rFonts w:hint="eastAsia"/>
        </w:rPr>
        <w:t>价格有波动，添加组件记住上一价格，价格下降增加penalty</w:t>
      </w:r>
    </w:p>
    <w:p w14:paraId="6A6D9FBE" w14:textId="0A962860" w:rsidR="009E0AD0" w:rsidRDefault="009E0AD0" w:rsidP="00111C3C"/>
    <w:p w14:paraId="3D979104" w14:textId="13A49C40" w:rsidR="009E0AD0" w:rsidRDefault="009E0AD0" w:rsidP="00111C3C">
      <w:r>
        <w:rPr>
          <w:rFonts w:hint="eastAsia"/>
        </w:rPr>
        <w:lastRenderedPageBreak/>
        <w:t>R</w:t>
      </w:r>
      <w:r>
        <w:t>M</w:t>
      </w:r>
      <w:r>
        <w:rPr>
          <w:rFonts w:hint="eastAsia"/>
        </w:rPr>
        <w:t>多维：空中网络，联程，状态成为（x</w:t>
      </w:r>
      <w:r>
        <w:t>1</w:t>
      </w:r>
      <w:r>
        <w:rPr>
          <w:rFonts w:hint="eastAsia"/>
        </w:rPr>
        <w:t>，x</w:t>
      </w:r>
      <w:r>
        <w:t>2…</w:t>
      </w:r>
      <w:r>
        <w:rPr>
          <w:rFonts w:hint="eastAsia"/>
        </w:rPr>
        <w:t>）维度爆炸，n个航班，每个C载客则有C（C+</w:t>
      </w:r>
      <w:r>
        <w:t>1</w:t>
      </w:r>
      <w:r>
        <w:rPr>
          <w:rFonts w:hint="eastAsia"/>
        </w:rPr>
        <w:t>）^</w:t>
      </w:r>
      <w:r>
        <w:t>n</w:t>
      </w:r>
      <w:r>
        <w:rPr>
          <w:rFonts w:hint="eastAsia"/>
        </w:rPr>
        <w:t xml:space="preserve">。解决办法 </w:t>
      </w:r>
      <w:r w:rsidR="002445C3">
        <w:rPr>
          <w:rFonts w:hint="eastAsia"/>
        </w:rPr>
        <w:t>近似</w:t>
      </w:r>
    </w:p>
    <w:p w14:paraId="2D0B009E" w14:textId="1A237E2C" w:rsidR="002445C3" w:rsidRDefault="002445C3" w:rsidP="00111C3C"/>
    <w:p w14:paraId="5EAC307B" w14:textId="57B154CC" w:rsidR="002445C3" w:rsidRDefault="002445C3" w:rsidP="00111C3C">
      <w:r>
        <w:rPr>
          <w:rFonts w:hint="eastAsia"/>
        </w:rPr>
        <w:t>预测和学习</w:t>
      </w:r>
    </w:p>
    <w:p w14:paraId="490EFA83" w14:textId="054F95AB" w:rsidR="002445C3" w:rsidRDefault="002445C3" w:rsidP="00111C3C">
      <w:r>
        <w:rPr>
          <w:rFonts w:hint="eastAsia"/>
        </w:rPr>
        <w:t xml:space="preserve">用统计的办法预测 </w:t>
      </w:r>
      <w:r>
        <w:t xml:space="preserve"> </w:t>
      </w:r>
      <w:r>
        <w:rPr>
          <w:rFonts w:hint="eastAsia"/>
        </w:rPr>
        <w:t>partial</w:t>
      </w:r>
      <w:r>
        <w:t xml:space="preserve"> </w:t>
      </w:r>
      <w:r>
        <w:rPr>
          <w:rFonts w:hint="eastAsia"/>
        </w:rPr>
        <w:t>info</w:t>
      </w:r>
      <w:r>
        <w:t xml:space="preserve"> </w:t>
      </w:r>
      <w:r>
        <w:rPr>
          <w:rFonts w:hint="eastAsia"/>
        </w:rPr>
        <w:t>model</w:t>
      </w:r>
      <w:r>
        <w:t xml:space="preserve"> </w:t>
      </w:r>
      <w:r>
        <w:rPr>
          <w:rFonts w:hint="eastAsia"/>
        </w:rPr>
        <w:t>在抵达状态时根据更新的unknown数据学习 online</w:t>
      </w:r>
    </w:p>
    <w:p w14:paraId="592D6E4D" w14:textId="47E22332" w:rsidR="002445C3" w:rsidRDefault="002445C3" w:rsidP="00111C3C"/>
    <w:p w14:paraId="496D1273" w14:textId="7869A515" w:rsidR="00E85C8C" w:rsidRDefault="00E85C8C" w:rsidP="00111C3C"/>
    <w:p w14:paraId="07EF18A2" w14:textId="4364E0C4" w:rsidR="00E85C8C" w:rsidRPr="00E85C8C" w:rsidRDefault="00E85C8C" w:rsidP="00111C3C">
      <w:pPr>
        <w:rPr>
          <w:b/>
          <w:bCs/>
        </w:rPr>
      </w:pPr>
      <w:r w:rsidRPr="00E85C8C">
        <w:rPr>
          <w:b/>
          <w:bCs/>
        </w:rPr>
        <w:t>Markov (reward) chains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马尔科夫链</w:t>
      </w:r>
    </w:p>
    <w:p w14:paraId="60BC6258" w14:textId="167FF200" w:rsidR="00FB27B4" w:rsidRDefault="00E85C8C" w:rsidP="00111C3C">
      <w:r>
        <w:rPr>
          <w:rFonts w:hint="eastAsia"/>
        </w:rPr>
        <w:t>Model</w:t>
      </w:r>
      <w:r>
        <w:t xml:space="preserve">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times</w:t>
      </w:r>
      <w:r w:rsidR="00316DA2">
        <w:t xml:space="preserve"> </w:t>
      </w:r>
      <w:r w:rsidR="00316DA2">
        <w:rPr>
          <w:rFonts w:hint="eastAsia"/>
        </w:rPr>
        <w:t>dp中的时间模型</w:t>
      </w:r>
      <w:r>
        <w:rPr>
          <w:rFonts w:hint="eastAsia"/>
        </w:rPr>
        <w:t xml:space="preserve">： </w:t>
      </w:r>
    </w:p>
    <w:p w14:paraId="435D9487" w14:textId="374DAB2D" w:rsidR="00E85C8C" w:rsidRDefault="00E85C8C" w:rsidP="00FB27B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Finite</w:t>
      </w:r>
      <w:r>
        <w:t xml:space="preserve"> horiz</w:t>
      </w:r>
      <w:r>
        <w:rPr>
          <w:rFonts w:hint="eastAsia"/>
        </w:rPr>
        <w:t>on</w:t>
      </w:r>
      <w:r>
        <w:t xml:space="preserve"> </w:t>
      </w:r>
      <w:r>
        <w:rPr>
          <w:rFonts w:hint="eastAsia"/>
        </w:rPr>
        <w:t>有限域，T</w:t>
      </w:r>
      <w:r>
        <w:t xml:space="preserve">={1..T}, </w:t>
      </w:r>
      <w:r>
        <w:rPr>
          <w:rFonts w:hint="eastAsia"/>
        </w:rPr>
        <w:t>算total</w:t>
      </w:r>
      <w:r>
        <w:t xml:space="preserve"> </w:t>
      </w:r>
      <w:r>
        <w:rPr>
          <w:rFonts w:hint="eastAsia"/>
        </w:rPr>
        <w:t>reward</w:t>
      </w:r>
      <w:r>
        <w:t xml:space="preserve"> </w:t>
      </w:r>
      <w:r>
        <w:rPr>
          <w:rFonts w:hint="eastAsia"/>
        </w:rPr>
        <w:t xml:space="preserve">好例子 </w:t>
      </w:r>
      <w:r>
        <w:t>RM</w:t>
      </w:r>
      <w:r>
        <w:rPr>
          <w:rFonts w:hint="eastAsia"/>
        </w:rPr>
        <w:t>问题，knapsack</w:t>
      </w:r>
      <w:r>
        <w:t xml:space="preserve"> </w:t>
      </w:r>
      <w:r>
        <w:rPr>
          <w:rFonts w:hint="eastAsia"/>
        </w:rPr>
        <w:t>坏例子 没有clear的T，最短路径，库存管理</w:t>
      </w:r>
    </w:p>
    <w:p w14:paraId="26339985" w14:textId="54DE419A" w:rsidR="00E85C8C" w:rsidRDefault="00E85C8C" w:rsidP="00FB27B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Infinite</w:t>
      </w:r>
      <w:r>
        <w:t xml:space="preserve"> </w:t>
      </w:r>
      <w:r>
        <w:rPr>
          <w:rFonts w:hint="eastAsia"/>
        </w:rPr>
        <w:t>horizon</w:t>
      </w:r>
      <w:r>
        <w:t xml:space="preserve"> </w:t>
      </w:r>
      <w:r>
        <w:rPr>
          <w:rFonts w:hint="eastAsia"/>
        </w:rPr>
        <w:t>无限域，T={</w:t>
      </w:r>
      <w:r>
        <w:t>1….</w:t>
      </w:r>
      <w:r>
        <w:rPr>
          <w:rFonts w:hint="eastAsia"/>
        </w:rPr>
        <w:t>}</w:t>
      </w:r>
      <w:r>
        <w:t xml:space="preserve"> </w:t>
      </w:r>
      <w:r>
        <w:rPr>
          <w:rFonts w:hint="eastAsia"/>
        </w:rPr>
        <w:t>算total</w:t>
      </w:r>
      <w:r>
        <w:t xml:space="preserve"> </w:t>
      </w:r>
      <w:r>
        <w:rPr>
          <w:rFonts w:hint="eastAsia"/>
        </w:rPr>
        <w:t>reward</w:t>
      </w:r>
      <w:r>
        <w:t xml:space="preserve"> </w:t>
      </w:r>
      <w:r>
        <w:rPr>
          <w:rFonts w:hint="eastAsia"/>
        </w:rPr>
        <w:t>直接的reward必须为0，不然不好计算 如最短路径 在时间T够大的情况下，也是无限域</w:t>
      </w:r>
      <w:r w:rsidR="00FB27B4">
        <w:rPr>
          <w:rFonts w:hint="eastAsia"/>
        </w:rPr>
        <w:t>问题</w:t>
      </w:r>
    </w:p>
    <w:p w14:paraId="03713F0B" w14:textId="11552C82" w:rsidR="00FB27B4" w:rsidRDefault="00FB27B4" w:rsidP="00FB27B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Infinite</w:t>
      </w:r>
      <w:r>
        <w:t xml:space="preserve"> horizon</w:t>
      </w:r>
      <w:r>
        <w:rPr>
          <w:rFonts w:hint="eastAsia"/>
        </w:rPr>
        <w:t>，average</w:t>
      </w:r>
      <w:r>
        <w:t xml:space="preserve"> </w:t>
      </w:r>
      <w:r>
        <w:rPr>
          <w:rFonts w:hint="eastAsia"/>
        </w:rPr>
        <w:t>reward</w:t>
      </w:r>
    </w:p>
    <w:p w14:paraId="0B9943A8" w14:textId="3467CE3C" w:rsidR="00FB27B4" w:rsidRDefault="00FB27B4" w:rsidP="00FB27B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Infinite</w:t>
      </w:r>
      <w:r>
        <w:t xml:space="preserve"> </w:t>
      </w:r>
      <w:r>
        <w:rPr>
          <w:rFonts w:hint="eastAsia"/>
        </w:rPr>
        <w:t>horizon，discounted</w:t>
      </w:r>
      <w:r>
        <w:t xml:space="preserve"> </w:t>
      </w:r>
      <w:r>
        <w:rPr>
          <w:rFonts w:hint="eastAsia"/>
        </w:rPr>
        <w:t>reward</w:t>
      </w:r>
      <w:r>
        <w:t xml:space="preserve"> </w:t>
      </w:r>
      <w:r>
        <w:rPr>
          <w:rFonts w:hint="eastAsia"/>
        </w:rPr>
        <w:t>这俩例子都是 库存管理</w:t>
      </w:r>
    </w:p>
    <w:p w14:paraId="0D5FB2A9" w14:textId="17245051" w:rsidR="00FB27B4" w:rsidRDefault="00FB27B4" w:rsidP="00FB27B4">
      <w:pPr>
        <w:pStyle w:val="a3"/>
        <w:numPr>
          <w:ilvl w:val="0"/>
          <w:numId w:val="1"/>
        </w:numPr>
        <w:ind w:firstLineChars="0"/>
      </w:pPr>
      <w:r>
        <w:t xml:space="preserve">Continuous </w:t>
      </w:r>
      <w:r>
        <w:rPr>
          <w:rFonts w:hint="eastAsia"/>
        </w:rPr>
        <w:t>time</w:t>
      </w:r>
      <w:r w:rsidR="00316DA2">
        <w:t xml:space="preserve"> </w:t>
      </w:r>
      <w:r w:rsidR="00316DA2">
        <w:rPr>
          <w:rFonts w:hint="eastAsia"/>
        </w:rPr>
        <w:t>连续时间</w:t>
      </w:r>
      <w:r>
        <w:rPr>
          <w:rFonts w:hint="eastAsia"/>
        </w:rPr>
        <w:t>，</w:t>
      </w:r>
      <w:r>
        <w:t>inf</w:t>
      </w:r>
      <w:r>
        <w:rPr>
          <w:rFonts w:hint="eastAsia"/>
        </w:rPr>
        <w:t>i</w:t>
      </w:r>
      <w:r>
        <w:t>n</w:t>
      </w:r>
      <w:r>
        <w:rPr>
          <w:rFonts w:hint="eastAsia"/>
        </w:rPr>
        <w:t>i</w:t>
      </w:r>
      <w:r>
        <w:t xml:space="preserve">te </w:t>
      </w:r>
      <w:r>
        <w:rPr>
          <w:rFonts w:hint="eastAsia"/>
        </w:rPr>
        <w:t>horizon</w:t>
      </w:r>
      <w:r w:rsidR="00316DA2">
        <w:t xml:space="preserve"> </w:t>
      </w:r>
      <w:r w:rsidR="00316DA2">
        <w:rPr>
          <w:rFonts w:hint="eastAsia"/>
        </w:rPr>
        <w:t>无限域</w:t>
      </w:r>
      <w:r>
        <w:rPr>
          <w:rFonts w:hint="eastAsia"/>
        </w:rPr>
        <w:t>，</w:t>
      </w:r>
      <w:r w:rsidR="00316DA2">
        <w:rPr>
          <w:rFonts w:hint="eastAsia"/>
        </w:rPr>
        <w:t>不管discounted还是average</w:t>
      </w:r>
    </w:p>
    <w:p w14:paraId="6729F596" w14:textId="106C6315" w:rsidR="00316DA2" w:rsidRDefault="00316DA2" w:rsidP="00316DA2"/>
    <w:p w14:paraId="2921CC49" w14:textId="09EF7D7B" w:rsidR="00316DA2" w:rsidRDefault="00316DA2" w:rsidP="00316DA2">
      <w:r>
        <w:rPr>
          <w:rFonts w:hint="eastAsia"/>
        </w:rPr>
        <w:t>Markov</w:t>
      </w:r>
      <w:r>
        <w:t xml:space="preserve"> </w:t>
      </w:r>
      <w:r>
        <w:rPr>
          <w:rFonts w:hint="eastAsia"/>
        </w:rPr>
        <w:t>chain是 long-run average</w:t>
      </w:r>
      <w:r>
        <w:t xml:space="preserve"> </w:t>
      </w:r>
      <w:r>
        <w:rPr>
          <w:rFonts w:hint="eastAsia"/>
        </w:rPr>
        <w:t>reward的背景</w:t>
      </w:r>
    </w:p>
    <w:p w14:paraId="2FCB8E55" w14:textId="2B61FAE0" w:rsidR="00E85C8C" w:rsidRPr="00316DA2" w:rsidRDefault="00063700" w:rsidP="00111C3C">
      <w:r w:rsidRPr="00063700">
        <w:rPr>
          <w:noProof/>
        </w:rPr>
        <w:drawing>
          <wp:inline distT="0" distB="0" distL="0" distR="0" wp14:anchorId="68E2241C" wp14:editId="1F0CEB1B">
            <wp:extent cx="2495550" cy="1763951"/>
            <wp:effectExtent l="0" t="0" r="0" b="825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11963" cy="177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7097A" w14:textId="0754CB1A" w:rsidR="00E85C8C" w:rsidRDefault="00063700" w:rsidP="00111C3C">
      <w:r>
        <w:rPr>
          <w:rFonts w:hint="eastAsia"/>
        </w:rPr>
        <w:t>时间是无限的，所以state数量也是无限的，没有任何reward，单纯的概率转移从x到y，目标是找到t时刻Xt的分布（概率）</w:t>
      </w:r>
    </w:p>
    <w:p w14:paraId="09DAA8CA" w14:textId="514C492E" w:rsidR="00063700" w:rsidRDefault="00063700" w:rsidP="00111C3C">
      <w:r w:rsidRPr="00063700">
        <w:rPr>
          <w:noProof/>
        </w:rPr>
        <w:drawing>
          <wp:inline distT="0" distB="0" distL="0" distR="0" wp14:anchorId="76A05BB6" wp14:editId="2EDE3C91">
            <wp:extent cx="3206750" cy="59069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13039" cy="610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E58F6" w14:textId="45F53737" w:rsidR="00063700" w:rsidRDefault="00063700" w:rsidP="00111C3C">
      <w:r>
        <w:rPr>
          <w:rFonts w:hint="eastAsia"/>
        </w:rPr>
        <w:t>从B到A的概率计算，全概率公式 应用到分布pi</w:t>
      </w:r>
      <w:r>
        <w:t>1</w:t>
      </w:r>
      <w:r>
        <w:rPr>
          <w:rFonts w:hint="eastAsia"/>
        </w:rPr>
        <w:t>状态y，初始状态x有</w:t>
      </w:r>
    </w:p>
    <w:p w14:paraId="6D578CD5" w14:textId="6B741489" w:rsidR="00063700" w:rsidRDefault="00063700" w:rsidP="00111C3C">
      <w:r w:rsidRPr="00063700">
        <w:rPr>
          <w:noProof/>
        </w:rPr>
        <w:drawing>
          <wp:inline distT="0" distB="0" distL="0" distR="0" wp14:anchorId="0F9258E8" wp14:editId="4F5B6BE5">
            <wp:extent cx="3098800" cy="589466"/>
            <wp:effectExtent l="0" t="0" r="6350" b="127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52764" cy="599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C8C09" w14:textId="77777777" w:rsidR="00063700" w:rsidRDefault="00063700" w:rsidP="00063700">
      <w:r>
        <w:rPr>
          <w:rFonts w:hint="eastAsia"/>
        </w:rPr>
        <w:t>初始x分布的概率 *</w:t>
      </w:r>
      <w:r>
        <w:t xml:space="preserve"> </w:t>
      </w:r>
      <w:r>
        <w:rPr>
          <w:rFonts w:hint="eastAsia"/>
        </w:rPr>
        <w:t>从x转移到y的概率（源节点概率*转移概率）</w:t>
      </w:r>
    </w:p>
    <w:p w14:paraId="5F44B80A" w14:textId="346D96E4" w:rsidR="00063700" w:rsidRDefault="00063700" w:rsidP="00111C3C">
      <w:r w:rsidRPr="00063700">
        <w:rPr>
          <w:noProof/>
        </w:rPr>
        <w:drawing>
          <wp:inline distT="0" distB="0" distL="0" distR="0" wp14:anchorId="2E38270C" wp14:editId="7DD6CC6E">
            <wp:extent cx="3898900" cy="1473940"/>
            <wp:effectExtent l="0" t="0" r="635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65133" cy="1498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27747" w14:textId="24C48E43" w:rsidR="00063700" w:rsidRDefault="00063700" w:rsidP="00111C3C">
      <w:r>
        <w:rPr>
          <w:rFonts w:hint="eastAsia"/>
        </w:rPr>
        <w:lastRenderedPageBreak/>
        <w:t>初始状态为1，</w:t>
      </w:r>
      <w:r w:rsidR="007A4591">
        <w:rPr>
          <w:rFonts w:hint="eastAsia"/>
        </w:rPr>
        <w:t>pi</w:t>
      </w:r>
      <w:r w:rsidR="007A4591">
        <w:t>1</w:t>
      </w:r>
      <w:r w:rsidR="007A4591">
        <w:rPr>
          <w:rFonts w:hint="eastAsia"/>
        </w:rPr>
        <w:t>=</w:t>
      </w:r>
      <w:r w:rsidR="007A4591">
        <w:t>(0,1,0)</w:t>
      </w:r>
      <w:r w:rsidR="007A4591">
        <w:rPr>
          <w:rFonts w:hint="eastAsia"/>
        </w:rPr>
        <w:t>，pi</w:t>
      </w:r>
      <w:r w:rsidR="007A4591">
        <w:t>2=(0,0,1), pi3=(1/2,1/2,0),pi4=(0,1/2,1/2)</w:t>
      </w:r>
    </w:p>
    <w:p w14:paraId="239272FD" w14:textId="42C521E2" w:rsidR="007A4591" w:rsidRPr="00063700" w:rsidRDefault="007A4591" w:rsidP="00111C3C">
      <w:r>
        <w:rPr>
          <w:rFonts w:hint="eastAsia"/>
        </w:rPr>
        <w:t>S</w:t>
      </w:r>
      <w:r>
        <w:t xml:space="preserve">imulation </w:t>
      </w:r>
      <w:r>
        <w:rPr>
          <w:rFonts w:hint="eastAsia"/>
        </w:rPr>
        <w:t>是 alternative 所以要模拟多次，采frequency</w:t>
      </w:r>
      <w:r>
        <w:t xml:space="preserve"> </w:t>
      </w:r>
      <w:r>
        <w:rPr>
          <w:rFonts w:hint="eastAsia"/>
        </w:rPr>
        <w:t>上面的转世过程中：</w:t>
      </w:r>
      <w:r w:rsidRPr="007A4591">
        <w:t>traces 1,2,3,1,2 and 1,2,3,2,3 both occur with probability 0.5</w:t>
      </w:r>
    </w:p>
    <w:p w14:paraId="58FC1A37" w14:textId="1FB1A55C" w:rsidR="00063700" w:rsidRDefault="00063700" w:rsidP="00111C3C"/>
    <w:p w14:paraId="7D216E1E" w14:textId="2F82CCF7" w:rsidR="007A4591" w:rsidRDefault="007A4591" w:rsidP="00111C3C">
      <w:r>
        <w:rPr>
          <w:rFonts w:hint="eastAsia"/>
        </w:rPr>
        <w:t>M</w:t>
      </w:r>
      <w:r>
        <w:t>C</w:t>
      </w:r>
      <w:r>
        <w:rPr>
          <w:rFonts w:hint="eastAsia"/>
        </w:rPr>
        <w:t>的性质：定义：path是chain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states</w:t>
      </w:r>
      <w:r>
        <w:t xml:space="preserve"> </w:t>
      </w:r>
      <w:r>
        <w:rPr>
          <w:rFonts w:hint="eastAsia"/>
        </w:rPr>
        <w:t>x</w:t>
      </w:r>
      <w:r>
        <w:t xml:space="preserve">1 </w:t>
      </w:r>
      <w:r>
        <w:rPr>
          <w:rFonts w:hint="eastAsia"/>
        </w:rPr>
        <w:t>x</w:t>
      </w:r>
      <w:r>
        <w:t xml:space="preserve">2 </w:t>
      </w:r>
      <w:r>
        <w:rPr>
          <w:rFonts w:hint="eastAsia"/>
        </w:rPr>
        <w:t>xn</w:t>
      </w:r>
      <w:r>
        <w:t xml:space="preserve">… </w:t>
      </w:r>
      <w:r w:rsidRPr="007A4591">
        <w:t>for which p(xk+1|xk)&gt;0</w:t>
      </w:r>
    </w:p>
    <w:p w14:paraId="47FDD95A" w14:textId="7B1C9272" w:rsidR="007A4591" w:rsidRDefault="007A4591" w:rsidP="00111C3C">
      <w:r>
        <w:rPr>
          <w:rFonts w:hint="eastAsia"/>
        </w:rPr>
        <w:t>M</w:t>
      </w:r>
      <w:r>
        <w:t>C</w:t>
      </w:r>
      <w:r>
        <w:rPr>
          <w:rFonts w:hint="eastAsia"/>
        </w:rPr>
        <w:t xml:space="preserve">应该是 </w:t>
      </w:r>
      <w:r>
        <w:t xml:space="preserve">1. </w:t>
      </w:r>
      <w:r w:rsidRPr="007A4591">
        <w:t>communicating</w:t>
      </w:r>
      <w:r>
        <w:t xml:space="preserve"> </w:t>
      </w:r>
      <w:r>
        <w:rPr>
          <w:rFonts w:hint="eastAsia"/>
        </w:rPr>
        <w:t>交流的：任意两个状态之间存在path</w:t>
      </w:r>
      <w:r>
        <w:t xml:space="preserve"> 2. </w:t>
      </w:r>
      <w:r w:rsidRPr="007A4591">
        <w:t>Aperiodic</w:t>
      </w:r>
      <w:r>
        <w:t xml:space="preserve"> </w:t>
      </w:r>
      <w:r>
        <w:rPr>
          <w:rFonts w:hint="eastAsia"/>
        </w:rPr>
        <w:t xml:space="preserve">非周期的：所有从x开始的path的长度最大公约数 应该是 </w:t>
      </w:r>
      <w:r w:rsidR="00741802">
        <w:rPr>
          <w:rFonts w:hint="eastAsia"/>
        </w:rPr>
        <w:t>x=</w:t>
      </w:r>
      <w:r w:rsidR="00741802">
        <w:t>1</w:t>
      </w:r>
      <w:r w:rsidR="00741802">
        <w:rPr>
          <w:rFonts w:hint="eastAsia"/>
        </w:rPr>
        <w:t>到x之间的任意值</w:t>
      </w:r>
    </w:p>
    <w:p w14:paraId="122B1C9F" w14:textId="71E10CB8" w:rsidR="00741802" w:rsidRDefault="00741802" w:rsidP="00111C3C">
      <w:r w:rsidRPr="00741802">
        <w:rPr>
          <w:noProof/>
        </w:rPr>
        <w:drawing>
          <wp:inline distT="0" distB="0" distL="0" distR="0" wp14:anchorId="5A50BBCD" wp14:editId="45B7194C">
            <wp:extent cx="927219" cy="800100"/>
            <wp:effectExtent l="0" t="0" r="635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929284" cy="801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这个M</w:t>
      </w:r>
      <w:r>
        <w:t>C</w:t>
      </w:r>
      <w:r>
        <w:rPr>
          <w:rFonts w:hint="eastAsia"/>
        </w:rPr>
        <w:t xml:space="preserve">是不 </w:t>
      </w:r>
      <w:r>
        <w:t>communicating</w:t>
      </w:r>
      <w:r>
        <w:rPr>
          <w:rFonts w:hint="eastAsia"/>
        </w:rPr>
        <w:t>的，3到1没path，而且是周期的 2 3循环</w:t>
      </w:r>
    </w:p>
    <w:p w14:paraId="2B05D33C" w14:textId="58CF79A0" w:rsidR="007A4591" w:rsidRDefault="00741802" w:rsidP="00111C3C">
      <w:r>
        <w:t>P</w:t>
      </w:r>
      <w:r>
        <w:rPr>
          <w:rFonts w:hint="eastAsia"/>
        </w:rPr>
        <w:t>i</w:t>
      </w:r>
      <w:r>
        <w:t xml:space="preserve">4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（0,</w:t>
      </w:r>
      <w:r>
        <w:t>0</w:t>
      </w:r>
      <w:r>
        <w:rPr>
          <w:rFonts w:hint="eastAsia"/>
        </w:rPr>
        <w:t>,</w:t>
      </w:r>
      <w:r>
        <w:t>1</w:t>
      </w:r>
      <w:r>
        <w:rPr>
          <w:rFonts w:hint="eastAsia"/>
        </w:rPr>
        <w:t>）</w:t>
      </w:r>
    </w:p>
    <w:p w14:paraId="2A79CEBC" w14:textId="35548578" w:rsidR="00741802" w:rsidRDefault="00741802" w:rsidP="00111C3C"/>
    <w:p w14:paraId="06912444" w14:textId="14834804" w:rsidR="00180E5D" w:rsidRDefault="00180E5D" w:rsidP="00111C3C">
      <w:r>
        <w:rPr>
          <w:rFonts w:hint="eastAsia"/>
        </w:rPr>
        <w:t>Long-run</w:t>
      </w:r>
      <w:r>
        <w:t xml:space="preserve"> </w:t>
      </w:r>
      <w:r>
        <w:rPr>
          <w:rFonts w:hint="eastAsia"/>
        </w:rPr>
        <w:t>behavior</w:t>
      </w:r>
    </w:p>
    <w:p w14:paraId="0B6E7F1F" w14:textId="57FFBE5C" w:rsidR="00180E5D" w:rsidRDefault="00180E5D" w:rsidP="00111C3C">
      <w:r>
        <w:rPr>
          <w:rFonts w:hint="eastAsia"/>
        </w:rPr>
        <w:t>Time-average</w:t>
      </w:r>
      <w:r>
        <w:t xml:space="preserve"> </w:t>
      </w:r>
      <w:r>
        <w:rPr>
          <w:rFonts w:hint="eastAsia"/>
        </w:rPr>
        <w:t>分布：</w:t>
      </w:r>
      <w:r w:rsidRPr="00180E5D">
        <w:rPr>
          <w:noProof/>
        </w:rPr>
        <w:drawing>
          <wp:inline distT="0" distB="0" distL="0" distR="0" wp14:anchorId="7DA0750D" wp14:editId="44CA8EB2">
            <wp:extent cx="1266701" cy="30480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347429" cy="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</w:p>
    <w:p w14:paraId="0936B21B" w14:textId="59FC6094" w:rsidR="00180E5D" w:rsidRPr="009B31EE" w:rsidRDefault="00180E5D" w:rsidP="00111C3C">
      <w:pPr>
        <w:rPr>
          <w:sz w:val="23"/>
          <w:szCs w:val="24"/>
          <w:vertAlign w:val="subscript"/>
        </w:rPr>
      </w:pPr>
      <w:r>
        <w:rPr>
          <w:rFonts w:hint="eastAsia"/>
        </w:rPr>
        <w:t>Limiting</w:t>
      </w:r>
      <w:r>
        <w:t xml:space="preserve"> </w:t>
      </w:r>
      <w:r>
        <w:rPr>
          <w:rFonts w:hint="eastAsia"/>
        </w:rPr>
        <w:t>分布：</w:t>
      </w:r>
      <w:r w:rsidRPr="00180E5D">
        <w:rPr>
          <w:noProof/>
        </w:rPr>
        <w:drawing>
          <wp:inline distT="0" distB="0" distL="0" distR="0" wp14:anchorId="3C50AF3F" wp14:editId="5465A1C8">
            <wp:extent cx="825500" cy="34290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851438" cy="353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1EF53" w14:textId="06072E53" w:rsidR="00180E5D" w:rsidRDefault="00180E5D" w:rsidP="00111C3C">
      <w:r>
        <w:t>S</w:t>
      </w:r>
      <w:r>
        <w:rPr>
          <w:rFonts w:hint="eastAsia"/>
        </w:rPr>
        <w:t>tationary</w:t>
      </w:r>
      <w:r>
        <w:t xml:space="preserve"> </w:t>
      </w:r>
      <w:r>
        <w:rPr>
          <w:rFonts w:hint="eastAsia"/>
        </w:rPr>
        <w:t>分布：</w:t>
      </w:r>
      <w:r w:rsidRPr="00180E5D">
        <w:t>solution of π</w:t>
      </w:r>
      <w:r>
        <w:rPr>
          <w:rFonts w:hint="eastAsia"/>
        </w:rPr>
        <w:t>^</w:t>
      </w:r>
      <w:r w:rsidRPr="00180E5D">
        <w:t>T = π</w:t>
      </w:r>
      <w:r>
        <w:t>^</w:t>
      </w:r>
      <w:r w:rsidRPr="00180E5D">
        <w:t>T P with π</w:t>
      </w:r>
      <w:r>
        <w:t>^</w:t>
      </w:r>
      <w:r w:rsidRPr="00180E5D">
        <w:t>T e = 1</w:t>
      </w:r>
    </w:p>
    <w:p w14:paraId="4C838399" w14:textId="4FA3B80E" w:rsidR="00180E5D" w:rsidRDefault="001C1A88" w:rsidP="00111C3C">
      <w:r>
        <w:rPr>
          <w:rFonts w:hint="eastAsia"/>
        </w:rPr>
        <w:t>理论上：对于非周期 交流的M</w:t>
      </w:r>
      <w:r>
        <w:t>C</w:t>
      </w:r>
      <w:r>
        <w:rPr>
          <w:rFonts w:hint="eastAsia"/>
        </w:rPr>
        <w:t>s，上面仨都一样</w:t>
      </w:r>
    </w:p>
    <w:p w14:paraId="56D8CBF9" w14:textId="77FF9CF6" w:rsidR="001C1A88" w:rsidRDefault="002D4A8D" w:rsidP="00111C3C">
      <w:r w:rsidRPr="002D4A8D">
        <w:rPr>
          <w:noProof/>
        </w:rPr>
        <w:drawing>
          <wp:inline distT="0" distB="0" distL="0" distR="0" wp14:anchorId="3DF4EF0C" wp14:editId="40608C4D">
            <wp:extent cx="2529010" cy="1885950"/>
            <wp:effectExtent l="0" t="0" r="508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52090" cy="1903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D4A8D">
        <w:rPr>
          <w:noProof/>
        </w:rPr>
        <w:t xml:space="preserve"> </w:t>
      </w:r>
      <w:r w:rsidRPr="002D4A8D">
        <w:rPr>
          <w:noProof/>
        </w:rPr>
        <w:drawing>
          <wp:inline distT="0" distB="0" distL="0" distR="0" wp14:anchorId="702FF53B" wp14:editId="6877F737">
            <wp:extent cx="2634890" cy="184785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43238" cy="1853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0B9C" w14:textId="653992C1" w:rsidR="002D4A8D" w:rsidRDefault="002D4A8D" w:rsidP="00111C3C">
      <w:r>
        <w:rPr>
          <w:rFonts w:hint="eastAsia"/>
        </w:rPr>
        <w:t>在limiting分布中，给出指定时间T，计算当时的概率。</w:t>
      </w:r>
      <w:r w:rsidR="00291565">
        <w:rPr>
          <w:rFonts w:hint="eastAsia"/>
        </w:rPr>
        <w:t xml:space="preserve"> </w:t>
      </w:r>
      <w:r>
        <w:rPr>
          <w:rFonts w:hint="eastAsia"/>
        </w:rPr>
        <w:t>在time-average时候，采用frequencies</w:t>
      </w:r>
      <w:r w:rsidR="00291565">
        <w:rPr>
          <w:rFonts w:hint="eastAsia"/>
        </w:rPr>
        <w:t>，统计每个state访问的次数，除以任意时间长度T。在 stationary</w:t>
      </w:r>
      <w:r w:rsidR="00291565">
        <w:t xml:space="preserve"> </w:t>
      </w:r>
      <w:r w:rsidR="00291565">
        <w:rPr>
          <w:rFonts w:hint="eastAsia"/>
        </w:rPr>
        <w:t>分布中，解方程组，求pi</w:t>
      </w:r>
      <w:r w:rsidR="00291565">
        <w:t>123</w:t>
      </w:r>
    </w:p>
    <w:p w14:paraId="42DC04C3" w14:textId="40CA9E64" w:rsidR="00291565" w:rsidRDefault="00291565" w:rsidP="00111C3C">
      <w:r w:rsidRPr="00291565">
        <w:rPr>
          <w:noProof/>
        </w:rPr>
        <w:drawing>
          <wp:inline distT="0" distB="0" distL="0" distR="0" wp14:anchorId="1802C9BF" wp14:editId="03C08D80">
            <wp:extent cx="3210451" cy="248920"/>
            <wp:effectExtent l="0" t="0" r="952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35124" cy="2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1565">
        <w:rPr>
          <w:noProof/>
        </w:rPr>
        <w:t xml:space="preserve"> </w:t>
      </w:r>
      <w:r w:rsidRPr="00291565">
        <w:rPr>
          <w:noProof/>
        </w:rPr>
        <w:drawing>
          <wp:inline distT="0" distB="0" distL="0" distR="0" wp14:anchorId="6C781D55" wp14:editId="1F6ADF5C">
            <wp:extent cx="1657350" cy="297204"/>
            <wp:effectExtent l="0" t="0" r="0" b="762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57735" cy="31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79E2" w14:textId="4EB7B57B" w:rsidR="00291565" w:rsidRDefault="00291565" w:rsidP="00111C3C"/>
    <w:p w14:paraId="78BA1C7A" w14:textId="43145251" w:rsidR="00291565" w:rsidRDefault="00291565" w:rsidP="00111C3C">
      <w:r w:rsidRPr="00920433">
        <w:rPr>
          <w:b/>
          <w:bCs/>
        </w:rPr>
        <w:t xml:space="preserve">Markov </w:t>
      </w:r>
      <w:r w:rsidRPr="00920433">
        <w:rPr>
          <w:rFonts w:hint="eastAsia"/>
          <w:b/>
          <w:bCs/>
        </w:rPr>
        <w:t>reward</w:t>
      </w:r>
      <w:r w:rsidRPr="00920433">
        <w:rPr>
          <w:b/>
          <w:bCs/>
        </w:rPr>
        <w:t xml:space="preserve"> </w:t>
      </w:r>
      <w:r w:rsidRPr="00920433">
        <w:rPr>
          <w:rFonts w:hint="eastAsia"/>
          <w:b/>
          <w:bCs/>
        </w:rPr>
        <w:t>chain</w:t>
      </w:r>
      <w:r>
        <w:rPr>
          <w:rFonts w:hint="eastAsia"/>
        </w:rPr>
        <w:t>：</w:t>
      </w:r>
      <w:r w:rsidR="000D431C">
        <w:rPr>
          <w:rFonts w:hint="eastAsia"/>
        </w:rPr>
        <w:t>访问state</w:t>
      </w:r>
      <w:r w:rsidR="000D431C">
        <w:t xml:space="preserve"> </w:t>
      </w:r>
      <w:r w:rsidR="000D431C">
        <w:rPr>
          <w:rFonts w:hint="eastAsia"/>
        </w:rPr>
        <w:t>x立马给reward</w:t>
      </w:r>
      <w:r w:rsidR="000D431C">
        <w:t xml:space="preserve"> </w:t>
      </w:r>
      <w:r w:rsidR="000D431C">
        <w:rPr>
          <w:rFonts w:hint="eastAsia"/>
        </w:rPr>
        <w:t>r</w:t>
      </w:r>
      <w:r w:rsidR="000D431C">
        <w:t>(</w:t>
      </w:r>
      <w:r w:rsidR="000D431C">
        <w:rPr>
          <w:rFonts w:hint="eastAsia"/>
        </w:rPr>
        <w:t>x</w:t>
      </w:r>
      <w:r w:rsidR="000D431C">
        <w:t>)</w:t>
      </w:r>
      <w:r w:rsidR="000D431C">
        <w:rPr>
          <w:rFonts w:hint="eastAsia"/>
        </w:rPr>
        <w:t>，with</w:t>
      </w:r>
      <w:r w:rsidR="000D431C">
        <w:t xml:space="preserve"> </w:t>
      </w:r>
      <w:r w:rsidR="000D431C">
        <w:rPr>
          <w:rFonts w:hint="eastAsia"/>
        </w:rPr>
        <w:t>reward</w:t>
      </w:r>
      <w:r w:rsidR="000D431C">
        <w:t xml:space="preserve"> </w:t>
      </w:r>
      <w:r w:rsidR="000D431C">
        <w:rPr>
          <w:rFonts w:hint="eastAsia"/>
        </w:rPr>
        <w:t>long-term函数如下</w:t>
      </w:r>
    </w:p>
    <w:p w14:paraId="1587C212" w14:textId="77777777" w:rsidR="000D431C" w:rsidRDefault="000D431C" w:rsidP="00111C3C">
      <w:r w:rsidRPr="000D431C">
        <w:rPr>
          <w:noProof/>
        </w:rPr>
        <w:drawing>
          <wp:inline distT="0" distB="0" distL="0" distR="0" wp14:anchorId="7473E9DB" wp14:editId="68A0A374">
            <wp:extent cx="2736734" cy="1282700"/>
            <wp:effectExtent l="0" t="0" r="698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51100" cy="1289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6D785" w14:textId="688D9C2F" w:rsidR="000D431C" w:rsidRDefault="000D431C" w:rsidP="00111C3C">
      <w:r>
        <w:rPr>
          <w:rFonts w:hint="eastAsia"/>
        </w:rPr>
        <w:lastRenderedPageBreak/>
        <w:t>在原先的基础上，每个状态都 乘上 reward即可</w:t>
      </w:r>
    </w:p>
    <w:p w14:paraId="1BAD9809" w14:textId="0012BB8A" w:rsidR="000D431C" w:rsidRDefault="000D431C" w:rsidP="00111C3C"/>
    <w:p w14:paraId="69B149B7" w14:textId="366BC311" w:rsidR="000D431C" w:rsidRDefault="000D431C" w:rsidP="00111C3C">
      <w:r>
        <w:rPr>
          <w:rFonts w:hint="eastAsia"/>
        </w:rPr>
        <w:t>Markov</w:t>
      </w:r>
      <w:r>
        <w:t xml:space="preserve"> </w:t>
      </w:r>
      <w:r w:rsidR="00920825">
        <w:rPr>
          <w:rFonts w:hint="eastAsia"/>
        </w:rPr>
        <w:t>决策链</w:t>
      </w:r>
    </w:p>
    <w:p w14:paraId="51CF6236" w14:textId="59BD4417" w:rsidR="000D431C" w:rsidRDefault="000D431C" w:rsidP="00111C3C">
      <w:r w:rsidRPr="000D431C">
        <w:rPr>
          <w:noProof/>
        </w:rPr>
        <w:drawing>
          <wp:inline distT="0" distB="0" distL="0" distR="0" wp14:anchorId="4CEA1D57" wp14:editId="2BB2A939">
            <wp:extent cx="3672243" cy="2311400"/>
            <wp:effectExtent l="0" t="0" r="444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86370" cy="2320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CE1D" w14:textId="3621F7C1" w:rsidR="007D59E0" w:rsidRDefault="00920825" w:rsidP="00111C3C">
      <w:r>
        <w:rPr>
          <w:rFonts w:hint="eastAsia"/>
        </w:rPr>
        <w:t xml:space="preserve">到一个state的时候，还会立即给一个 </w:t>
      </w:r>
      <w:r w:rsidRPr="00920825">
        <w:t>reward</w:t>
      </w:r>
      <w:r>
        <w:t xml:space="preserve"> </w:t>
      </w:r>
      <w:r w:rsidRPr="00920825">
        <w:t>r(x,a)</w:t>
      </w:r>
      <w:r>
        <w:rPr>
          <w:rFonts w:hint="eastAsia"/>
        </w:rPr>
        <w:t>，a就是action，</w:t>
      </w:r>
      <w:r w:rsidR="003B716E">
        <w:rPr>
          <w:rFonts w:hint="eastAsia"/>
        </w:rPr>
        <w:t>同一个state间的转移有多个actions，</w:t>
      </w:r>
      <w:r w:rsidR="007D59E0">
        <w:rPr>
          <w:rFonts w:hint="eastAsia"/>
        </w:rPr>
        <w:t>goal变成找最大的reward了，即optimal</w:t>
      </w:r>
    </w:p>
    <w:p w14:paraId="0A550492" w14:textId="0291F0A1" w:rsidR="00920825" w:rsidRDefault="003B716E" w:rsidP="00111C3C">
      <w:r w:rsidRPr="003B716E">
        <w:rPr>
          <w:noProof/>
        </w:rPr>
        <w:drawing>
          <wp:inline distT="0" distB="0" distL="0" distR="0" wp14:anchorId="616DF6C5" wp14:editId="28381AAE">
            <wp:extent cx="3711586" cy="2565400"/>
            <wp:effectExtent l="0" t="0" r="3175" b="635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6650" cy="2582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9114D" w14:textId="2818A2A0" w:rsidR="007D63B7" w:rsidRDefault="007D63B7" w:rsidP="00111C3C">
      <w:r>
        <w:rPr>
          <w:rFonts w:hint="eastAsia"/>
        </w:rPr>
        <w:t>该例子中，变量数大于equation数，所以必须有一个solution是0，不然无法解</w:t>
      </w:r>
    </w:p>
    <w:p w14:paraId="23D8F052" w14:textId="520258F6" w:rsidR="003B716E" w:rsidRDefault="003B716E" w:rsidP="00111C3C">
      <w:r>
        <w:rPr>
          <w:rFonts w:hint="eastAsia"/>
        </w:rPr>
        <w:t>3到1有俩action，一种概率1，得3，一种概率0</w:t>
      </w:r>
      <w:r>
        <w:t>.5</w:t>
      </w:r>
      <w:r>
        <w:rPr>
          <w:rFonts w:hint="eastAsia"/>
        </w:rPr>
        <w:t>得2</w:t>
      </w:r>
      <w:r>
        <w:t xml:space="preserve">. </w:t>
      </w:r>
      <w:r w:rsidR="002E0023">
        <w:rPr>
          <w:rFonts w:hint="eastAsia"/>
        </w:rPr>
        <w:t>求解最大化总reward，</w:t>
      </w:r>
      <w:r>
        <w:rPr>
          <w:rFonts w:hint="eastAsia"/>
        </w:rPr>
        <w:t>期望用加法累加（</w:t>
      </w:r>
      <w:r w:rsidR="007D63B7">
        <w:rPr>
          <w:rFonts w:hint="eastAsia"/>
        </w:rPr>
        <w:t>在某一个state上</w:t>
      </w:r>
      <w:r>
        <w:rPr>
          <w:rFonts w:hint="eastAsia"/>
        </w:rPr>
        <w:t>概率和大于1）</w:t>
      </w:r>
      <w:r w:rsidR="007D63B7">
        <w:rPr>
          <w:rFonts w:hint="eastAsia"/>
        </w:rPr>
        <w:t xml:space="preserve"> 但是 </w:t>
      </w:r>
      <w:r w:rsidR="007D63B7" w:rsidRPr="007D63B7">
        <w:rPr>
          <w:rFonts w:hint="eastAsia"/>
          <w:b/>
          <w:bCs/>
        </w:rPr>
        <w:t>总的概率和必须为1</w:t>
      </w:r>
    </w:p>
    <w:p w14:paraId="03EA11E3" w14:textId="6AFE4F0F" w:rsidR="007D63B7" w:rsidRDefault="00375E44" w:rsidP="00111C3C">
      <w:r>
        <w:rPr>
          <w:rFonts w:hint="eastAsia"/>
        </w:rPr>
        <w:t>答案 （0.</w:t>
      </w:r>
      <w:r>
        <w:t>2, 0.4, 0.4, 0</w:t>
      </w:r>
      <w:r>
        <w:rPr>
          <w:rFonts w:hint="eastAsia"/>
        </w:rPr>
        <w:t>）根据答案反代符合要求即可</w:t>
      </w:r>
    </w:p>
    <w:p w14:paraId="392BF0C8" w14:textId="7327471E" w:rsidR="002E0023" w:rsidRDefault="002E0023" w:rsidP="00111C3C">
      <w:r>
        <w:rPr>
          <w:rFonts w:hint="eastAsia"/>
        </w:rPr>
        <w:t>但如果直接计算 (</w:t>
      </w:r>
      <w:r>
        <w:t xml:space="preserve">1/3, 1/3, 0, 1/3) </w:t>
      </w:r>
      <w:r>
        <w:rPr>
          <w:rFonts w:hint="eastAsia"/>
        </w:rPr>
        <w:t>不走state</w:t>
      </w:r>
      <w:r>
        <w:t>3</w:t>
      </w:r>
      <w:r>
        <w:rPr>
          <w:rFonts w:hint="eastAsia"/>
        </w:rPr>
        <w:t>的action</w:t>
      </w:r>
      <w:r>
        <w:t>1</w:t>
      </w:r>
      <w:r>
        <w:rPr>
          <w:rFonts w:hint="eastAsia"/>
        </w:rPr>
        <w:t>，optimal</w:t>
      </w:r>
      <w:r>
        <w:t xml:space="preserve"> </w:t>
      </w:r>
      <w:r>
        <w:rPr>
          <w:rFonts w:hint="eastAsia"/>
        </w:rPr>
        <w:t>reward有4/</w:t>
      </w:r>
      <w:r>
        <w:t xml:space="preserve">3 </w:t>
      </w:r>
    </w:p>
    <w:p w14:paraId="6A3A2831" w14:textId="3F1BC802" w:rsidR="002E0023" w:rsidRDefault="002E0023" w:rsidP="00111C3C">
      <w:r>
        <w:rPr>
          <w:rFonts w:hint="eastAsia"/>
        </w:rPr>
        <w:t xml:space="preserve">用线性规划库 </w:t>
      </w:r>
      <w:r w:rsidRPr="002E0023">
        <w:t>CPLEX at neos-server.org</w:t>
      </w:r>
      <w:r>
        <w:t xml:space="preserve"> </w:t>
      </w:r>
      <w:r>
        <w:rPr>
          <w:rFonts w:hint="eastAsia"/>
        </w:rPr>
        <w:t>求解</w:t>
      </w:r>
    </w:p>
    <w:p w14:paraId="27D4CB1F" w14:textId="2981284C" w:rsidR="002E0023" w:rsidRDefault="002E0023" w:rsidP="00111C3C"/>
    <w:p w14:paraId="5AF3C2C0" w14:textId="28FDAE63" w:rsidR="002E0023" w:rsidRDefault="002E0023" w:rsidP="00111C3C">
      <w:r>
        <w:rPr>
          <w:rFonts w:hint="eastAsia"/>
        </w:rPr>
        <w:t>L</w:t>
      </w:r>
      <w:r>
        <w:t>P</w:t>
      </w:r>
      <w:r>
        <w:rPr>
          <w:rFonts w:hint="eastAsia"/>
        </w:rPr>
        <w:t>的disadvantage：计算慢，只能求解小instances</w:t>
      </w:r>
      <w:r w:rsidR="008C1755">
        <w:rPr>
          <w:rFonts w:hint="eastAsia"/>
        </w:rPr>
        <w:t>；</w:t>
      </w:r>
      <w:r>
        <w:rPr>
          <w:rFonts w:hint="eastAsia"/>
        </w:rPr>
        <w:t>只能计算communicating</w:t>
      </w:r>
      <w:r>
        <w:t xml:space="preserve"> </w:t>
      </w:r>
      <w:r>
        <w:rPr>
          <w:rFonts w:hint="eastAsia"/>
        </w:rPr>
        <w:t>chain的long-run</w:t>
      </w:r>
      <w:r>
        <w:t xml:space="preserve"> </w:t>
      </w:r>
      <w:r>
        <w:rPr>
          <w:rFonts w:hint="eastAsia"/>
        </w:rPr>
        <w:t>average</w:t>
      </w:r>
      <w:r w:rsidR="008C1755">
        <w:rPr>
          <w:rFonts w:hint="eastAsia"/>
        </w:rPr>
        <w:t>，左图无法计算，因为</w:t>
      </w:r>
      <w:r w:rsidR="005F4678">
        <w:rPr>
          <w:rFonts w:hint="eastAsia"/>
        </w:rPr>
        <w:t>不communicating</w:t>
      </w:r>
      <w:r w:rsidR="008C1755">
        <w:rPr>
          <w:rFonts w:hint="eastAsia"/>
        </w:rPr>
        <w:t>，</w:t>
      </w:r>
      <w:r w:rsidR="00A012CA">
        <w:rPr>
          <w:rFonts w:hint="eastAsia"/>
        </w:rPr>
        <w:t>除了初始无法走state</w:t>
      </w:r>
      <w:r w:rsidR="00A012CA">
        <w:t>1</w:t>
      </w:r>
      <w:r w:rsidR="00A012CA">
        <w:rPr>
          <w:rFonts w:hint="eastAsia"/>
        </w:rPr>
        <w:t>,</w:t>
      </w:r>
      <w:r w:rsidR="00A012CA">
        <w:t xml:space="preserve"> </w:t>
      </w:r>
      <w:r w:rsidR="008C1755">
        <w:rPr>
          <w:rFonts w:hint="eastAsia"/>
        </w:rPr>
        <w:t>pi</w:t>
      </w:r>
      <w:r w:rsidR="008C1755">
        <w:t>1</w:t>
      </w:r>
      <w:r w:rsidR="008C1755">
        <w:rPr>
          <w:rFonts w:hint="eastAsia"/>
        </w:rPr>
        <w:t>只能为0</w:t>
      </w:r>
    </w:p>
    <w:p w14:paraId="4C416076" w14:textId="1B19B14B" w:rsidR="008C1755" w:rsidRDefault="008C1755" w:rsidP="00111C3C">
      <w:r w:rsidRPr="008C1755">
        <w:rPr>
          <w:noProof/>
        </w:rPr>
        <w:drawing>
          <wp:inline distT="0" distB="0" distL="0" distR="0" wp14:anchorId="43B34D75" wp14:editId="0CB76CEE">
            <wp:extent cx="2698750" cy="637484"/>
            <wp:effectExtent l="0" t="0" r="635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40597" cy="647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7B9DF" w14:textId="2717D6F8" w:rsidR="002E0023" w:rsidRDefault="002E0023" w:rsidP="00111C3C">
      <w:r>
        <w:rPr>
          <w:rFonts w:hint="eastAsia"/>
        </w:rPr>
        <w:t>好处：很方便增加constraints</w:t>
      </w:r>
    </w:p>
    <w:p w14:paraId="589EBB1D" w14:textId="25CFA4CF" w:rsidR="00A012CA" w:rsidRDefault="00A012CA" w:rsidP="00111C3C">
      <w:r w:rsidRPr="00A012CA">
        <w:rPr>
          <w:b/>
          <w:bCs/>
        </w:rPr>
        <w:lastRenderedPageBreak/>
        <w:t>The Bellman equation</w:t>
      </w:r>
      <w:r>
        <w:t xml:space="preserve"> </w:t>
      </w:r>
      <w:r>
        <w:rPr>
          <w:rFonts w:hint="eastAsia"/>
        </w:rPr>
        <w:t>贝尔曼等式</w:t>
      </w:r>
    </w:p>
    <w:p w14:paraId="29F251D9" w14:textId="283DB30C" w:rsidR="00A012CA" w:rsidRDefault="00A012CA" w:rsidP="00111C3C">
      <w:r>
        <w:rPr>
          <w:rFonts w:hint="eastAsia"/>
        </w:rPr>
        <w:t>L</w:t>
      </w:r>
      <w:r>
        <w:t>P</w:t>
      </w:r>
      <w:r>
        <w:rPr>
          <w:rFonts w:hint="eastAsia"/>
        </w:rPr>
        <w:t xml:space="preserve">求解 </w:t>
      </w:r>
      <w:r>
        <w:t>MC</w:t>
      </w:r>
      <w:r>
        <w:rPr>
          <w:rFonts w:hint="eastAsia"/>
        </w:rPr>
        <w:t>很慢，要faster且sensitive的办法</w:t>
      </w:r>
    </w:p>
    <w:p w14:paraId="620AAC4C" w14:textId="4E80D0C0" w:rsidR="00A012CA" w:rsidRDefault="00A012CA" w:rsidP="00111C3C"/>
    <w:p w14:paraId="3ED53A3B" w14:textId="491F71A7" w:rsidR="00A012CA" w:rsidRDefault="00A012CA" w:rsidP="00111C3C">
      <w:r w:rsidRPr="00A012CA">
        <w:rPr>
          <w:b/>
          <w:bCs/>
        </w:rPr>
        <w:t>Poisson equation</w:t>
      </w:r>
      <w:r>
        <w:t xml:space="preserve"> </w:t>
      </w:r>
      <w:r>
        <w:rPr>
          <w:rFonts w:hint="eastAsia"/>
        </w:rPr>
        <w:t>泊松方程</w:t>
      </w:r>
    </w:p>
    <w:p w14:paraId="27CE52CD" w14:textId="0BA0471F" w:rsidR="00920433" w:rsidRDefault="00920433" w:rsidP="00111C3C">
      <w:r>
        <w:rPr>
          <w:rFonts w:hint="eastAsia"/>
        </w:rPr>
        <w:t xml:space="preserve">反向计算 </w:t>
      </w:r>
      <w:r w:rsidRPr="00920433">
        <w:rPr>
          <w:rFonts w:hint="eastAsia"/>
        </w:rPr>
        <w:t>φ</w:t>
      </w:r>
      <w:r w:rsidRPr="00920433">
        <w:t>*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 w:rsidRPr="00920433">
        <w:t>long-term average reward</w:t>
      </w:r>
      <w:r>
        <w:t xml:space="preserve"> </w:t>
      </w:r>
      <w:r>
        <w:rPr>
          <w:rFonts w:hint="eastAsia"/>
        </w:rPr>
        <w:t>在Markov</w:t>
      </w:r>
      <w:r>
        <w:t xml:space="preserve"> </w:t>
      </w:r>
      <w:r>
        <w:rPr>
          <w:rFonts w:hint="eastAsia"/>
        </w:rPr>
        <w:t>reward</w:t>
      </w:r>
      <w:r>
        <w:t xml:space="preserve"> </w:t>
      </w:r>
      <w:r>
        <w:rPr>
          <w:rFonts w:hint="eastAsia"/>
        </w:rPr>
        <w:t>chain中</w:t>
      </w:r>
      <w:r>
        <w:t xml:space="preserve"> </w:t>
      </w:r>
    </w:p>
    <w:p w14:paraId="5657E7A9" w14:textId="103605FE" w:rsidR="00A012CA" w:rsidRDefault="00920433" w:rsidP="00111C3C">
      <w:r>
        <w:rPr>
          <w:rFonts w:hint="eastAsia"/>
        </w:rPr>
        <w:t xml:space="preserve">使用 </w:t>
      </w:r>
      <w:r w:rsidRPr="00920433">
        <w:t>Vt(x) = total expected reward over t time starting in x</w:t>
      </w:r>
      <w:r>
        <w:t xml:space="preserve"> </w:t>
      </w:r>
      <w:r>
        <w:rPr>
          <w:rFonts w:hint="eastAsia"/>
        </w:rPr>
        <w:t>从x状态开始经过t的总期望值</w:t>
      </w:r>
    </w:p>
    <w:p w14:paraId="7255B4FE" w14:textId="2CF1DB22" w:rsidR="00920433" w:rsidRDefault="00920433" w:rsidP="00111C3C">
      <w:r>
        <w:rPr>
          <w:rFonts w:hint="eastAsia"/>
        </w:rPr>
        <w:t xml:space="preserve">需要 </w:t>
      </w:r>
      <w:r w:rsidRPr="00920433">
        <w:t>o(f(t))</w:t>
      </w:r>
      <w:r>
        <w:t xml:space="preserve"> </w:t>
      </w:r>
      <w:r>
        <w:rPr>
          <w:rFonts w:hint="eastAsia"/>
        </w:rPr>
        <w:t xml:space="preserve">在 </w:t>
      </w:r>
      <w:r w:rsidRPr="00920433">
        <w:t>g(t)=o(f(t)) if g(t)/f(t) → 0 as t →∞</w:t>
      </w:r>
      <w:r>
        <w:t xml:space="preserve"> </w:t>
      </w:r>
      <w:r>
        <w:rPr>
          <w:rFonts w:hint="eastAsia"/>
        </w:rPr>
        <w:t>要么f无穷大,</w:t>
      </w:r>
      <w:r>
        <w:t xml:space="preserve"> </w:t>
      </w:r>
      <w:r>
        <w:rPr>
          <w:rFonts w:hint="eastAsia"/>
        </w:rPr>
        <w:t>g无穷小,</w:t>
      </w:r>
      <w:r>
        <w:t xml:space="preserve"> </w:t>
      </w:r>
      <w:r>
        <w:rPr>
          <w:rFonts w:hint="eastAsia"/>
        </w:rPr>
        <w:t>时间趋近无限</w:t>
      </w:r>
    </w:p>
    <w:p w14:paraId="55706C6F" w14:textId="1F9AAE2A" w:rsidR="00920433" w:rsidRDefault="001E4FBE" w:rsidP="00111C3C">
      <w:r>
        <w:rPr>
          <w:rFonts w:hint="eastAsia"/>
        </w:rPr>
        <w:t>主要用途:</w:t>
      </w:r>
      <w:r>
        <w:t xml:space="preserve"> </w:t>
      </w:r>
      <w:r w:rsidRPr="001E4FBE">
        <w:t>g(t) = o(1) if limt→∞ g(t) = 0</w:t>
      </w:r>
      <w:r>
        <w:t xml:space="preserve"> </w:t>
      </w:r>
      <w:r>
        <w:rPr>
          <w:rFonts w:hint="eastAsia"/>
        </w:rPr>
        <w:t>在时间t趋近无穷时,</w:t>
      </w:r>
      <w:r>
        <w:t xml:space="preserve"> </w:t>
      </w:r>
      <w:r>
        <w:rPr>
          <w:rFonts w:hint="eastAsia"/>
        </w:rPr>
        <w:t>有g(t)=</w:t>
      </w:r>
      <w:r>
        <w:t>0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有该等式</w:t>
      </w:r>
    </w:p>
    <w:p w14:paraId="0C183975" w14:textId="1860F9D3" w:rsidR="001E4FBE" w:rsidRDefault="001E4FBE" w:rsidP="00111C3C"/>
    <w:p w14:paraId="460E4196" w14:textId="2DCC94C1" w:rsidR="001E4FBE" w:rsidRDefault="001E4FBE" w:rsidP="00111C3C">
      <w:r>
        <w:rPr>
          <w:rFonts w:hint="eastAsia"/>
        </w:rPr>
        <w:t xml:space="preserve">已知 </w:t>
      </w:r>
      <w:r w:rsidRPr="001E4FBE">
        <w:t>Vt+1(x)=r(x)+∑y</w:t>
      </w:r>
      <w:r>
        <w:t xml:space="preserve"> </w:t>
      </w:r>
      <w:r w:rsidRPr="001E4FBE">
        <w:t>p(y|x)</w:t>
      </w:r>
      <w:r>
        <w:t xml:space="preserve"> </w:t>
      </w:r>
      <w:r>
        <w:rPr>
          <w:rFonts w:hint="eastAsia"/>
        </w:rPr>
        <w:t>*</w:t>
      </w:r>
      <w:r>
        <w:t xml:space="preserve"> </w:t>
      </w:r>
      <w:r w:rsidRPr="001E4FBE">
        <w:t>Vt(y)</w:t>
      </w:r>
      <w:r>
        <w:t xml:space="preserve"> </w:t>
      </w:r>
      <w:r>
        <w:rPr>
          <w:rFonts w:hint="eastAsia"/>
        </w:rPr>
        <w:t>在t+1时刻的 reward</w:t>
      </w:r>
    </w:p>
    <w:p w14:paraId="5B5CCF98" w14:textId="176C18D1" w:rsidR="001E4FBE" w:rsidRDefault="001E4FBE" w:rsidP="00111C3C">
      <w:r>
        <w:rPr>
          <w:rFonts w:hint="eastAsia"/>
        </w:rPr>
        <w:t xml:space="preserve">和 </w:t>
      </w:r>
      <w:r w:rsidRPr="001E4FBE">
        <w:t>Vt+1(x)=Vt(x)+∑y</w:t>
      </w:r>
      <w:r>
        <w:t xml:space="preserve"> </w:t>
      </w:r>
      <w:r w:rsidRPr="001E4FBE">
        <w:t>πt(y)</w:t>
      </w:r>
      <w:r>
        <w:t>*</w:t>
      </w:r>
      <w:r w:rsidRPr="001E4FBE">
        <w:t>r(y)=Vt(x)+φ*+o(1)</w:t>
      </w:r>
      <w:r>
        <w:t xml:space="preserve"> </w:t>
      </w:r>
      <w:r>
        <w:rPr>
          <w:rFonts w:hint="eastAsia"/>
        </w:rPr>
        <w:t>从t时刻reward推t+1的reward的等式</w:t>
      </w:r>
    </w:p>
    <w:p w14:paraId="29B2C8B0" w14:textId="6A8ED2F4" w:rsidR="001E4FBE" w:rsidRDefault="001E4FBE" w:rsidP="00111C3C">
      <w:r w:rsidRPr="001E4FBE">
        <w:rPr>
          <w:noProof/>
        </w:rPr>
        <w:drawing>
          <wp:inline distT="0" distB="0" distL="0" distR="0" wp14:anchorId="4150E91B" wp14:editId="1DB2AC75">
            <wp:extent cx="3632212" cy="1365250"/>
            <wp:effectExtent l="0" t="0" r="6350" b="635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44629" cy="1369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FBB4D" w14:textId="6BF0A1E7" w:rsidR="001E4FBE" w:rsidRDefault="001E4FBE" w:rsidP="00111C3C">
      <w:r>
        <w:rPr>
          <w:rFonts w:hint="eastAsia"/>
        </w:rPr>
        <w:t>化简得到:</w:t>
      </w:r>
      <w:r>
        <w:t xml:space="preserve"> </w:t>
      </w:r>
    </w:p>
    <w:p w14:paraId="09801CC6" w14:textId="41A213DE" w:rsidR="001E4FBE" w:rsidRDefault="001E4FBE" w:rsidP="00111C3C">
      <w:r w:rsidRPr="001E4FBE">
        <w:rPr>
          <w:noProof/>
        </w:rPr>
        <w:drawing>
          <wp:inline distT="0" distB="0" distL="0" distR="0" wp14:anchorId="219A4A2A" wp14:editId="605BED0E">
            <wp:extent cx="3739902" cy="135890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79918" cy="137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10711" w14:textId="70840CCF" w:rsidR="001E4FBE" w:rsidRDefault="001E4FBE" w:rsidP="00111C3C">
      <w:r>
        <w:rPr>
          <w:rFonts w:hint="eastAsia"/>
        </w:rPr>
        <w:t>V*</w:t>
      </w:r>
      <w:r>
        <w:t xml:space="preserve"> </w:t>
      </w:r>
      <w:r>
        <w:rPr>
          <w:rFonts w:hint="eastAsia"/>
        </w:rPr>
        <w:t xml:space="preserve">是初始状态x和经过时间t之后的稳定状态之间的总差 </w:t>
      </w:r>
    </w:p>
    <w:p w14:paraId="14EC42C2" w14:textId="492C751E" w:rsidR="001E4FBE" w:rsidRDefault="009B6EE1" w:rsidP="00111C3C">
      <w:r w:rsidRPr="009B6EE1">
        <w:t>V+φe=r+PV</w:t>
      </w:r>
      <w:r>
        <w:t xml:space="preserve"> </w:t>
      </w:r>
      <w:r>
        <w:rPr>
          <w:rFonts w:hint="eastAsia"/>
        </w:rPr>
        <w:t>没有唯一解,</w:t>
      </w:r>
      <w:r>
        <w:t xml:space="preserve"> </w:t>
      </w:r>
      <w:r w:rsidRPr="009B6EE1">
        <w:t>(V*+ce,φ*)</w:t>
      </w:r>
      <w:r w:rsidRPr="009B6EE1">
        <w:rPr>
          <w:rFonts w:ascii="Cambria Math" w:hAnsi="Cambria Math" w:cs="Cambria Math"/>
        </w:rPr>
        <w:t>∀</w:t>
      </w:r>
      <w:r w:rsidRPr="009B6EE1">
        <w:t>c</w:t>
      </w:r>
      <w:r>
        <w:rPr>
          <w:rFonts w:hint="eastAsia"/>
        </w:rPr>
        <w:t>都是解,</w:t>
      </w:r>
      <w:r>
        <w:t xml:space="preserve"> </w:t>
      </w:r>
      <w:r>
        <w:rPr>
          <w:rFonts w:hint="eastAsia"/>
        </w:rPr>
        <w:t xml:space="preserve">还需要 </w:t>
      </w:r>
      <w:r w:rsidRPr="009B6EE1">
        <w:t>&lt;π*,V*&gt;=0</w:t>
      </w:r>
    </w:p>
    <w:p w14:paraId="4995D2FE" w14:textId="29CA8BEA" w:rsidR="003807CF" w:rsidRDefault="003807CF" w:rsidP="00111C3C">
      <w:r w:rsidRPr="003807CF">
        <w:rPr>
          <w:noProof/>
        </w:rPr>
        <w:drawing>
          <wp:inline distT="0" distB="0" distL="0" distR="0" wp14:anchorId="5D75D374" wp14:editId="386F883E">
            <wp:extent cx="4089400" cy="386982"/>
            <wp:effectExtent l="0" t="0" r="635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80480" cy="395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65E3B" w14:textId="787ACC66" w:rsidR="003807CF" w:rsidRDefault="003807CF" w:rsidP="00111C3C">
      <w:r>
        <w:rPr>
          <w:rFonts w:hint="eastAsia"/>
        </w:rPr>
        <w:t>例子</w:t>
      </w:r>
    </w:p>
    <w:p w14:paraId="1A005680" w14:textId="3FB286AF" w:rsidR="003807CF" w:rsidRDefault="003807CF" w:rsidP="00111C3C">
      <w:r w:rsidRPr="003807CF">
        <w:rPr>
          <w:noProof/>
        </w:rPr>
        <w:drawing>
          <wp:inline distT="0" distB="0" distL="0" distR="0" wp14:anchorId="514E9F26" wp14:editId="148EA73D">
            <wp:extent cx="2590800" cy="1975696"/>
            <wp:effectExtent l="0" t="0" r="0" b="571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07590" cy="1988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807CF">
        <w:rPr>
          <w:noProof/>
        </w:rPr>
        <w:drawing>
          <wp:inline distT="0" distB="0" distL="0" distR="0" wp14:anchorId="11237F10" wp14:editId="69CD98D8">
            <wp:extent cx="2667000" cy="2090959"/>
            <wp:effectExtent l="0" t="0" r="0" b="508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674521" cy="2096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5BFBA" w14:textId="03EE5AEC" w:rsidR="003807CF" w:rsidRDefault="005A7D21" w:rsidP="00111C3C">
      <w:r>
        <w:rPr>
          <w:rFonts w:hint="eastAsia"/>
        </w:rPr>
        <w:t>从 State</w:t>
      </w:r>
      <w:r>
        <w:t xml:space="preserve"> 1</w:t>
      </w:r>
      <w:r>
        <w:rPr>
          <w:rFonts w:hint="eastAsia"/>
        </w:rPr>
        <w:t>开始有最低的V*,</w:t>
      </w:r>
      <w:r>
        <w:t xml:space="preserve"> </w:t>
      </w:r>
      <w:r>
        <w:rPr>
          <w:rFonts w:hint="eastAsia"/>
        </w:rPr>
        <w:t>因为从他开始的reward最低 计算poisson</w:t>
      </w:r>
      <w:r>
        <w:t xml:space="preserve"> </w:t>
      </w:r>
      <w:r>
        <w:rPr>
          <w:rFonts w:hint="eastAsia"/>
        </w:rPr>
        <w:t>从答案反代</w:t>
      </w:r>
    </w:p>
    <w:p w14:paraId="6A22C049" w14:textId="674B12A1" w:rsidR="005E184A" w:rsidRDefault="00A64057" w:rsidP="00111C3C">
      <w:r>
        <w:rPr>
          <w:rFonts w:hint="eastAsia"/>
        </w:rPr>
        <w:t>把有最低V的状态1,V(</w:t>
      </w:r>
      <w:r>
        <w:t>1</w:t>
      </w:r>
      <w:r>
        <w:rPr>
          <w:rFonts w:hint="eastAsia"/>
        </w:rPr>
        <w:t>)设为0,计算剩下V和</w:t>
      </w:r>
      <w:r w:rsidRPr="00A64057">
        <w:rPr>
          <w:rFonts w:hint="eastAsia"/>
        </w:rPr>
        <w:t>φ</w:t>
      </w:r>
    </w:p>
    <w:p w14:paraId="3BCE8E89" w14:textId="13C35DA2" w:rsidR="005E184A" w:rsidRDefault="005E184A" w:rsidP="00111C3C">
      <w:r>
        <w:rPr>
          <w:rFonts w:hint="eastAsia"/>
        </w:rPr>
        <w:lastRenderedPageBreak/>
        <w:t>递归</w:t>
      </w:r>
      <w:r w:rsidR="003A482C">
        <w:rPr>
          <w:rFonts w:hint="eastAsia"/>
        </w:rPr>
        <w:t xml:space="preserve">解决 </w:t>
      </w:r>
    </w:p>
    <w:p w14:paraId="48EBBC5C" w14:textId="44EC08F0" w:rsidR="003A482C" w:rsidRDefault="003A482C" w:rsidP="00111C3C">
      <w:r w:rsidRPr="003A482C">
        <w:rPr>
          <w:noProof/>
        </w:rPr>
        <w:drawing>
          <wp:inline distT="0" distB="0" distL="0" distR="0" wp14:anchorId="530F6ED1" wp14:editId="76A2217F">
            <wp:extent cx="3451141" cy="217805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75377" cy="2193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FA625" w14:textId="285EFFFD" w:rsidR="003A482C" w:rsidRDefault="003A482C" w:rsidP="00111C3C">
      <w:r>
        <w:rPr>
          <w:rFonts w:hint="eastAsia"/>
        </w:rPr>
        <w:t>反向递归 收敛</w:t>
      </w:r>
      <w:r w:rsidR="00F83D86">
        <w:rPr>
          <w:rFonts w:hint="eastAsia"/>
        </w:rPr>
        <w:t xml:space="preserve"> </w:t>
      </w:r>
      <w:r w:rsidR="00F83D86">
        <w:t xml:space="preserve">    </w:t>
      </w:r>
      <w:r w:rsidR="00F83D86">
        <w:rPr>
          <w:rFonts w:hint="eastAsia"/>
        </w:rPr>
        <w:t xml:space="preserve">收敛条件为 </w:t>
      </w:r>
      <w:r w:rsidR="00F83D86" w:rsidRPr="00F83D86">
        <w:t>span{Vt+1</w:t>
      </w:r>
      <w:r w:rsidR="00F83D86" w:rsidRPr="00F83D86">
        <w:rPr>
          <w:rFonts w:ascii="微软雅黑" w:eastAsia="微软雅黑" w:hAnsi="微软雅黑" w:cs="微软雅黑" w:hint="eastAsia"/>
        </w:rPr>
        <w:t>−</w:t>
      </w:r>
      <w:r w:rsidR="00F83D86" w:rsidRPr="00F83D86">
        <w:t>Vt}</w:t>
      </w:r>
      <w:r w:rsidR="00F83D86" w:rsidRPr="00F83D86">
        <w:rPr>
          <w:rFonts w:ascii="等线" w:eastAsia="等线" w:hAnsi="等线" w:cs="等线" w:hint="eastAsia"/>
        </w:rPr>
        <w:t>≤ε</w:t>
      </w:r>
    </w:p>
    <w:p w14:paraId="04A78D4B" w14:textId="5F8F4614" w:rsidR="003A482C" w:rsidRDefault="00F83D86" w:rsidP="00111C3C">
      <w:r w:rsidRPr="00F83D86">
        <w:rPr>
          <w:noProof/>
        </w:rPr>
        <w:drawing>
          <wp:inline distT="0" distB="0" distL="0" distR="0" wp14:anchorId="1E4D8F65" wp14:editId="37B1EEDC">
            <wp:extent cx="3586624" cy="196215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23210" cy="1982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05DD0" w14:textId="47DC08B0" w:rsidR="00F83D86" w:rsidRDefault="00F83D86" w:rsidP="00111C3C">
      <w:pPr>
        <w:rPr>
          <w:rFonts w:ascii="等线" w:eastAsia="等线" w:hAnsi="等线" w:cs="等线"/>
        </w:rPr>
      </w:pPr>
      <w:r>
        <w:rPr>
          <w:rFonts w:hint="eastAsia"/>
        </w:rPr>
        <w:t>算法:</w:t>
      </w:r>
      <w:r>
        <w:t xml:space="preserve"> 1</w:t>
      </w:r>
      <w:r>
        <w:rPr>
          <w:rFonts w:hint="eastAsia"/>
        </w:rPr>
        <w:t>.</w:t>
      </w:r>
      <w:r>
        <w:t xml:space="preserve"> T</w:t>
      </w:r>
      <w:r>
        <w:rPr>
          <w:rFonts w:hint="eastAsia"/>
        </w:rPr>
        <w:t>ake</w:t>
      </w:r>
      <w:r>
        <w:t xml:space="preserve"> </w:t>
      </w:r>
      <w:r>
        <w:rPr>
          <w:rFonts w:hint="eastAsia"/>
        </w:rPr>
        <w:t xml:space="preserve">任意一个 </w:t>
      </w:r>
      <w:r>
        <w:t>V0  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迭代</w:t>
      </w:r>
      <w:r w:rsidRPr="00F83D86">
        <w:t>Vt+1=r+PVt</w:t>
      </w:r>
      <w:r>
        <w:rPr>
          <w:rFonts w:hint="eastAsia"/>
        </w:rPr>
        <w:t xml:space="preserve">直到收敛条件 </w:t>
      </w:r>
      <w:r w:rsidRPr="00F83D86">
        <w:t>span{Vt+1</w:t>
      </w:r>
      <w:r w:rsidRPr="00F83D86">
        <w:rPr>
          <w:rFonts w:ascii="微软雅黑" w:eastAsia="微软雅黑" w:hAnsi="微软雅黑" w:cs="微软雅黑" w:hint="eastAsia"/>
        </w:rPr>
        <w:t>−</w:t>
      </w:r>
      <w:r w:rsidRPr="00F83D86">
        <w:t>Vt}</w:t>
      </w:r>
      <w:r w:rsidRPr="00F83D86">
        <w:rPr>
          <w:rFonts w:ascii="等线" w:eastAsia="等线" w:hAnsi="等线" w:cs="等线" w:hint="eastAsia"/>
        </w:rPr>
        <w:t>≤ε</w:t>
      </w:r>
    </w:p>
    <w:p w14:paraId="5F462778" w14:textId="1EDF1FFF" w:rsidR="00F83D86" w:rsidRDefault="00F83D86" w:rsidP="00111C3C">
      <w:pPr>
        <w:rPr>
          <w:rFonts w:ascii="等线" w:eastAsia="等线" w:hAnsi="等线" w:cs="等线"/>
        </w:rPr>
      </w:pPr>
      <w:r>
        <w:rPr>
          <w:rFonts w:ascii="等线" w:eastAsia="等线" w:hAnsi="等线" w:cs="等线" w:hint="eastAsia"/>
        </w:rPr>
        <w:t>理论上:算法会在</w:t>
      </w:r>
      <w:r w:rsidRPr="00F83D86">
        <w:rPr>
          <w:rFonts w:ascii="等线" w:eastAsia="等线" w:hAnsi="等线" w:cs="等线"/>
          <w:noProof/>
        </w:rPr>
        <w:drawing>
          <wp:inline distT="0" distB="0" distL="0" distR="0" wp14:anchorId="75DB2342" wp14:editId="4F1012C1">
            <wp:extent cx="2216150" cy="262811"/>
            <wp:effectExtent l="0" t="0" r="0" b="444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52360" cy="26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等线" w:eastAsia="等线" w:hAnsi="等线" w:cs="等线" w:hint="eastAsia"/>
        </w:rPr>
        <w:t>这个区间停止</w:t>
      </w:r>
    </w:p>
    <w:p w14:paraId="70DB2E15" w14:textId="2383E187" w:rsidR="00F83D86" w:rsidRDefault="00F83D86" w:rsidP="00111C3C">
      <w:pPr>
        <w:rPr>
          <w:rFonts w:ascii="等线" w:eastAsia="等线" w:hAnsi="等线" w:cs="等线"/>
        </w:rPr>
      </w:pPr>
    </w:p>
    <w:p w14:paraId="156FC24D" w14:textId="0B2C74F1" w:rsidR="00F83D86" w:rsidRDefault="00F83D86" w:rsidP="00111C3C">
      <w:pPr>
        <w:rPr>
          <w:rFonts w:ascii="等线" w:eastAsia="等线" w:hAnsi="等线" w:cs="等线"/>
        </w:rPr>
      </w:pPr>
      <w:r>
        <w:rPr>
          <w:rFonts w:ascii="等线" w:eastAsia="等线" w:hAnsi="等线" w:cs="等线" w:hint="eastAsia"/>
        </w:rPr>
        <w:t>计算方法:</w:t>
      </w:r>
      <w:r>
        <w:rPr>
          <w:rFonts w:ascii="等线" w:eastAsia="等线" w:hAnsi="等线" w:cs="等线"/>
        </w:rPr>
        <w:t xml:space="preserve"> </w:t>
      </w:r>
      <w:r w:rsidRPr="00F83D86">
        <w:rPr>
          <w:rFonts w:ascii="等线" w:eastAsia="等线" w:hAnsi="等线" w:cs="等线"/>
        </w:rPr>
        <w:t>Deviation matrix</w:t>
      </w:r>
      <w:r>
        <w:rPr>
          <w:rFonts w:ascii="等线" w:eastAsia="等线" w:hAnsi="等线" w:cs="等线"/>
        </w:rPr>
        <w:t xml:space="preserve"> </w:t>
      </w:r>
      <w:r>
        <w:rPr>
          <w:rFonts w:ascii="等线" w:eastAsia="等线" w:hAnsi="等线" w:cs="等线" w:hint="eastAsia"/>
        </w:rPr>
        <w:t>差矩阵</w:t>
      </w:r>
    </w:p>
    <w:p w14:paraId="438EEECF" w14:textId="200512B6" w:rsidR="00F83D86" w:rsidRDefault="00F83D86" w:rsidP="00111C3C">
      <w:pPr>
        <w:rPr>
          <w:rFonts w:ascii="等线" w:eastAsia="等线" w:hAnsi="等线" w:cs="等线"/>
        </w:rPr>
      </w:pPr>
      <w:r>
        <w:rPr>
          <w:rFonts w:ascii="等线" w:eastAsia="等线" w:hAnsi="等线" w:cs="等线" w:hint="eastAsia"/>
        </w:rPr>
        <w:t>让 r</w:t>
      </w:r>
      <w:r>
        <w:rPr>
          <w:rFonts w:ascii="等线" w:eastAsia="等线" w:hAnsi="等线" w:cs="等线"/>
        </w:rPr>
        <w:t xml:space="preserve"> </w:t>
      </w:r>
      <w:r>
        <w:rPr>
          <w:rFonts w:ascii="等线" w:eastAsia="等线" w:hAnsi="等线" w:cs="等线" w:hint="eastAsia"/>
        </w:rPr>
        <w:t>=</w:t>
      </w:r>
      <w:r>
        <w:rPr>
          <w:rFonts w:ascii="等线" w:eastAsia="等线" w:hAnsi="等线" w:cs="等线"/>
        </w:rPr>
        <w:t xml:space="preserve"> </w:t>
      </w:r>
      <w:r>
        <w:rPr>
          <w:rFonts w:ascii="等线" w:eastAsia="等线" w:hAnsi="等线" w:cs="等线" w:hint="eastAsia"/>
        </w:rPr>
        <w:t xml:space="preserve">ey则有 </w:t>
      </w:r>
      <w:r>
        <w:rPr>
          <w:rFonts w:ascii="等线" w:eastAsia="等线" w:hAnsi="等线" w:cs="等线"/>
        </w:rPr>
        <w:t>V</w:t>
      </w:r>
      <w:r>
        <w:rPr>
          <w:rFonts w:ascii="等线" w:eastAsia="等线" w:hAnsi="等线" w:cs="等线" w:hint="eastAsia"/>
        </w:rPr>
        <w:t>*(x)</w:t>
      </w:r>
      <w:r>
        <w:rPr>
          <w:rFonts w:ascii="等线" w:eastAsia="等线" w:hAnsi="等线" w:cs="等线"/>
        </w:rPr>
        <w:t xml:space="preserve"> </w:t>
      </w:r>
      <w:r>
        <w:rPr>
          <w:rFonts w:ascii="等线" w:eastAsia="等线" w:hAnsi="等线" w:cs="等线" w:hint="eastAsia"/>
        </w:rPr>
        <w:t>=</w:t>
      </w:r>
      <w:r>
        <w:rPr>
          <w:rFonts w:ascii="等线" w:eastAsia="等线" w:hAnsi="等线" w:cs="等线"/>
        </w:rPr>
        <w:t xml:space="preserve"> </w:t>
      </w:r>
      <w:r>
        <w:rPr>
          <w:rFonts w:ascii="等线" w:eastAsia="等线" w:hAnsi="等线" w:cs="等线" w:hint="eastAsia"/>
        </w:rPr>
        <w:t xml:space="preserve">从x开始,访问y的次数与平稳状态相比 </w:t>
      </w:r>
      <w:r>
        <w:rPr>
          <w:rFonts w:ascii="等线" w:eastAsia="等线" w:hAnsi="等线" w:cs="等线"/>
        </w:rPr>
        <w:t>D</w:t>
      </w:r>
      <w:r>
        <w:rPr>
          <w:rFonts w:ascii="等线" w:eastAsia="等线" w:hAnsi="等线" w:cs="等线" w:hint="eastAsia"/>
        </w:rPr>
        <w:t>(x,y)</w:t>
      </w:r>
      <w:r>
        <w:rPr>
          <w:rFonts w:ascii="等线" w:eastAsia="等线" w:hAnsi="等线" w:cs="等线"/>
        </w:rPr>
        <w:t xml:space="preserve"> </w:t>
      </w:r>
      <w:r>
        <w:rPr>
          <w:rFonts w:ascii="等线" w:eastAsia="等线" w:hAnsi="等线" w:cs="等线" w:hint="eastAsia"/>
        </w:rPr>
        <w:t>就是 deviation矩阵</w:t>
      </w:r>
    </w:p>
    <w:p w14:paraId="1A0C5367" w14:textId="35CE9F86" w:rsidR="00F83D86" w:rsidRDefault="00F83D86" w:rsidP="00111C3C">
      <w:r w:rsidRPr="00F83D86">
        <w:rPr>
          <w:noProof/>
        </w:rPr>
        <w:drawing>
          <wp:inline distT="0" distB="0" distL="0" distR="0" wp14:anchorId="74ED2AC4" wp14:editId="285090C5">
            <wp:extent cx="3335703" cy="97790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390058" cy="99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A95DF" w14:textId="053506C1" w:rsidR="00F83D86" w:rsidRDefault="00090F40" w:rsidP="00111C3C">
      <w:r>
        <w:rPr>
          <w:rFonts w:hint="eastAsia"/>
        </w:rPr>
        <w:t>M</w:t>
      </w:r>
      <w:r>
        <w:t xml:space="preserve">DC </w:t>
      </w:r>
      <w:r>
        <w:rPr>
          <w:rFonts w:hint="eastAsia"/>
        </w:rPr>
        <w:t>policy迭代</w:t>
      </w:r>
    </w:p>
    <w:p w14:paraId="5E50DE85" w14:textId="3BBD24F6" w:rsidR="00090F40" w:rsidRDefault="00090F40" w:rsidP="00111C3C">
      <w:r>
        <w:rPr>
          <w:rFonts w:hint="eastAsia"/>
        </w:rPr>
        <w:t>定义:</w:t>
      </w:r>
      <w:r>
        <w:t xml:space="preserve"> </w:t>
      </w:r>
      <w:r w:rsidRPr="00090F40">
        <w:rPr>
          <w:noProof/>
        </w:rPr>
        <w:drawing>
          <wp:inline distT="0" distB="0" distL="0" distR="0" wp14:anchorId="45BD0286" wp14:editId="1F3B10DB">
            <wp:extent cx="1581150" cy="266882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596505" cy="26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0F40">
        <w:rPr>
          <w:noProof/>
        </w:rPr>
        <w:drawing>
          <wp:inline distT="0" distB="0" distL="0" distR="0" wp14:anchorId="48281DAE" wp14:editId="2056C480">
            <wp:extent cx="1892300" cy="234196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912974" cy="23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FCFA0" w14:textId="6836466E" w:rsidR="00090F40" w:rsidRDefault="00090F40" w:rsidP="00111C3C">
      <w:r>
        <w:t>P</w:t>
      </w:r>
      <w:r>
        <w:rPr>
          <w:rFonts w:hint="eastAsia"/>
        </w:rPr>
        <w:t>olicy</w:t>
      </w:r>
      <w:r>
        <w:t xml:space="preserve"> </w:t>
      </w:r>
      <w:r>
        <w:rPr>
          <w:rFonts w:hint="eastAsia"/>
        </w:rPr>
        <w:t>迭代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固定policy</w:t>
      </w:r>
      <w:r>
        <w:t xml:space="preserve"> </w:t>
      </w:r>
      <w:r>
        <w:rPr>
          <w:rFonts w:hint="eastAsia"/>
        </w:rPr>
        <w:t>a</w:t>
      </w:r>
      <w:r>
        <w:t xml:space="preserve"> 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找到一个solution</w:t>
      </w:r>
      <w:r>
        <w:t xml:space="preserve"> </w:t>
      </w:r>
      <w:r w:rsidRPr="00090F40">
        <w:rPr>
          <w:noProof/>
        </w:rPr>
        <w:drawing>
          <wp:inline distT="0" distB="0" distL="0" distR="0" wp14:anchorId="32B647C8" wp14:editId="64B7549F">
            <wp:extent cx="1943100" cy="21733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96444" cy="22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6E13F" w14:textId="2E1B5A65" w:rsidR="00090F40" w:rsidRDefault="00090F40" w:rsidP="00111C3C">
      <w:r>
        <w:rPr>
          <w:rFonts w:hint="eastAsia"/>
        </w:rPr>
        <w:t>3.</w:t>
      </w:r>
      <w:r>
        <w:t xml:space="preserve"> </w:t>
      </w:r>
      <w:r w:rsidRPr="00090F40">
        <w:rPr>
          <w:noProof/>
        </w:rPr>
        <w:drawing>
          <wp:inline distT="0" distB="0" distL="0" distR="0" wp14:anchorId="42B08634" wp14:editId="01FD8A03">
            <wp:extent cx="1653819" cy="273050"/>
            <wp:effectExtent l="0" t="0" r="381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678628" cy="27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4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如果 a</w:t>
      </w:r>
      <w:r>
        <w:t xml:space="preserve"> </w:t>
      </w:r>
      <w:r>
        <w:rPr>
          <w:rFonts w:hint="eastAsia"/>
        </w:rPr>
        <w:t>和 a~相同则有最优policy,</w:t>
      </w:r>
      <w:r>
        <w:t xml:space="preserve"> </w:t>
      </w:r>
      <w:r>
        <w:rPr>
          <w:rFonts w:hint="eastAsia"/>
        </w:rPr>
        <w:t>否则将a=a~,重复1</w:t>
      </w:r>
    </w:p>
    <w:p w14:paraId="6A67B293" w14:textId="7314CC4C" w:rsidR="00090F40" w:rsidRDefault="008550C9" w:rsidP="00111C3C">
      <w:r>
        <w:rPr>
          <w:rFonts w:hint="eastAsia"/>
        </w:rPr>
        <w:t>例子</w:t>
      </w:r>
      <w:r w:rsidR="000C75A1">
        <w:rPr>
          <w:rFonts w:hint="eastAsia"/>
        </w:rPr>
        <w:t xml:space="preserve"> a就是决策,走action</w:t>
      </w:r>
      <w:r w:rsidR="000C75A1">
        <w:t xml:space="preserve"> </w:t>
      </w:r>
      <w:r w:rsidR="000C75A1">
        <w:rPr>
          <w:rFonts w:hint="eastAsia"/>
        </w:rPr>
        <w:t>几</w:t>
      </w:r>
      <w:r w:rsidR="005F00CE">
        <w:rPr>
          <w:rFonts w:hint="eastAsia"/>
        </w:rPr>
        <w:t xml:space="preserve"> 当前测试的决策和最优决策一样就ok</w:t>
      </w:r>
    </w:p>
    <w:p w14:paraId="0F6953C1" w14:textId="74AB07FA" w:rsidR="00090F40" w:rsidRDefault="000C75A1" w:rsidP="00111C3C">
      <w:r w:rsidRPr="000C75A1">
        <w:rPr>
          <w:noProof/>
        </w:rPr>
        <w:lastRenderedPageBreak/>
        <w:drawing>
          <wp:inline distT="0" distB="0" distL="0" distR="0" wp14:anchorId="6C101C51" wp14:editId="4998596A">
            <wp:extent cx="4032250" cy="2954038"/>
            <wp:effectExtent l="0" t="0" r="635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53545" cy="2969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E052B" w14:textId="77777777" w:rsidR="005F00CE" w:rsidRDefault="005F00CE" w:rsidP="00111C3C"/>
    <w:p w14:paraId="27A55807" w14:textId="61836E58" w:rsidR="000C75A1" w:rsidRPr="005F00CE" w:rsidRDefault="005F00CE" w:rsidP="00111C3C">
      <w:pPr>
        <w:rPr>
          <w:b/>
          <w:bCs/>
        </w:rPr>
      </w:pPr>
      <w:r w:rsidRPr="005F00CE">
        <w:rPr>
          <w:rFonts w:hint="eastAsia"/>
          <w:b/>
          <w:bCs/>
        </w:rPr>
        <w:t>Bellman</w:t>
      </w:r>
      <w:r w:rsidRPr="005F00CE">
        <w:rPr>
          <w:b/>
          <w:bCs/>
        </w:rPr>
        <w:t xml:space="preserve"> </w:t>
      </w:r>
      <w:r w:rsidRPr="005F00CE">
        <w:rPr>
          <w:rFonts w:hint="eastAsia"/>
          <w:b/>
          <w:bCs/>
        </w:rPr>
        <w:t>等式</w:t>
      </w:r>
    </w:p>
    <w:p w14:paraId="0A2D0DBF" w14:textId="797E7028" w:rsidR="005F00CE" w:rsidRDefault="005F00CE" w:rsidP="00111C3C">
      <w:r>
        <w:rPr>
          <w:rFonts w:hint="eastAsia"/>
        </w:rPr>
        <w:t>对于最优决策a*</w:t>
      </w:r>
      <w:r>
        <w:t xml:space="preserve"> </w:t>
      </w:r>
      <w:r>
        <w:rPr>
          <w:rFonts w:hint="eastAsia"/>
        </w:rPr>
        <w:t xml:space="preserve">有 </w:t>
      </w:r>
      <w:r w:rsidRPr="005F00CE">
        <w:rPr>
          <w:noProof/>
        </w:rPr>
        <w:drawing>
          <wp:inline distT="0" distB="0" distL="0" distR="0" wp14:anchorId="747780E0" wp14:editId="1F15EF17">
            <wp:extent cx="2305050" cy="340235"/>
            <wp:effectExtent l="0" t="0" r="0" b="317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401866" cy="35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1A3CC" w14:textId="73795E45" w:rsidR="005F00CE" w:rsidRDefault="005F00CE" w:rsidP="00111C3C">
      <w:r>
        <w:rPr>
          <w:rFonts w:hint="eastAsia"/>
        </w:rPr>
        <w:t>对于任意决策 a*</w:t>
      </w:r>
      <w:r>
        <w:t xml:space="preserve"> </w:t>
      </w:r>
      <w:r>
        <w:rPr>
          <w:rFonts w:hint="eastAsia"/>
        </w:rPr>
        <w:t xml:space="preserve">有 </w:t>
      </w:r>
      <w:r w:rsidRPr="005F00CE">
        <w:rPr>
          <w:noProof/>
        </w:rPr>
        <w:drawing>
          <wp:inline distT="0" distB="0" distL="0" distR="0" wp14:anchorId="3E133D87" wp14:editId="37E1FB7B">
            <wp:extent cx="2260600" cy="342383"/>
            <wp:effectExtent l="0" t="0" r="6350" b="63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352777" cy="356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73407" w14:textId="2982C132" w:rsidR="005F00CE" w:rsidRDefault="005F00CE" w:rsidP="00111C3C">
      <w:r>
        <w:rPr>
          <w:rFonts w:hint="eastAsia"/>
        </w:rPr>
        <w:t>将两个结合就有</w:t>
      </w:r>
      <w:r w:rsidRPr="005F00CE">
        <w:rPr>
          <w:noProof/>
        </w:rPr>
        <w:drawing>
          <wp:inline distT="0" distB="0" distL="0" distR="0" wp14:anchorId="02D73F2F" wp14:editId="31AB5619">
            <wp:extent cx="1917700" cy="343551"/>
            <wp:effectExtent l="0" t="0" r="635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991570" cy="35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就是 bellman</w:t>
      </w:r>
      <w:r>
        <w:t xml:space="preserve"> </w:t>
      </w:r>
      <w:r>
        <w:rPr>
          <w:rFonts w:hint="eastAsia"/>
        </w:rPr>
        <w:t>等式</w:t>
      </w:r>
      <w:r w:rsidR="00643BC0">
        <w:rPr>
          <w:rFonts w:hint="eastAsia"/>
        </w:rPr>
        <w:t xml:space="preserve"> 也叫最优等式</w:t>
      </w:r>
    </w:p>
    <w:p w14:paraId="52F77CA1" w14:textId="79B7C067" w:rsidR="005F00CE" w:rsidRDefault="005F1AA1" w:rsidP="00111C3C">
      <w:r>
        <w:rPr>
          <w:rFonts w:hint="eastAsia"/>
        </w:rPr>
        <w:t xml:space="preserve">新的反向递归 </w:t>
      </w:r>
      <w:r>
        <w:t xml:space="preserve">MDC </w:t>
      </w:r>
      <w:r>
        <w:rPr>
          <w:rFonts w:hint="eastAsia"/>
        </w:rPr>
        <w:t xml:space="preserve">将递归换为 </w:t>
      </w:r>
      <w:r w:rsidRPr="005F1AA1">
        <w:rPr>
          <w:noProof/>
        </w:rPr>
        <w:drawing>
          <wp:inline distT="0" distB="0" distL="0" distR="0" wp14:anchorId="48FE0E0A" wp14:editId="6E34C6B3">
            <wp:extent cx="1797050" cy="340111"/>
            <wp:effectExtent l="0" t="0" r="0" b="317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888255" cy="357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D2788" w14:textId="4688E5CF" w:rsidR="005F1AA1" w:rsidRDefault="005F1AA1" w:rsidP="00111C3C">
      <w:r>
        <w:rPr>
          <w:rFonts w:hint="eastAsia"/>
        </w:rPr>
        <w:t>每个状态就是一个vector:</w:t>
      </w:r>
      <w:r w:rsidRPr="005F1AA1">
        <w:rPr>
          <w:noProof/>
        </w:rPr>
        <w:t xml:space="preserve"> </w:t>
      </w:r>
      <w:r w:rsidRPr="005F1AA1">
        <w:rPr>
          <w:noProof/>
        </w:rPr>
        <w:drawing>
          <wp:inline distT="0" distB="0" distL="0" distR="0" wp14:anchorId="1C9C68DB" wp14:editId="3C803502">
            <wp:extent cx="2540000" cy="341582"/>
            <wp:effectExtent l="0" t="0" r="0" b="190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703233" cy="363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96ADE" w14:textId="2F3CCFD5" w:rsidR="005F1AA1" w:rsidRDefault="00F62264" w:rsidP="00111C3C">
      <w:r>
        <w:rPr>
          <w:rFonts w:hint="eastAsia"/>
        </w:rPr>
        <w:t>最大policy for</w:t>
      </w:r>
      <w:r>
        <w:t xml:space="preserve"> </w:t>
      </w:r>
      <w:r>
        <w:rPr>
          <w:rFonts w:hint="eastAsia"/>
        </w:rPr>
        <w:t>t</w:t>
      </w:r>
      <w:r>
        <w:t xml:space="preserve"> </w:t>
      </w:r>
      <w:r>
        <w:rPr>
          <w:rFonts w:hint="eastAsia"/>
        </w:rPr>
        <w:t xml:space="preserve">就是 </w:t>
      </w:r>
      <w:r w:rsidRPr="00F62264">
        <w:t>long-run optimal policy</w:t>
      </w:r>
    </w:p>
    <w:p w14:paraId="3C74A88C" w14:textId="27BDBD01" w:rsidR="00B63DD4" w:rsidRDefault="00C1313D" w:rsidP="00111C3C">
      <w:r w:rsidRPr="00C1313D">
        <w:rPr>
          <w:noProof/>
        </w:rPr>
        <w:drawing>
          <wp:inline distT="0" distB="0" distL="0" distR="0" wp14:anchorId="3259A226" wp14:editId="744448B2">
            <wp:extent cx="3646267" cy="2558006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675019" cy="2578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4473">
        <w:rPr>
          <w:rFonts w:hint="eastAsia"/>
        </w:rPr>
        <w:t xml:space="preserve"> </w:t>
      </w:r>
    </w:p>
    <w:p w14:paraId="4AB2736B" w14:textId="1720DE38" w:rsidR="00C1313D" w:rsidRDefault="00F5233D" w:rsidP="00111C3C">
      <w:r w:rsidRPr="00F5233D">
        <w:t>Periodicity</w:t>
      </w:r>
      <w:r>
        <w:t xml:space="preserve"> </w:t>
      </w:r>
      <w:r>
        <w:rPr>
          <w:rFonts w:hint="eastAsia"/>
        </w:rPr>
        <w:t>周期性</w:t>
      </w:r>
    </w:p>
    <w:p w14:paraId="3D129438" w14:textId="0BB52417" w:rsidR="00F5233D" w:rsidRDefault="00F5233D" w:rsidP="00111C3C">
      <w:r>
        <w:rPr>
          <w:rFonts w:hint="eastAsia"/>
        </w:rPr>
        <w:t xml:space="preserve">考虑一个 </w:t>
      </w:r>
      <w:r>
        <w:t>Markov</w:t>
      </w:r>
      <w:r>
        <w:rPr>
          <w:rFonts w:hint="eastAsia"/>
        </w:rPr>
        <w:t>周期决策链 用poisson/bellmen解决好 但是并</w:t>
      </w:r>
      <w:r w:rsidRPr="00004473">
        <w:rPr>
          <w:rFonts w:hint="eastAsia"/>
          <w:b/>
          <w:bCs/>
        </w:rPr>
        <w:t>不会收敛</w:t>
      </w:r>
    </w:p>
    <w:p w14:paraId="3EC0F649" w14:textId="760ED471" w:rsidR="00F5233D" w:rsidRDefault="00F5233D" w:rsidP="00111C3C">
      <w:r>
        <w:rPr>
          <w:rFonts w:hint="eastAsia"/>
        </w:rPr>
        <w:t>将收敛条件改为:</w:t>
      </w:r>
      <w:r>
        <w:t xml:space="preserve"> </w:t>
      </w:r>
      <w:r w:rsidRPr="00F5233D">
        <w:t>by P’=δP+(1-δ)I</w:t>
      </w:r>
      <w:r>
        <w:t xml:space="preserve"> P</w:t>
      </w:r>
      <w:r>
        <w:rPr>
          <w:rFonts w:hint="eastAsia"/>
        </w:rPr>
        <w:t>`是非周期的,</w:t>
      </w:r>
      <w:r>
        <w:t xml:space="preserve"> </w:t>
      </w:r>
      <w:r>
        <w:rPr>
          <w:rFonts w:hint="eastAsia"/>
        </w:rPr>
        <w:t>这样就能收敛了</w:t>
      </w:r>
    </w:p>
    <w:p w14:paraId="0485D22A" w14:textId="77777777" w:rsidR="0028012C" w:rsidRPr="00F83D86" w:rsidRDefault="00F5233D" w:rsidP="0028012C">
      <w:r w:rsidRPr="00F5233D">
        <w:rPr>
          <w:noProof/>
        </w:rPr>
        <w:lastRenderedPageBreak/>
        <w:drawing>
          <wp:inline distT="0" distB="0" distL="0" distR="0" wp14:anchorId="344127F0" wp14:editId="77ADD2C9">
            <wp:extent cx="2598516" cy="729249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699868" cy="75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012C">
        <w:rPr>
          <w:rFonts w:hint="eastAsia"/>
        </w:rPr>
        <w:t>例子</w:t>
      </w:r>
    </w:p>
    <w:p w14:paraId="31F8EDDC" w14:textId="0DE3F87A" w:rsidR="00F5233D" w:rsidRDefault="0028012C" w:rsidP="0028012C">
      <w:pPr>
        <w:jc w:val="left"/>
      </w:pPr>
      <w:r w:rsidRPr="0028012C">
        <w:rPr>
          <w:noProof/>
        </w:rPr>
        <w:drawing>
          <wp:inline distT="0" distB="0" distL="0" distR="0" wp14:anchorId="29CC2A81" wp14:editId="0B45C003">
            <wp:extent cx="4608765" cy="3350871"/>
            <wp:effectExtent l="0" t="0" r="1905" b="254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50095" cy="338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2A3B0" w14:textId="77777777" w:rsidR="008F3470" w:rsidRDefault="008F3470" w:rsidP="00111C3C">
      <w:pPr>
        <w:rPr>
          <w:b/>
          <w:bCs/>
        </w:rPr>
      </w:pPr>
    </w:p>
    <w:p w14:paraId="7DC01B6F" w14:textId="6F28250F" w:rsidR="0028012C" w:rsidRDefault="0028012C" w:rsidP="00111C3C">
      <w:r w:rsidRPr="008F3470">
        <w:rPr>
          <w:rFonts w:hint="eastAsia"/>
          <w:b/>
          <w:bCs/>
        </w:rPr>
        <w:t>非连通链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对于连通链,</w:t>
      </w:r>
      <w:r>
        <w:t xml:space="preserve"> </w:t>
      </w:r>
      <w:r>
        <w:rPr>
          <w:rFonts w:hint="eastAsia"/>
        </w:rPr>
        <w:t>long-run</w:t>
      </w:r>
      <w:r>
        <w:t xml:space="preserve"> </w:t>
      </w:r>
      <w:r>
        <w:rPr>
          <w:rFonts w:hint="eastAsia"/>
        </w:rPr>
        <w:t>average</w:t>
      </w:r>
      <w:r>
        <w:t xml:space="preserve"> </w:t>
      </w:r>
      <w:r>
        <w:rPr>
          <w:rFonts w:hint="eastAsia"/>
        </w:rPr>
        <w:t>reward是独立的于初始状态和分布,</w:t>
      </w:r>
      <w:r>
        <w:t xml:space="preserve"> </w:t>
      </w:r>
      <w:r>
        <w:rPr>
          <w:rFonts w:hint="eastAsia"/>
        </w:rPr>
        <w:t>但是非连通链和初始有关系 例子</w:t>
      </w:r>
    </w:p>
    <w:p w14:paraId="15816B04" w14:textId="4D16CB81" w:rsidR="0028012C" w:rsidRDefault="0028012C" w:rsidP="00111C3C">
      <w:r w:rsidRPr="0028012C">
        <w:rPr>
          <w:noProof/>
        </w:rPr>
        <w:drawing>
          <wp:inline distT="0" distB="0" distL="0" distR="0" wp14:anchorId="7E89E7C8" wp14:editId="1FE9243E">
            <wp:extent cx="3551043" cy="787078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597929" cy="79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2D467" w14:textId="62227E35" w:rsidR="0028012C" w:rsidRDefault="0028012C" w:rsidP="00111C3C">
      <w:r>
        <w:rPr>
          <w:rFonts w:hint="eastAsia"/>
        </w:rPr>
        <w:t>策略迭代</w:t>
      </w:r>
    </w:p>
    <w:p w14:paraId="6050A4F3" w14:textId="3BE329DC" w:rsidR="0028012C" w:rsidRDefault="0028012C" w:rsidP="00111C3C">
      <w:r w:rsidRPr="0028012C">
        <w:rPr>
          <w:noProof/>
        </w:rPr>
        <w:drawing>
          <wp:inline distT="0" distB="0" distL="0" distR="0" wp14:anchorId="1CFD639C" wp14:editId="1139DD8A">
            <wp:extent cx="4299995" cy="1767937"/>
            <wp:effectExtent l="0" t="0" r="5715" b="381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334524" cy="17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9B138" w14:textId="0C02B731" w:rsidR="0028012C" w:rsidRDefault="0028012C" w:rsidP="00111C3C">
      <w:r>
        <w:rPr>
          <w:rFonts w:hint="eastAsia"/>
        </w:rPr>
        <w:t xml:space="preserve">贝尔曼等式 </w:t>
      </w:r>
    </w:p>
    <w:p w14:paraId="5F3A93C3" w14:textId="22812BC7" w:rsidR="0028012C" w:rsidRDefault="0028012C" w:rsidP="00111C3C">
      <w:r w:rsidRPr="0028012C">
        <w:rPr>
          <w:noProof/>
        </w:rPr>
        <w:drawing>
          <wp:inline distT="0" distB="0" distL="0" distR="0" wp14:anchorId="045C6F12" wp14:editId="4DB66631">
            <wp:extent cx="2662177" cy="389742"/>
            <wp:effectExtent l="0" t="0" r="508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843661" cy="416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44B0" w14:textId="7A29EF98" w:rsidR="0028012C" w:rsidRDefault="0028012C" w:rsidP="00111C3C">
      <w:r w:rsidRPr="0028012C">
        <w:rPr>
          <w:noProof/>
        </w:rPr>
        <w:lastRenderedPageBreak/>
        <w:drawing>
          <wp:inline distT="0" distB="0" distL="0" distR="0" wp14:anchorId="7428DB8F" wp14:editId="24601445">
            <wp:extent cx="3922859" cy="1938760"/>
            <wp:effectExtent l="0" t="0" r="1905" b="444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007529" cy="1980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983A5" w14:textId="749C1A4B" w:rsidR="00643BC0" w:rsidRDefault="00643BC0" w:rsidP="00111C3C"/>
    <w:p w14:paraId="23A9A8C8" w14:textId="3EBCCC1C" w:rsidR="00643BC0" w:rsidRDefault="00643BC0" w:rsidP="00111C3C"/>
    <w:p w14:paraId="6BEF24A3" w14:textId="2193C581" w:rsidR="00643BC0" w:rsidRDefault="00813B1A" w:rsidP="00111C3C">
      <w:r w:rsidRPr="00813B1A">
        <w:t>Discounted rewards</w:t>
      </w:r>
      <w:r>
        <w:t xml:space="preserve"> </w:t>
      </w:r>
      <w:r>
        <w:rPr>
          <w:rFonts w:hint="eastAsia"/>
        </w:rPr>
        <w:t>打折奖励</w:t>
      </w:r>
    </w:p>
    <w:p w14:paraId="156A465F" w14:textId="136C09BB" w:rsidR="00813B1A" w:rsidRDefault="00813B1A" w:rsidP="00111C3C">
      <w:r>
        <w:rPr>
          <w:rFonts w:hint="eastAsia"/>
        </w:rPr>
        <w:t>现在的reward比future的更有吸引力 有参数</w:t>
      </w:r>
      <w:r w:rsidRPr="00813B1A">
        <w:rPr>
          <w:rFonts w:hint="eastAsia"/>
        </w:rPr>
        <w:t>ρ</w:t>
      </w:r>
      <w:r>
        <w:rPr>
          <w:rFonts w:hint="eastAsia"/>
        </w:rPr>
        <w:t xml:space="preserve"> reward变为 x(1+</w:t>
      </w:r>
      <w:r w:rsidRPr="00813B1A">
        <w:rPr>
          <w:rFonts w:hint="eastAsia"/>
        </w:rPr>
        <w:t>ρ</w:t>
      </w:r>
      <w:r>
        <w:rPr>
          <w:rFonts w:hint="eastAsia"/>
        </w:rPr>
        <w:t>)^t</w:t>
      </w:r>
      <w:r>
        <w:t xml:space="preserve"> </w:t>
      </w:r>
      <w:r>
        <w:rPr>
          <w:rFonts w:hint="eastAsia"/>
        </w:rPr>
        <w:t>at</w:t>
      </w:r>
      <w:r>
        <w:t xml:space="preserve"> </w:t>
      </w:r>
      <w:r>
        <w:rPr>
          <w:rFonts w:hint="eastAsia"/>
        </w:rPr>
        <w:t>t</w:t>
      </w:r>
    </w:p>
    <w:p w14:paraId="32BE18EF" w14:textId="6B1932B2" w:rsidR="00813B1A" w:rsidRDefault="00813B1A" w:rsidP="00111C3C">
      <w:r>
        <w:rPr>
          <w:rFonts w:hint="eastAsia"/>
        </w:rPr>
        <w:t xml:space="preserve">其中 </w:t>
      </w:r>
      <w:r w:rsidRPr="00813B1A">
        <w:rPr>
          <w:rFonts w:hint="eastAsia"/>
        </w:rPr>
        <w:t>β</w:t>
      </w:r>
      <w:r>
        <w:rPr>
          <w:rFonts w:hint="eastAsia"/>
        </w:rPr>
        <w:t xml:space="preserve"> =</w:t>
      </w:r>
      <w:r>
        <w:t xml:space="preserve"> </w:t>
      </w:r>
      <w:r>
        <w:rPr>
          <w:rFonts w:hint="eastAsia"/>
        </w:rPr>
        <w:t>(1+</w:t>
      </w:r>
      <w:r w:rsidRPr="00813B1A">
        <w:rPr>
          <w:rFonts w:hint="eastAsia"/>
        </w:rPr>
        <w:t>ρ</w:t>
      </w:r>
      <w:r>
        <w:rPr>
          <w:rFonts w:hint="eastAsia"/>
        </w:rPr>
        <w:t>)^t就是 discounted</w:t>
      </w:r>
      <w:r>
        <w:t xml:space="preserve"> </w:t>
      </w:r>
      <w:r>
        <w:rPr>
          <w:rFonts w:hint="eastAsia"/>
        </w:rPr>
        <w:t>factor,</w:t>
      </w:r>
      <w:r>
        <w:t xml:space="preserve"> </w:t>
      </w:r>
      <w:r w:rsidRPr="00813B1A">
        <w:rPr>
          <w:rFonts w:hint="eastAsia"/>
        </w:rPr>
        <w:t>β</w:t>
      </w:r>
      <w:r>
        <w:rPr>
          <w:rFonts w:hint="eastAsia"/>
        </w:rPr>
        <w:t>属于(</w:t>
      </w:r>
      <w:r>
        <w:t>0</w:t>
      </w:r>
      <w:r>
        <w:rPr>
          <w:rFonts w:hint="eastAsia"/>
        </w:rPr>
        <w:t>,</w:t>
      </w:r>
      <w:r>
        <w:t>1</w:t>
      </w:r>
      <w:r>
        <w:rPr>
          <w:rFonts w:hint="eastAsia"/>
        </w:rPr>
        <w:t>)</w:t>
      </w:r>
      <w:r>
        <w:t xml:space="preserve"> </w:t>
      </w:r>
      <w:r w:rsidRPr="00813B1A">
        <w:rPr>
          <w:rFonts w:hint="eastAsia"/>
          <w:b/>
          <w:bCs/>
        </w:rPr>
        <w:t>初始状态很关键</w:t>
      </w:r>
    </w:p>
    <w:p w14:paraId="0071E22B" w14:textId="56DB186D" w:rsidR="00813B1A" w:rsidRDefault="00813B1A" w:rsidP="00813B1A">
      <w:r w:rsidRPr="00813B1A">
        <w:rPr>
          <w:noProof/>
        </w:rPr>
        <w:drawing>
          <wp:inline distT="0" distB="0" distL="0" distR="0" wp14:anchorId="01B92088" wp14:editId="47CA4C51">
            <wp:extent cx="914400" cy="337225"/>
            <wp:effectExtent l="0" t="0" r="0" b="571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022606" cy="377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Total</w:t>
      </w:r>
      <w:r>
        <w:t xml:space="preserve"> </w:t>
      </w:r>
      <w:r>
        <w:rPr>
          <w:rFonts w:hint="eastAsia"/>
        </w:rPr>
        <w:t>discounted reward</w:t>
      </w:r>
      <w:r w:rsidR="00CD66EE">
        <w:t xml:space="preserve"> </w:t>
      </w:r>
      <w:r w:rsidR="00CD66EE">
        <w:tab/>
      </w:r>
      <w:r w:rsidR="00CD66EE">
        <w:rPr>
          <w:rFonts w:hint="eastAsia"/>
        </w:rPr>
        <w:t>理论:</w:t>
      </w:r>
    </w:p>
    <w:p w14:paraId="3627BF19" w14:textId="36DEA854" w:rsidR="00813B1A" w:rsidRDefault="00813B1A" w:rsidP="00813B1A">
      <w:r w:rsidRPr="00813B1A">
        <w:rPr>
          <w:noProof/>
        </w:rPr>
        <w:drawing>
          <wp:inline distT="0" distB="0" distL="0" distR="0" wp14:anchorId="65C9ECA1" wp14:editId="02A976B9">
            <wp:extent cx="3020992" cy="783072"/>
            <wp:effectExtent l="0" t="0" r="8255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090595" cy="80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C5D62" w14:textId="61F6EAC2" w:rsidR="00813B1A" w:rsidRDefault="00CD66EE" w:rsidP="00813B1A">
      <w:r>
        <w:rPr>
          <w:rFonts w:hint="eastAsia"/>
        </w:rPr>
        <w:t>时间趋近无穷时,</w:t>
      </w:r>
      <w:r>
        <w:t xml:space="preserve"> </w:t>
      </w:r>
      <w:r>
        <w:rPr>
          <w:rFonts w:hint="eastAsia"/>
        </w:rPr>
        <w:t>二者相似</w:t>
      </w:r>
    </w:p>
    <w:p w14:paraId="0DB62E26" w14:textId="3CB27DA6" w:rsidR="00CD66EE" w:rsidRDefault="00CD66EE" w:rsidP="00813B1A">
      <w:r w:rsidRPr="00CD66EE">
        <w:t>Discounting vs averaging</w:t>
      </w:r>
    </w:p>
    <w:p w14:paraId="268B2E89" w14:textId="37675214" w:rsidR="00CD66EE" w:rsidRDefault="002771AE" w:rsidP="00813B1A">
      <w:r>
        <w:rPr>
          <w:rFonts w:hint="eastAsia"/>
        </w:rPr>
        <w:t>时间久了都一样,</w:t>
      </w:r>
      <w:r>
        <w:t xml:space="preserve"> </w:t>
      </w:r>
      <w:r>
        <w:rPr>
          <w:rFonts w:hint="eastAsia"/>
        </w:rPr>
        <w:t>但是呢,</w:t>
      </w:r>
      <w:r>
        <w:t xml:space="preserve"> </w:t>
      </w:r>
      <w:r>
        <w:rPr>
          <w:rFonts w:hint="eastAsia"/>
        </w:rPr>
        <w:t>discounted</w:t>
      </w:r>
      <w:r>
        <w:t xml:space="preserve"> </w:t>
      </w:r>
      <w:r>
        <w:rPr>
          <w:rFonts w:hint="eastAsia"/>
        </w:rPr>
        <w:t>factor</w:t>
      </w:r>
      <w:r>
        <w:t xml:space="preserve"> </w:t>
      </w:r>
      <w:r>
        <w:rPr>
          <w:rFonts w:hint="eastAsia"/>
        </w:rPr>
        <w:t>beta影响的是未来因素下降程度,</w:t>
      </w:r>
      <w:r>
        <w:t xml:space="preserve"> </w:t>
      </w:r>
      <w:r>
        <w:rPr>
          <w:rFonts w:hint="eastAsia"/>
        </w:rPr>
        <w:t>discounting是一种更简单的数学模型,</w:t>
      </w:r>
      <w:r>
        <w:t xml:space="preserve"> </w:t>
      </w:r>
      <w:r>
        <w:rPr>
          <w:rFonts w:hint="eastAsia"/>
        </w:rPr>
        <w:t>另一种解释:</w:t>
      </w:r>
      <w:r>
        <w:t xml:space="preserve"> </w:t>
      </w:r>
      <w:r>
        <w:rPr>
          <w:rFonts w:hint="eastAsia"/>
        </w:rPr>
        <w:t>依然是total</w:t>
      </w:r>
      <w:r>
        <w:t xml:space="preserve"> </w:t>
      </w:r>
      <w:r>
        <w:rPr>
          <w:rFonts w:hint="eastAsia"/>
        </w:rPr>
        <w:t>reward但是 在每一步都会 stop</w:t>
      </w:r>
      <w:r>
        <w:t xml:space="preserve"> </w:t>
      </w:r>
      <w:r>
        <w:rPr>
          <w:rFonts w:hint="eastAsia"/>
        </w:rPr>
        <w:t>with</w:t>
      </w:r>
      <w:r>
        <w:t xml:space="preserve"> Probability 1-beta</w:t>
      </w:r>
      <w:r>
        <w:tab/>
      </w:r>
      <w:r>
        <w:tab/>
      </w:r>
      <w:r w:rsidRPr="002771AE">
        <w:rPr>
          <w:rFonts w:hint="eastAsia"/>
          <w:b/>
          <w:bCs/>
        </w:rPr>
        <w:t>reward在t时刻,</w:t>
      </w:r>
      <w:r w:rsidRPr="002771AE">
        <w:rPr>
          <w:b/>
          <w:bCs/>
        </w:rPr>
        <w:t xml:space="preserve"> </w:t>
      </w:r>
      <w:r w:rsidRPr="002771AE">
        <w:rPr>
          <w:rFonts w:hint="eastAsia"/>
          <w:b/>
          <w:bCs/>
        </w:rPr>
        <w:t>有 beta^t的概率不停止</w:t>
      </w:r>
    </w:p>
    <w:p w14:paraId="11C4A056" w14:textId="0B094B7F" w:rsidR="002771AE" w:rsidRDefault="002771AE" w:rsidP="00813B1A">
      <w:r w:rsidRPr="002771AE">
        <w:t>Discounted Markov reward chains</w:t>
      </w:r>
    </w:p>
    <w:p w14:paraId="1E8DCE4A" w14:textId="77777777" w:rsidR="002771AE" w:rsidRDefault="002771AE" w:rsidP="002771AE">
      <w:r w:rsidRPr="002771AE">
        <w:t>Vβ</w:t>
      </w:r>
      <w:r>
        <w:t xml:space="preserve"> </w:t>
      </w:r>
      <w:r>
        <w:rPr>
          <w:rFonts w:hint="eastAsia"/>
        </w:rPr>
        <w:t xml:space="preserve">是 </w:t>
      </w:r>
      <w:r w:rsidRPr="002771AE">
        <w:t>discounted Poisson equation</w:t>
      </w:r>
      <w:r>
        <w:rPr>
          <w:rFonts w:hint="eastAsia"/>
        </w:rPr>
        <w:t>:</w:t>
      </w:r>
      <w:r>
        <w:t xml:space="preserve"> </w:t>
      </w:r>
      <w:r w:rsidRPr="002771AE">
        <w:rPr>
          <w:noProof/>
        </w:rPr>
        <w:drawing>
          <wp:inline distT="0" distB="0" distL="0" distR="0" wp14:anchorId="6244220E" wp14:editId="1332C74E">
            <wp:extent cx="1041722" cy="234025"/>
            <wp:effectExtent l="0" t="0" r="635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164439" cy="261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>反向再现:</w:t>
      </w:r>
      <w:r>
        <w:t xml:space="preserve"> </w:t>
      </w:r>
      <w:r w:rsidRPr="002771AE">
        <w:rPr>
          <w:noProof/>
        </w:rPr>
        <w:drawing>
          <wp:inline distT="0" distB="0" distL="0" distR="0" wp14:anchorId="5FF8E39C" wp14:editId="6A40D433">
            <wp:extent cx="1197979" cy="264086"/>
            <wp:effectExtent l="0" t="0" r="2540" b="317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333067" cy="29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210B6" w14:textId="1550581E" w:rsidR="002771AE" w:rsidRDefault="002C00B0" w:rsidP="00813B1A">
      <w:r w:rsidRPr="002C00B0">
        <w:rPr>
          <w:noProof/>
        </w:rPr>
        <w:drawing>
          <wp:inline distT="0" distB="0" distL="0" distR="0" wp14:anchorId="3384A338" wp14:editId="7E81D8DE">
            <wp:extent cx="4106691" cy="3003630"/>
            <wp:effectExtent l="0" t="0" r="8255" b="635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124620" cy="3016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12F9E" w14:textId="23DC5927" w:rsidR="00900A73" w:rsidRDefault="00900A73" w:rsidP="00813B1A">
      <w:r w:rsidRPr="00FD0BEC">
        <w:rPr>
          <w:rFonts w:hint="eastAsia"/>
          <w:b/>
          <w:bCs/>
        </w:rPr>
        <w:lastRenderedPageBreak/>
        <w:t>2怎么来的:</w:t>
      </w:r>
      <w:r w:rsidRPr="00FD0BEC">
        <w:rPr>
          <w:b/>
          <w:bCs/>
        </w:rPr>
        <w:t xml:space="preserve"> </w:t>
      </w:r>
      <w:r w:rsidR="00655FA3" w:rsidRPr="00FD0BEC">
        <w:rPr>
          <w:b/>
          <w:bCs/>
        </w:rPr>
        <w:t>1</w:t>
      </w:r>
      <w:r w:rsidR="00655FA3" w:rsidRPr="00FD0BEC">
        <w:rPr>
          <w:rFonts w:hint="eastAsia"/>
          <w:b/>
          <w:bCs/>
        </w:rPr>
        <w:t>是V(</w:t>
      </w:r>
      <w:r w:rsidR="00655FA3" w:rsidRPr="00FD0BEC">
        <w:rPr>
          <w:b/>
          <w:bCs/>
        </w:rPr>
        <w:t>3</w:t>
      </w:r>
      <w:r w:rsidR="00655FA3" w:rsidRPr="00FD0BEC">
        <w:rPr>
          <w:rFonts w:hint="eastAsia"/>
          <w:b/>
          <w:bCs/>
        </w:rPr>
        <w:t>)的reward</w:t>
      </w:r>
      <w:r w:rsidR="00655FA3" w:rsidRPr="00FD0BEC">
        <w:rPr>
          <w:b/>
          <w:bCs/>
        </w:rPr>
        <w:t xml:space="preserve"> </w:t>
      </w:r>
      <w:r w:rsidRPr="00FD0BEC">
        <w:rPr>
          <w:b/>
          <w:bCs/>
        </w:rPr>
        <w:t xml:space="preserve">1+0.5^1 + 0.5^2 + 0.5^3 + … </w:t>
      </w:r>
      <w:r w:rsidRPr="00FD0BEC">
        <w:rPr>
          <w:rFonts w:hint="eastAsia"/>
          <w:b/>
          <w:bCs/>
        </w:rPr>
        <w:t>=</w:t>
      </w:r>
      <w:r w:rsidRPr="00FD0BEC">
        <w:rPr>
          <w:b/>
          <w:bCs/>
        </w:rPr>
        <w:t xml:space="preserve"> 2</w:t>
      </w:r>
      <w:r w:rsidR="00A67B64">
        <w:t xml:space="preserve"> </w:t>
      </w:r>
      <w:r w:rsidR="00A67B64">
        <w:rPr>
          <w:rFonts w:hint="eastAsia"/>
        </w:rPr>
        <w:t>级数</w:t>
      </w:r>
    </w:p>
    <w:p w14:paraId="3D9B3E1E" w14:textId="064B24B3" w:rsidR="002771AE" w:rsidRDefault="00A457DA" w:rsidP="00813B1A">
      <w:r w:rsidRPr="00A457DA">
        <w:t>Discounting: policy iteration</w:t>
      </w:r>
    </w:p>
    <w:p w14:paraId="0BCB8CCB" w14:textId="582635C5" w:rsidR="00A457DA" w:rsidRDefault="00A457DA" w:rsidP="00813B1A">
      <w:r w:rsidRPr="00A457DA">
        <w:rPr>
          <w:noProof/>
        </w:rPr>
        <w:drawing>
          <wp:inline distT="0" distB="0" distL="0" distR="0" wp14:anchorId="07837E2B" wp14:editId="2D119F15">
            <wp:extent cx="2806860" cy="1357471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864936" cy="1385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9ACD8" w14:textId="3B98B1FC" w:rsidR="009662D5" w:rsidRDefault="009662D5" w:rsidP="00813B1A"/>
    <w:p w14:paraId="6BF0F061" w14:textId="4455A186" w:rsidR="009662D5" w:rsidRPr="0002245A" w:rsidRDefault="0002245A" w:rsidP="00813B1A">
      <w:pPr>
        <w:rPr>
          <w:b/>
          <w:bCs/>
        </w:rPr>
      </w:pPr>
      <w:r w:rsidRPr="0002245A">
        <w:rPr>
          <w:rFonts w:hint="eastAsia"/>
          <w:b/>
          <w:bCs/>
        </w:rPr>
        <w:t>Policy</w:t>
      </w:r>
      <w:r w:rsidRPr="0002245A">
        <w:rPr>
          <w:b/>
          <w:bCs/>
        </w:rPr>
        <w:t xml:space="preserve"> </w:t>
      </w:r>
      <w:r w:rsidRPr="0002245A">
        <w:rPr>
          <w:rFonts w:hint="eastAsia"/>
          <w:b/>
          <w:bCs/>
        </w:rPr>
        <w:t>决策</w:t>
      </w:r>
    </w:p>
    <w:p w14:paraId="24225E2F" w14:textId="58DB283C" w:rsidR="0002245A" w:rsidRDefault="0002245A" w:rsidP="00813B1A">
      <w:r>
        <w:rPr>
          <w:rFonts w:hint="eastAsia"/>
        </w:rPr>
        <w:t>决策是不可以 look</w:t>
      </w:r>
      <w:r>
        <w:t xml:space="preserve"> </w:t>
      </w:r>
      <w:r>
        <w:rPr>
          <w:rFonts w:hint="eastAsia"/>
        </w:rPr>
        <w:t>ahead</w:t>
      </w:r>
      <w:r>
        <w:t xml:space="preserve"> </w:t>
      </w:r>
      <w:r>
        <w:rPr>
          <w:rFonts w:hint="eastAsia"/>
        </w:rPr>
        <w:t>并 anticipate</w:t>
      </w:r>
      <w:r>
        <w:t xml:space="preserve"> </w:t>
      </w:r>
      <w:r>
        <w:rPr>
          <w:rFonts w:hint="eastAsia"/>
        </w:rPr>
        <w:t>预测的</w:t>
      </w:r>
      <w:r>
        <w:tab/>
      </w:r>
      <w:r>
        <w:rPr>
          <w:rFonts w:hint="eastAsia"/>
        </w:rPr>
        <w:t>决策可以是基于 previous</w:t>
      </w:r>
      <w:r>
        <w:t xml:space="preserve"> </w:t>
      </w:r>
      <w:r>
        <w:rPr>
          <w:rFonts w:hint="eastAsia"/>
        </w:rPr>
        <w:t>states的,</w:t>
      </w:r>
      <w:r>
        <w:t xml:space="preserve"> </w:t>
      </w:r>
      <w:r>
        <w:rPr>
          <w:rFonts w:hint="eastAsia"/>
        </w:rPr>
        <w:t xml:space="preserve">也可以是 </w:t>
      </w:r>
      <w:r>
        <w:t xml:space="preserve">randomize </w:t>
      </w:r>
      <w:r>
        <w:rPr>
          <w:rFonts w:hint="eastAsia"/>
        </w:rPr>
        <w:t>随机的</w:t>
      </w:r>
    </w:p>
    <w:p w14:paraId="6AA36C26" w14:textId="2F4174A9" w:rsidR="0002245A" w:rsidRDefault="0002245A" w:rsidP="00813B1A">
      <w:r w:rsidRPr="0002245A">
        <w:t>Framework: finite-horizon MDC</w:t>
      </w:r>
      <w:r>
        <w:t xml:space="preserve"> </w:t>
      </w:r>
      <w:r>
        <w:rPr>
          <w:rFonts w:hint="eastAsia"/>
        </w:rPr>
        <w:t>有限域决策链</w:t>
      </w:r>
    </w:p>
    <w:p w14:paraId="7D253B0D" w14:textId="253648BB" w:rsidR="0002245A" w:rsidRDefault="0002245A" w:rsidP="00813B1A">
      <w:r w:rsidRPr="0002245A">
        <w:t>Definition:</w:t>
      </w:r>
      <w:r>
        <w:t xml:space="preserve"> </w:t>
      </w:r>
      <w:r>
        <w:rPr>
          <w:rFonts w:hint="eastAsia"/>
        </w:rPr>
        <w:t>policy是memoryless</w:t>
      </w:r>
      <w:r>
        <w:t xml:space="preserve"> </w:t>
      </w:r>
      <w:r>
        <w:rPr>
          <w:rFonts w:hint="eastAsia"/>
        </w:rPr>
        <w:t xml:space="preserve">(也叫 </w:t>
      </w:r>
      <w:r w:rsidRPr="0002245A">
        <w:t>Markovian</w:t>
      </w:r>
      <w:r>
        <w:rPr>
          <w:rFonts w:hint="eastAsia"/>
        </w:rPr>
        <w:t>),</w:t>
      </w:r>
      <w:r>
        <w:t xml:space="preserve"> </w:t>
      </w:r>
      <w:r>
        <w:rPr>
          <w:rFonts w:hint="eastAsia"/>
        </w:rPr>
        <w:t xml:space="preserve">当 </w:t>
      </w:r>
      <w:r w:rsidR="00E60508">
        <w:rPr>
          <w:rFonts w:hint="eastAsia"/>
        </w:rPr>
        <w:t>当前策略只和当前状态有关</w:t>
      </w:r>
    </w:p>
    <w:p w14:paraId="14599B64" w14:textId="224CF618" w:rsidR="0002245A" w:rsidRDefault="0002245A" w:rsidP="00813B1A">
      <w:r w:rsidRPr="0002245A">
        <w:rPr>
          <w:noProof/>
        </w:rPr>
        <w:drawing>
          <wp:inline distT="0" distB="0" distL="0" distR="0" wp14:anchorId="7D89BF65" wp14:editId="5286DED5">
            <wp:extent cx="5274310" cy="223520"/>
            <wp:effectExtent l="0" t="0" r="2540" b="508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188C3" w14:textId="680A7791" w:rsidR="0002245A" w:rsidRDefault="0002245A" w:rsidP="00813B1A">
      <w:r>
        <w:t>T</w:t>
      </w:r>
      <w:r>
        <w:rPr>
          <w:rFonts w:hint="eastAsia"/>
        </w:rPr>
        <w:t>ransition是memoryless当</w:t>
      </w:r>
      <w:r w:rsidR="00E60508">
        <w:tab/>
      </w:r>
      <w:r w:rsidR="00E60508">
        <w:rPr>
          <w:rFonts w:hint="eastAsia"/>
        </w:rPr>
        <w:t>当前state转移只和当前状态和策略有关</w:t>
      </w:r>
    </w:p>
    <w:p w14:paraId="6A2B26BF" w14:textId="7FD45CD4" w:rsidR="0002245A" w:rsidRDefault="0002245A" w:rsidP="00813B1A">
      <w:r w:rsidRPr="0002245A">
        <w:rPr>
          <w:noProof/>
        </w:rPr>
        <w:drawing>
          <wp:inline distT="0" distB="0" distL="0" distR="0" wp14:anchorId="7D3092E1" wp14:editId="373177F9">
            <wp:extent cx="5274310" cy="227965"/>
            <wp:effectExtent l="0" t="0" r="2540" b="63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A205D" w14:textId="45E70731" w:rsidR="0002245A" w:rsidRDefault="00E60508" w:rsidP="00813B1A">
      <w:r w:rsidRPr="00E60508">
        <w:t>Theorem:</w:t>
      </w:r>
      <w:r>
        <w:t xml:space="preserve"> </w:t>
      </w:r>
      <w:r>
        <w:rPr>
          <w:rFonts w:hint="eastAsia"/>
        </w:rPr>
        <w:t>对于给定的state</w:t>
      </w:r>
      <w:r>
        <w:t xml:space="preserve"> </w:t>
      </w:r>
      <w:r>
        <w:rPr>
          <w:rFonts w:hint="eastAsia"/>
        </w:rPr>
        <w:t>x</w:t>
      </w:r>
      <w:r>
        <w:t xml:space="preserve">1 </w:t>
      </w:r>
      <w:r>
        <w:rPr>
          <w:rFonts w:hint="eastAsia"/>
        </w:rPr>
        <w:t>和 policy</w:t>
      </w:r>
      <w:r>
        <w:t xml:space="preserve"> </w:t>
      </w:r>
      <w:r>
        <w:rPr>
          <w:rFonts w:hint="eastAsia"/>
        </w:rPr>
        <w:t>a=(a</w:t>
      </w:r>
      <w:r>
        <w:t xml:space="preserve">1 … </w:t>
      </w:r>
      <w:r>
        <w:rPr>
          <w:rFonts w:hint="eastAsia"/>
        </w:rPr>
        <w:t>a</w:t>
      </w:r>
      <w:r>
        <w:t>T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 xml:space="preserve">有一个 </w:t>
      </w:r>
      <w:r w:rsidRPr="00E60508">
        <w:t>memoryless policy</w:t>
      </w:r>
      <w:r>
        <w:t xml:space="preserve"> </w:t>
      </w:r>
      <w:r>
        <w:rPr>
          <w:rFonts w:hint="eastAsia"/>
        </w:rPr>
        <w:t>a`</w:t>
      </w:r>
      <w:r>
        <w:t xml:space="preserve"> </w:t>
      </w:r>
      <w:r>
        <w:rPr>
          <w:rFonts w:hint="eastAsia"/>
        </w:rPr>
        <w:t>满足</w:t>
      </w:r>
    </w:p>
    <w:p w14:paraId="4B0BB260" w14:textId="3B5D8BDD" w:rsidR="00E60508" w:rsidRDefault="00E60508" w:rsidP="00813B1A">
      <w:r w:rsidRPr="00E60508">
        <w:rPr>
          <w:noProof/>
        </w:rPr>
        <w:drawing>
          <wp:inline distT="0" distB="0" distL="0" distR="0" wp14:anchorId="6EE3CD43" wp14:editId="14E94A93">
            <wp:extent cx="2424896" cy="196613"/>
            <wp:effectExtent l="0" t="0" r="0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59528" cy="207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即 存在一个策略和当前给定的一样</w:t>
      </w:r>
    </w:p>
    <w:p w14:paraId="0ECB7973" w14:textId="0AFD0B5D" w:rsidR="00E60508" w:rsidRDefault="005C0368" w:rsidP="00813B1A">
      <w:r w:rsidRPr="005C0368">
        <w:t>Consequence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对于每个policy都存在一个Markov</w:t>
      </w:r>
      <w:r>
        <w:t xml:space="preserve"> </w:t>
      </w:r>
      <w:r>
        <w:rPr>
          <w:rFonts w:hint="eastAsia"/>
        </w:rPr>
        <w:t>policy和这个policy有一样的reward</w:t>
      </w:r>
    </w:p>
    <w:p w14:paraId="28A9A3C3" w14:textId="6B256F72" w:rsidR="005C0368" w:rsidRDefault="005C0368" w:rsidP="00813B1A">
      <w:r>
        <w:rPr>
          <w:rFonts w:hint="eastAsia"/>
        </w:rPr>
        <w:t>(</w:t>
      </w:r>
      <w:r w:rsidR="006B0992">
        <w:t>POLICY</w:t>
      </w:r>
      <w:r>
        <w:rPr>
          <w:rFonts w:hint="eastAsia"/>
        </w:rPr>
        <w:t>始终存在解理论</w:t>
      </w:r>
      <w:r w:rsidR="000622CB">
        <w:rPr>
          <w:rFonts w:hint="eastAsia"/>
        </w:rPr>
        <w:t>?</w:t>
      </w:r>
      <w:r>
        <w:rPr>
          <w:rFonts w:hint="eastAsia"/>
        </w:rPr>
        <w:t>)</w:t>
      </w:r>
    </w:p>
    <w:p w14:paraId="05EE879D" w14:textId="518BFD07" w:rsidR="00E60508" w:rsidRDefault="000622CB" w:rsidP="00813B1A">
      <w:r w:rsidRPr="000622CB">
        <w:rPr>
          <w:noProof/>
        </w:rPr>
        <w:drawing>
          <wp:inline distT="0" distB="0" distL="0" distR="0" wp14:anchorId="41B22054" wp14:editId="42CD1ADA">
            <wp:extent cx="5274310" cy="1584960"/>
            <wp:effectExtent l="0" t="0" r="254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6DB99" w14:textId="7A78698B" w:rsidR="000622CB" w:rsidRDefault="000622CB" w:rsidP="00813B1A">
      <w:r>
        <w:t>N</w:t>
      </w:r>
      <w:r>
        <w:rPr>
          <w:rFonts w:hint="eastAsia"/>
        </w:rPr>
        <w:t>ote:</w:t>
      </w:r>
      <w:r>
        <w:t xml:space="preserve"> </w:t>
      </w:r>
      <w:r>
        <w:rPr>
          <w:rFonts w:hint="eastAsia"/>
        </w:rPr>
        <w:t>边际概率可能相同,</w:t>
      </w:r>
      <w:r>
        <w:t xml:space="preserve"> </w:t>
      </w:r>
      <w:r>
        <w:rPr>
          <w:rFonts w:hint="eastAsia"/>
        </w:rPr>
        <w:t>但是过程不一样</w:t>
      </w:r>
      <w:r w:rsidR="006B0992">
        <w:tab/>
      </w:r>
      <w:r w:rsidR="006B0992">
        <w:rPr>
          <w:rFonts w:hint="eastAsia"/>
        </w:rPr>
        <w:t>相同概率不同过程的例子</w:t>
      </w:r>
    </w:p>
    <w:p w14:paraId="69F2AE8E" w14:textId="7875FE0B" w:rsidR="000622CB" w:rsidRDefault="006B0992" w:rsidP="00813B1A">
      <w:r w:rsidRPr="006B0992">
        <w:rPr>
          <w:noProof/>
        </w:rPr>
        <w:drawing>
          <wp:inline distT="0" distB="0" distL="0" distR="0" wp14:anchorId="29147034" wp14:editId="5DB06CA7">
            <wp:extent cx="5274310" cy="1574165"/>
            <wp:effectExtent l="0" t="0" r="2540" b="698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FD246" w14:textId="4B529F05" w:rsidR="006B0992" w:rsidRDefault="006B0992" w:rsidP="00813B1A"/>
    <w:p w14:paraId="3BAB699E" w14:textId="767708DE" w:rsidR="006B0992" w:rsidRDefault="006B0992" w:rsidP="00813B1A">
      <w:r>
        <w:rPr>
          <w:rFonts w:hint="eastAsia"/>
        </w:rPr>
        <w:lastRenderedPageBreak/>
        <w:t>最优policy存在理论</w:t>
      </w:r>
      <w:r w:rsidR="0083169D">
        <w:tab/>
      </w:r>
      <w:r w:rsidR="0083169D">
        <w:rPr>
          <w:rFonts w:hint="eastAsia"/>
        </w:rPr>
        <w:t>始终存在一个最优policy</w:t>
      </w:r>
    </w:p>
    <w:p w14:paraId="12EE9B3E" w14:textId="403F393E" w:rsidR="006B0992" w:rsidRDefault="0083169D" w:rsidP="00813B1A">
      <w:r w:rsidRPr="0083169D">
        <w:rPr>
          <w:noProof/>
        </w:rPr>
        <w:drawing>
          <wp:inline distT="0" distB="0" distL="0" distR="0" wp14:anchorId="17D4481E" wp14:editId="21E4BFEF">
            <wp:extent cx="3865944" cy="1948797"/>
            <wp:effectExtent l="0" t="0" r="1270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887536" cy="1959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021B">
        <w:rPr>
          <w:rFonts w:hint="eastAsia"/>
        </w:rPr>
        <w:t xml:space="preserve"> </w:t>
      </w:r>
    </w:p>
    <w:p w14:paraId="3E16ADEF" w14:textId="736FDAE3" w:rsidR="00A65B4E" w:rsidRDefault="0008021B" w:rsidP="00813B1A">
      <w:r>
        <w:rPr>
          <w:rFonts w:hint="eastAsia"/>
        </w:rPr>
        <w:t>之前是任何决策都存在相同的reward,</w:t>
      </w:r>
      <w:r>
        <w:t xml:space="preserve"> </w:t>
      </w:r>
      <w:r>
        <w:rPr>
          <w:rFonts w:hint="eastAsia"/>
        </w:rPr>
        <w:t>后来是Markov决策都能写成有限的图组合,</w:t>
      </w:r>
      <w:r>
        <w:t xml:space="preserve"> </w:t>
      </w:r>
      <w:r>
        <w:rPr>
          <w:rFonts w:hint="eastAsia"/>
        </w:rPr>
        <w:t>能算</w:t>
      </w:r>
    </w:p>
    <w:p w14:paraId="44CDAB7C" w14:textId="7F2ADC3A" w:rsidR="00A65B4E" w:rsidRDefault="0008021B" w:rsidP="00813B1A">
      <w:r>
        <w:rPr>
          <w:rFonts w:hint="eastAsia"/>
        </w:rPr>
        <w:t>Bellman的优化原则</w:t>
      </w:r>
    </w:p>
    <w:p w14:paraId="2A4FA8AA" w14:textId="7F52DA81" w:rsidR="0008021B" w:rsidRDefault="0008021B" w:rsidP="00813B1A">
      <w:r w:rsidRPr="0008021B">
        <w:t>Framework: finite-horizon MDC</w:t>
      </w:r>
    </w:p>
    <w:p w14:paraId="28957B74" w14:textId="44F9CAF9" w:rsidR="0008021B" w:rsidRDefault="0008021B" w:rsidP="00813B1A">
      <w:r w:rsidRPr="0008021B">
        <w:rPr>
          <w:b/>
          <w:bCs/>
        </w:rPr>
        <w:t>Theorem: What is optimal from t+1 to T is part of an optimal policy from t to T</w:t>
      </w:r>
      <w:r>
        <w:rPr>
          <w:b/>
          <w:bCs/>
        </w:rPr>
        <w:t xml:space="preserve"> </w:t>
      </w:r>
    </w:p>
    <w:p w14:paraId="3DEC7F42" w14:textId="2548CFC9" w:rsidR="0008021B" w:rsidRPr="0008021B" w:rsidRDefault="0008021B" w:rsidP="00813B1A">
      <w:pPr>
        <w:rPr>
          <w:b/>
          <w:bCs/>
        </w:rPr>
      </w:pPr>
      <w:r>
        <w:rPr>
          <w:rFonts w:hint="eastAsia"/>
          <w:b/>
          <w:bCs/>
        </w:rPr>
        <w:t>从t+</w:t>
      </w:r>
      <w:r>
        <w:rPr>
          <w:b/>
          <w:bCs/>
        </w:rPr>
        <w:t>1</w:t>
      </w:r>
      <w:r>
        <w:rPr>
          <w:rFonts w:hint="eastAsia"/>
          <w:b/>
          <w:bCs/>
        </w:rPr>
        <w:t>到T的最优也是 t到T的最优的一部分!!</w:t>
      </w:r>
    </w:p>
    <w:p w14:paraId="4CFAD792" w14:textId="7401FC18" w:rsidR="0008021B" w:rsidRDefault="00C2234C" w:rsidP="00813B1A">
      <w:r w:rsidRPr="00C2234C">
        <w:rPr>
          <w:noProof/>
        </w:rPr>
        <w:drawing>
          <wp:inline distT="0" distB="0" distL="0" distR="0" wp14:anchorId="4CDF3DDC" wp14:editId="60D55A9C">
            <wp:extent cx="4392592" cy="2151873"/>
            <wp:effectExtent l="0" t="0" r="8255" b="127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18614" cy="2164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1145E" w14:textId="3D4E492F" w:rsidR="00C2234C" w:rsidRDefault="00C2234C" w:rsidP="00813B1A">
      <w:r>
        <w:rPr>
          <w:rFonts w:hint="eastAsia"/>
        </w:rPr>
        <w:t>Dis</w:t>
      </w:r>
      <w:r>
        <w:t xml:space="preserve">counting </w:t>
      </w:r>
      <w:r>
        <w:rPr>
          <w:rFonts w:hint="eastAsia"/>
        </w:rPr>
        <w:t>打折模型</w:t>
      </w:r>
      <w:r w:rsidR="00A67B64">
        <w:tab/>
      </w:r>
      <w:r w:rsidR="00A67B64">
        <w:tab/>
      </w:r>
      <w:r w:rsidR="00A67B64">
        <w:rPr>
          <w:rFonts w:hint="eastAsia"/>
        </w:rPr>
        <w:t>级数的和</w:t>
      </w:r>
    </w:p>
    <w:p w14:paraId="1D2F8599" w14:textId="02D53A5A" w:rsidR="00C2234C" w:rsidRDefault="00C2234C" w:rsidP="00813B1A">
      <w:r w:rsidRPr="00C2234C">
        <w:t>Framework: time-homogeneous discounted ∞-horizon MDC</w:t>
      </w:r>
    </w:p>
    <w:p w14:paraId="492C33EF" w14:textId="7F5A70BA" w:rsidR="00C2234C" w:rsidRDefault="00A67B64" w:rsidP="00813B1A">
      <w:r w:rsidRPr="00A67B64">
        <w:rPr>
          <w:noProof/>
        </w:rPr>
        <w:drawing>
          <wp:inline distT="0" distB="0" distL="0" distR="0" wp14:anchorId="663BF4C7" wp14:editId="01F8BDAC">
            <wp:extent cx="4259483" cy="1573332"/>
            <wp:effectExtent l="0" t="0" r="8255" b="8255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293344" cy="1585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61106" w14:textId="77777777" w:rsidR="00A67B64" w:rsidRDefault="00A67B64" w:rsidP="00813B1A">
      <w:r w:rsidRPr="00A67B64">
        <w:t>Consequence: when discounting total rewards converge, maxima exist, etc.</w:t>
      </w:r>
      <w:r>
        <w:t xml:space="preserve"> </w:t>
      </w:r>
    </w:p>
    <w:p w14:paraId="4BA39BE9" w14:textId="78480897" w:rsidR="00A67B64" w:rsidRDefault="00A67B64" w:rsidP="00813B1A">
      <w:r>
        <w:rPr>
          <w:rFonts w:hint="eastAsia"/>
        </w:rPr>
        <w:t>当reward收敛,</w:t>
      </w:r>
      <w:r>
        <w:t xml:space="preserve"> </w:t>
      </w:r>
      <w:r>
        <w:rPr>
          <w:rFonts w:hint="eastAsia"/>
        </w:rPr>
        <w:t>存在最大值</w:t>
      </w:r>
    </w:p>
    <w:p w14:paraId="7E7E7AF8" w14:textId="0110C0C5" w:rsidR="00A67B64" w:rsidRDefault="002D6A1E" w:rsidP="00813B1A">
      <w:r w:rsidRPr="002D6A1E">
        <w:t>Discounted Bellman equation</w:t>
      </w:r>
      <w:r>
        <w:t xml:space="preserve"> </w:t>
      </w:r>
      <w:r>
        <w:rPr>
          <w:rFonts w:hint="eastAsia"/>
        </w:rPr>
        <w:t>打折贝尔曼等式</w:t>
      </w:r>
      <w:r>
        <w:tab/>
      </w:r>
      <w:r>
        <w:rPr>
          <w:rFonts w:hint="eastAsia"/>
        </w:rPr>
        <w:t>打折泊松和打折bellman</w:t>
      </w:r>
    </w:p>
    <w:p w14:paraId="792F87ED" w14:textId="3E1A7EFD" w:rsidR="002D6A1E" w:rsidRDefault="002D6A1E" w:rsidP="00813B1A">
      <w:r w:rsidRPr="002D6A1E">
        <w:rPr>
          <w:noProof/>
        </w:rPr>
        <w:drawing>
          <wp:inline distT="0" distB="0" distL="0" distR="0" wp14:anchorId="67F25BDB" wp14:editId="5342A0AA">
            <wp:extent cx="3391382" cy="741074"/>
            <wp:effectExtent l="0" t="0" r="0" b="190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404527" cy="74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67299" w14:textId="6A7374C1" w:rsidR="002D6A1E" w:rsidRDefault="008C5213" w:rsidP="00813B1A">
      <w:r w:rsidRPr="008C5213">
        <w:lastRenderedPageBreak/>
        <w:t>Questions:</w:t>
      </w:r>
      <w:r>
        <w:t xml:space="preserve"> </w:t>
      </w:r>
      <w:r>
        <w:rPr>
          <w:rFonts w:hint="eastAsia"/>
        </w:rPr>
        <w:t>是否存在一个独一无二的解?</w:t>
      </w:r>
      <w:r>
        <w:t xml:space="preserve"> </w:t>
      </w:r>
      <w:r>
        <w:rPr>
          <w:rFonts w:hint="eastAsia"/>
        </w:rPr>
        <w:t>怎么找?</w:t>
      </w:r>
    </w:p>
    <w:p w14:paraId="6A52F2DE" w14:textId="55EF4FE6" w:rsidR="008C5213" w:rsidRDefault="008C5213" w:rsidP="00813B1A">
      <w:r w:rsidRPr="008C5213">
        <w:rPr>
          <w:noProof/>
        </w:rPr>
        <w:drawing>
          <wp:inline distT="0" distB="0" distL="0" distR="0" wp14:anchorId="51E678C6" wp14:editId="6C4609B5">
            <wp:extent cx="5486400" cy="512575"/>
            <wp:effectExtent l="0" t="0" r="0" b="1905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30680" cy="554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9212A" w14:textId="7C4D4A0B" w:rsidR="008C5213" w:rsidRDefault="008C5213" w:rsidP="00813B1A">
      <w:r w:rsidRPr="008C5213">
        <w:rPr>
          <w:noProof/>
        </w:rPr>
        <w:drawing>
          <wp:inline distT="0" distB="0" distL="0" distR="0" wp14:anchorId="3838A643" wp14:editId="6D233FA3">
            <wp:extent cx="4247909" cy="1958252"/>
            <wp:effectExtent l="0" t="0" r="635" b="4445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89830" cy="1977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E95B0" w14:textId="51F2FB07" w:rsidR="008C5213" w:rsidRDefault="008C5213" w:rsidP="00813B1A">
      <w:r>
        <w:rPr>
          <w:rFonts w:hint="eastAsia"/>
        </w:rPr>
        <w:t>所以存在一个唯一解在 打折贝尔曼方程中</w:t>
      </w:r>
    </w:p>
    <w:p w14:paraId="71951B73" w14:textId="6C4BA8E1" w:rsidR="008C5213" w:rsidRDefault="008C5213" w:rsidP="00813B1A">
      <w:r w:rsidRPr="008C5213">
        <w:t>Theorem:</w:t>
      </w:r>
      <w:r>
        <w:t xml:space="preserve"> </w:t>
      </w:r>
      <w:r>
        <w:rPr>
          <w:rFonts w:hint="eastAsia"/>
        </w:rPr>
        <w:t>如果</w:t>
      </w:r>
      <w:r>
        <w:t>B</w:t>
      </w:r>
      <w:r>
        <w:rPr>
          <w:rFonts w:hint="eastAsia"/>
        </w:rPr>
        <w:t>是一个单调的收缩映射,</w:t>
      </w:r>
      <w:r>
        <w:t xml:space="preserve"> </w:t>
      </w:r>
      <w:r>
        <w:rPr>
          <w:rFonts w:hint="eastAsia"/>
        </w:rPr>
        <w:t xml:space="preserve">则 </w:t>
      </w:r>
      <w:r>
        <w:t>B</w:t>
      </w:r>
      <w:r>
        <w:rPr>
          <w:rFonts w:hint="eastAsia"/>
        </w:rPr>
        <w:t>^t</w:t>
      </w:r>
      <w:r>
        <w:t xml:space="preserve"> </w:t>
      </w:r>
      <w:r>
        <w:rPr>
          <w:rFonts w:hint="eastAsia"/>
        </w:rPr>
        <w:t>*</w:t>
      </w:r>
      <w:r>
        <w:t xml:space="preserve"> V </w:t>
      </w:r>
      <w:r w:rsidRPr="008C5213">
        <w:t>(the -fold convolution of )</w:t>
      </w:r>
      <w:r>
        <w:t xml:space="preserve"> </w:t>
      </w:r>
      <w:r>
        <w:rPr>
          <w:rFonts w:hint="eastAsia"/>
        </w:rPr>
        <w:t xml:space="preserve">会收敛到唯一解 </w:t>
      </w:r>
      <w:r w:rsidRPr="008C5213">
        <w:t>V=BV</w:t>
      </w:r>
    </w:p>
    <w:p w14:paraId="2D9AAB90" w14:textId="396AFDEB" w:rsidR="008C5213" w:rsidRDefault="008C5213" w:rsidP="00813B1A">
      <w:r w:rsidRPr="008C5213">
        <w:rPr>
          <w:noProof/>
        </w:rPr>
        <w:drawing>
          <wp:inline distT="0" distB="0" distL="0" distR="0" wp14:anchorId="374BA2E6" wp14:editId="6951824C">
            <wp:extent cx="4479402" cy="1758109"/>
            <wp:effectExtent l="0" t="0" r="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502180" cy="176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BE72D" w14:textId="697DBB3A" w:rsidR="00FD4F72" w:rsidRDefault="00FD4F72" w:rsidP="00813B1A">
      <w:r>
        <w:rPr>
          <w:rFonts w:hint="eastAsia"/>
        </w:rPr>
        <w:t>例子:</w:t>
      </w:r>
      <w:r>
        <w:t xml:space="preserve"> </w:t>
      </w:r>
    </w:p>
    <w:p w14:paraId="6BDB9B71" w14:textId="4CB8954B" w:rsidR="008C5213" w:rsidRDefault="00FD4F72" w:rsidP="00813B1A">
      <w:r w:rsidRPr="00FD4F72">
        <w:rPr>
          <w:noProof/>
        </w:rPr>
        <w:drawing>
          <wp:inline distT="0" distB="0" distL="0" distR="0" wp14:anchorId="026619CD" wp14:editId="1C1053C9">
            <wp:extent cx="1510147" cy="694481"/>
            <wp:effectExtent l="0" t="0" r="0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514277" cy="69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4F72">
        <w:rPr>
          <w:noProof/>
        </w:rPr>
        <w:drawing>
          <wp:inline distT="0" distB="0" distL="0" distR="0" wp14:anchorId="7F2A03C8" wp14:editId="3D5DA610">
            <wp:extent cx="3670942" cy="1817226"/>
            <wp:effectExtent l="0" t="0" r="5715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677194" cy="1820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4426" w14:textId="69528877" w:rsidR="00FD4F72" w:rsidRDefault="00F71389" w:rsidP="00813B1A">
      <w:r w:rsidRPr="00F71389">
        <w:rPr>
          <w:noProof/>
        </w:rPr>
        <w:drawing>
          <wp:inline distT="0" distB="0" distL="0" distR="0" wp14:anchorId="1E4A3ABD" wp14:editId="63E7E415">
            <wp:extent cx="3503222" cy="1475773"/>
            <wp:effectExtent l="0" t="0" r="254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538842" cy="1490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F6C8B" w14:textId="43B5FA92" w:rsidR="00FD4F72" w:rsidRDefault="00F71389" w:rsidP="00813B1A">
      <w:r>
        <w:rPr>
          <w:rFonts w:hint="eastAsia"/>
        </w:rPr>
        <w:lastRenderedPageBreak/>
        <w:t>打折的 Policy</w:t>
      </w:r>
      <w:r>
        <w:t xml:space="preserve"> </w:t>
      </w:r>
      <w:r>
        <w:rPr>
          <w:rFonts w:hint="eastAsia"/>
        </w:rPr>
        <w:t>iteration</w:t>
      </w:r>
    </w:p>
    <w:p w14:paraId="375A8516" w14:textId="4DE19024" w:rsidR="00F71389" w:rsidRDefault="00F71389" w:rsidP="00813B1A">
      <w:r>
        <w:rPr>
          <w:rFonts w:hint="eastAsia"/>
        </w:rPr>
        <w:t>理论:</w:t>
      </w:r>
      <w:r>
        <w:t xml:space="preserve"> </w:t>
      </w:r>
      <w:r w:rsidRPr="00F71389">
        <w:rPr>
          <w:noProof/>
        </w:rPr>
        <w:drawing>
          <wp:inline distT="0" distB="0" distL="0" distR="0" wp14:anchorId="56298B21" wp14:editId="665B0BD3">
            <wp:extent cx="1626243" cy="340737"/>
            <wp:effectExtent l="0" t="0" r="0" b="254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675801" cy="35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3A3E5" w14:textId="5AE88672" w:rsidR="00F71389" w:rsidRDefault="00F71389" w:rsidP="00813B1A">
      <w:r w:rsidRPr="00F71389">
        <w:rPr>
          <w:noProof/>
        </w:rPr>
        <w:drawing>
          <wp:inline distT="0" distB="0" distL="0" distR="0" wp14:anchorId="7E58EFD9" wp14:editId="3EE10E25">
            <wp:extent cx="5274310" cy="1932940"/>
            <wp:effectExtent l="0" t="0" r="254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3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A978F" w14:textId="731D5D0B" w:rsidR="00F71389" w:rsidRDefault="00F71389" w:rsidP="00813B1A">
      <w:r>
        <w:t>B</w:t>
      </w:r>
      <w:r>
        <w:rPr>
          <w:rFonts w:hint="eastAsia"/>
        </w:rPr>
        <w:t>eta</w:t>
      </w:r>
      <w:r>
        <w:t xml:space="preserve"> </w:t>
      </w:r>
      <w:r>
        <w:rPr>
          <w:rFonts w:hint="eastAsia"/>
        </w:rPr>
        <w:t>close</w:t>
      </w:r>
      <w:r>
        <w:t xml:space="preserve"> </w:t>
      </w:r>
      <w:r>
        <w:rPr>
          <w:rFonts w:hint="eastAsia"/>
        </w:rPr>
        <w:t>to</w:t>
      </w:r>
      <w:r>
        <w:t xml:space="preserve"> 1</w:t>
      </w:r>
      <w:r>
        <w:rPr>
          <w:rFonts w:hint="eastAsia"/>
        </w:rPr>
        <w:t>的情况</w:t>
      </w:r>
      <w:r w:rsidR="00AD6470">
        <w:rPr>
          <w:rFonts w:hint="eastAsia"/>
        </w:rPr>
        <w:t>:</w:t>
      </w:r>
      <w:r w:rsidR="00AD6470">
        <w:t xml:space="preserve"> </w:t>
      </w:r>
      <w:r w:rsidR="00AD6470">
        <w:rPr>
          <w:rFonts w:hint="eastAsia"/>
        </w:rPr>
        <w:t>存在一个最优策略a,</w:t>
      </w:r>
      <w:r w:rsidR="00AD6470">
        <w:t xml:space="preserve"> </w:t>
      </w:r>
      <w:r w:rsidR="00AD6470">
        <w:rPr>
          <w:rFonts w:hint="eastAsia"/>
        </w:rPr>
        <w:t>在(beta,</w:t>
      </w:r>
      <w:r w:rsidR="00AD6470">
        <w:t xml:space="preserve"> 1</w:t>
      </w:r>
      <w:r w:rsidR="00AD6470">
        <w:rPr>
          <w:rFonts w:hint="eastAsia"/>
        </w:rPr>
        <w:t>)的所有beta可能性上都最优</w:t>
      </w:r>
    </w:p>
    <w:p w14:paraId="4A3DEEDE" w14:textId="48876E00" w:rsidR="00F71389" w:rsidRDefault="00AD6470" w:rsidP="00813B1A">
      <w:r w:rsidRPr="00AD6470">
        <w:rPr>
          <w:noProof/>
        </w:rPr>
        <w:drawing>
          <wp:inline distT="0" distB="0" distL="0" distR="0" wp14:anchorId="17C4C672" wp14:editId="5BB4F24B">
            <wp:extent cx="3860157" cy="1952851"/>
            <wp:effectExtent l="0" t="0" r="762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81121" cy="1963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3CB59" w14:textId="6CEF8970" w:rsidR="00AD6470" w:rsidRDefault="00AD6470" w:rsidP="00813B1A">
      <w:r w:rsidRPr="00AD6470">
        <w:t>Blackwell optimality</w:t>
      </w:r>
      <w:r>
        <w:t xml:space="preserve"> </w:t>
      </w:r>
      <w:r>
        <w:rPr>
          <w:rFonts w:hint="eastAsia"/>
        </w:rPr>
        <w:t xml:space="preserve">上述这样的a是 </w:t>
      </w:r>
      <w:r>
        <w:t xml:space="preserve">Blackwell </w:t>
      </w:r>
      <w:r>
        <w:rPr>
          <w:rFonts w:hint="eastAsia"/>
        </w:rPr>
        <w:t>最优 这个最优策略也是平均最优策略</w:t>
      </w:r>
    </w:p>
    <w:p w14:paraId="3C7887E5" w14:textId="786F67F5" w:rsidR="00AD6470" w:rsidRDefault="00AD6470" w:rsidP="00813B1A">
      <w:r w:rsidRPr="00AD6470">
        <w:rPr>
          <w:noProof/>
        </w:rPr>
        <w:drawing>
          <wp:inline distT="0" distB="0" distL="0" distR="0" wp14:anchorId="5C70372B" wp14:editId="700B314E">
            <wp:extent cx="4512957" cy="2158678"/>
            <wp:effectExtent l="0" t="0" r="1905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545050" cy="217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40E20" w14:textId="0B43E8A8" w:rsidR="00AD6470" w:rsidRDefault="001C6B34" w:rsidP="00813B1A">
      <w:r>
        <w:rPr>
          <w:rFonts w:hint="eastAsia"/>
        </w:rPr>
        <w:t>Discounted</w:t>
      </w:r>
      <w:r>
        <w:t xml:space="preserve"> </w:t>
      </w:r>
      <w:r>
        <w:rPr>
          <w:rFonts w:hint="eastAsia"/>
        </w:rPr>
        <w:t>rewards</w:t>
      </w:r>
      <w:r>
        <w:t xml:space="preserve"> </w:t>
      </w:r>
      <w:r>
        <w:rPr>
          <w:rFonts w:hint="eastAsia"/>
        </w:rPr>
        <w:t xml:space="preserve">最大化V*的策略叫做 </w:t>
      </w:r>
      <w:r w:rsidRPr="001C6B34">
        <w:t>bias optimal</w:t>
      </w:r>
      <w:r>
        <w:rPr>
          <w:rFonts w:hint="eastAsia"/>
        </w:rPr>
        <w:t>,</w:t>
      </w:r>
      <w:r>
        <w:t xml:space="preserve"> V</w:t>
      </w:r>
      <w:r>
        <w:rPr>
          <w:rFonts w:hint="eastAsia"/>
        </w:rPr>
        <w:t>*</w:t>
      </w:r>
      <w:r>
        <w:t xml:space="preserve"> </w:t>
      </w:r>
      <w:r>
        <w:rPr>
          <w:rFonts w:hint="eastAsia"/>
        </w:rPr>
        <w:t xml:space="preserve">也叫 </w:t>
      </w:r>
      <w:r w:rsidRPr="001C6B34">
        <w:t>bias vector</w:t>
      </w:r>
    </w:p>
    <w:p w14:paraId="5A98B151" w14:textId="26BC4012" w:rsidR="00AD6470" w:rsidRDefault="00582A44" w:rsidP="00813B1A">
      <w:r w:rsidRPr="00582A44">
        <w:rPr>
          <w:noProof/>
        </w:rPr>
        <w:drawing>
          <wp:inline distT="0" distB="0" distL="0" distR="0" wp14:anchorId="5C83395D" wp14:editId="26264F48">
            <wp:extent cx="4548850" cy="1399267"/>
            <wp:effectExtent l="0" t="0" r="4445" b="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556023" cy="140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2ADE2" w14:textId="64E4ADFA" w:rsidR="00582A44" w:rsidRPr="00C0318D" w:rsidRDefault="00C0318D" w:rsidP="00813B1A">
      <w:pPr>
        <w:rPr>
          <w:b/>
          <w:bCs/>
        </w:rPr>
      </w:pPr>
      <w:r w:rsidRPr="00C0318D">
        <w:rPr>
          <w:b/>
          <w:bCs/>
        </w:rPr>
        <w:lastRenderedPageBreak/>
        <w:t xml:space="preserve">Continuous time </w:t>
      </w:r>
      <w:r w:rsidRPr="00C0318D">
        <w:rPr>
          <w:rFonts w:hint="eastAsia"/>
          <w:b/>
          <w:bCs/>
        </w:rPr>
        <w:t>连续时间</w:t>
      </w:r>
      <w:r>
        <w:rPr>
          <w:rFonts w:hint="eastAsia"/>
          <w:b/>
          <w:bCs/>
        </w:rPr>
        <w:t>问题</w:t>
      </w:r>
    </w:p>
    <w:p w14:paraId="5BC9E599" w14:textId="33F33D97" w:rsidR="00C0318D" w:rsidRDefault="00C0318D" w:rsidP="00813B1A">
      <w:r w:rsidRPr="00C0318D">
        <w:t xml:space="preserve">Discrete vs </w:t>
      </w:r>
      <w:bookmarkStart w:id="1" w:name="OLE_LINK2"/>
      <w:r w:rsidRPr="00C0318D">
        <w:t>continuous time</w:t>
      </w:r>
      <w:bookmarkEnd w:id="1"/>
    </w:p>
    <w:p w14:paraId="158EA7AB" w14:textId="2C00FAB9" w:rsidR="00C0318D" w:rsidRDefault="00C0318D" w:rsidP="00813B1A">
      <w:r>
        <w:rPr>
          <w:rFonts w:hint="eastAsia"/>
        </w:rPr>
        <w:t>很多问题都是发生在连续时间的</w:t>
      </w:r>
      <w:r>
        <w:tab/>
      </w:r>
      <w:r>
        <w:rPr>
          <w:rFonts w:hint="eastAsia"/>
        </w:rPr>
        <w:t xml:space="preserve">如 </w:t>
      </w:r>
      <w:r w:rsidR="006F43C7">
        <w:rPr>
          <w:rFonts w:hint="eastAsia"/>
        </w:rPr>
        <w:t>排队问题 在事件发生之后才知道后续的事情</w:t>
      </w:r>
    </w:p>
    <w:p w14:paraId="3C9F58FC" w14:textId="69335584" w:rsidR="006F43C7" w:rsidRDefault="006F43C7" w:rsidP="00813B1A">
      <w:r w:rsidRPr="006F43C7">
        <w:rPr>
          <w:noProof/>
        </w:rPr>
        <w:drawing>
          <wp:inline distT="0" distB="0" distL="0" distR="0" wp14:anchorId="7164AB07" wp14:editId="408CF29F">
            <wp:extent cx="5274310" cy="711200"/>
            <wp:effectExtent l="0" t="0" r="254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77F7A" w14:textId="0B048213" w:rsidR="00EB3D66" w:rsidRDefault="00EB3D66" w:rsidP="00813B1A">
      <w:r>
        <w:rPr>
          <w:rFonts w:hint="eastAsia"/>
        </w:rPr>
        <w:t xml:space="preserve">这种 到达 通常根据 </w:t>
      </w:r>
      <w:r>
        <w:t>P</w:t>
      </w:r>
      <w:r>
        <w:rPr>
          <w:rFonts w:hint="eastAsia"/>
        </w:rPr>
        <w:t>oisson</w:t>
      </w:r>
      <w:r>
        <w:t xml:space="preserve"> </w:t>
      </w:r>
      <w:r>
        <w:rPr>
          <w:rFonts w:hint="eastAsia"/>
        </w:rPr>
        <w:t>process</w:t>
      </w:r>
      <w:r>
        <w:t xml:space="preserve"> </w:t>
      </w:r>
      <w:r>
        <w:rPr>
          <w:rFonts w:hint="eastAsia"/>
        </w:rPr>
        <w:t>并 按 指数分布 提供服务</w:t>
      </w:r>
    </w:p>
    <w:p w14:paraId="46FEDB5C" w14:textId="646CA703" w:rsidR="00EB3D66" w:rsidRDefault="00AF16FD" w:rsidP="00813B1A">
      <w:r>
        <w:rPr>
          <w:rFonts w:hint="eastAsia"/>
        </w:rPr>
        <w:t>到达时间 和 服务时间 通常是指数分布</w:t>
      </w:r>
      <w:r>
        <w:tab/>
      </w:r>
      <w:r w:rsidR="00BC58A8">
        <w:t>A</w:t>
      </w:r>
      <w:r w:rsidR="00BC58A8">
        <w:rPr>
          <w:rFonts w:hint="eastAsia"/>
        </w:rPr>
        <w:t>rrivals是</w:t>
      </w:r>
      <w:r w:rsidR="00BC58A8" w:rsidRPr="00BC58A8">
        <w:t>empirical reasons</w:t>
      </w:r>
      <w:r w:rsidR="00BC58A8">
        <w:rPr>
          <w:rFonts w:hint="eastAsia"/>
        </w:rPr>
        <w:t>的 服务时间是 数学方便</w:t>
      </w:r>
      <w:r w:rsidR="00BC58A8">
        <w:tab/>
      </w:r>
      <w:r w:rsidR="00BC58A8">
        <w:rPr>
          <w:rFonts w:hint="eastAsia"/>
        </w:rPr>
        <w:t>指数分布是</w:t>
      </w:r>
      <w:r w:rsidR="00BC58A8" w:rsidRPr="00BC58A8">
        <w:rPr>
          <w:rFonts w:hint="eastAsia"/>
          <w:b/>
          <w:bCs/>
        </w:rPr>
        <w:t>memoryless</w:t>
      </w:r>
      <w:r w:rsidR="00BC58A8">
        <w:rPr>
          <w:rFonts w:hint="eastAsia"/>
        </w:rPr>
        <w:t>的</w:t>
      </w:r>
      <w:r w:rsidR="00BC58A8">
        <w:tab/>
      </w:r>
      <w:r w:rsidR="00BC58A8">
        <w:tab/>
      </w:r>
    </w:p>
    <w:p w14:paraId="66E56C9F" w14:textId="693A2EBA" w:rsidR="00BC58A8" w:rsidRDefault="00BC58A8" w:rsidP="00813B1A">
      <w:r w:rsidRPr="00BC58A8">
        <w:t>Reminder Poisson process</w:t>
      </w:r>
      <w:r>
        <w:t xml:space="preserve"> </w:t>
      </w:r>
      <w:r>
        <w:rPr>
          <w:rFonts w:hint="eastAsia"/>
        </w:rPr>
        <w:t>泊松过程</w:t>
      </w:r>
      <w:r>
        <w:tab/>
      </w:r>
    </w:p>
    <w:p w14:paraId="30B6BD6C" w14:textId="341637C8" w:rsidR="00EB3D66" w:rsidRDefault="00BC58A8" w:rsidP="00813B1A">
      <w:r>
        <w:rPr>
          <w:rFonts w:hint="eastAsia"/>
        </w:rPr>
        <w:t>理论:</w:t>
      </w:r>
      <w:r>
        <w:t xml:space="preserve"> </w:t>
      </w:r>
      <w:r>
        <w:rPr>
          <w:rFonts w:hint="eastAsia"/>
        </w:rPr>
        <w:t>在间隔上,</w:t>
      </w:r>
      <w:r>
        <w:t xml:space="preserve"> </w:t>
      </w:r>
      <w:r>
        <w:rPr>
          <w:rFonts w:hint="eastAsia"/>
        </w:rPr>
        <w:t xml:space="preserve">有 </w:t>
      </w:r>
      <w:r w:rsidRPr="00BC58A8">
        <w:rPr>
          <w:rFonts w:ascii="Cambria Math" w:hAnsi="Cambria Math" w:cs="Cambria Math"/>
        </w:rPr>
        <w:t>∼</w:t>
      </w:r>
      <w:r w:rsidRPr="00BC58A8">
        <w:t>exp(λ)</w:t>
      </w:r>
      <w:r w:rsidRPr="00BC58A8">
        <w:rPr>
          <w:rFonts w:ascii="Cambria Math" w:hAnsi="Cambria Math" w:cs="Cambria Math"/>
        </w:rPr>
        <w:t>⇒</w:t>
      </w:r>
      <w:r>
        <w:rPr>
          <w:rFonts w:ascii="Cambria Math" w:hAnsi="Cambria Math" w:cs="Cambria Math"/>
        </w:rPr>
        <w:tab/>
      </w:r>
      <w:r>
        <w:rPr>
          <w:rFonts w:ascii="Cambria Math" w:hAnsi="Cambria Math" w:cs="Cambria Math" w:hint="eastAsia"/>
        </w:rPr>
        <w:t>到达</w:t>
      </w:r>
      <w:r>
        <w:rPr>
          <w:rFonts w:ascii="Cambria Math" w:hAnsi="Cambria Math" w:cs="Cambria Math" w:hint="eastAsia"/>
        </w:rPr>
        <w:t xml:space="preserve"> in</w:t>
      </w:r>
      <w:r>
        <w:rPr>
          <w:rFonts w:ascii="Cambria Math" w:hAnsi="Cambria Math" w:cs="Cambria Math"/>
        </w:rPr>
        <w:t xml:space="preserve">  </w:t>
      </w:r>
      <w:r w:rsidRPr="00BC58A8">
        <w:t>[s,s+t]</w:t>
      </w:r>
      <w:r w:rsidRPr="00BC58A8">
        <w:rPr>
          <w:rFonts w:ascii="Cambria Math" w:hAnsi="Cambria Math" w:cs="Cambria Math"/>
        </w:rPr>
        <w:t>∼</w:t>
      </w:r>
      <w:r w:rsidRPr="00BC58A8">
        <w:t>Poisson(λt)</w:t>
      </w:r>
    </w:p>
    <w:p w14:paraId="044CA368" w14:textId="3645B736" w:rsidR="00345FD9" w:rsidRDefault="00345FD9" w:rsidP="00813B1A">
      <w:r w:rsidRPr="00345FD9">
        <w:t>N</w:t>
      </w:r>
      <w:r w:rsidRPr="00345FD9">
        <w:rPr>
          <w:rFonts w:ascii="Cambria Math" w:hAnsi="Cambria Math" w:cs="Cambria Math"/>
        </w:rPr>
        <w:t>∼</w:t>
      </w:r>
      <w:r w:rsidRPr="00345FD9">
        <w:t>Poisson(λ)</w:t>
      </w:r>
      <w:r w:rsidRPr="00345FD9">
        <w:rPr>
          <w:rFonts w:ascii="Cambria Math" w:hAnsi="Cambria Math" w:cs="Cambria Math"/>
        </w:rPr>
        <w:t>⇔</w:t>
      </w:r>
      <w:r w:rsidRPr="00345FD9">
        <w:t>P(N=n)=</w:t>
      </w:r>
      <w:r w:rsidRPr="00345FD9">
        <w:rPr>
          <w:rFonts w:ascii="等线" w:eastAsia="等线" w:hAnsi="等线" w:cs="等线" w:hint="eastAsia"/>
        </w:rPr>
        <w:t>λ</w:t>
      </w:r>
      <w:r w:rsidRPr="00345FD9">
        <w:t>nn!e</w:t>
      </w:r>
      <w:r w:rsidRPr="00345FD9">
        <w:rPr>
          <w:rFonts w:ascii="微软雅黑" w:eastAsia="微软雅黑" w:hAnsi="微软雅黑" w:cs="微软雅黑" w:hint="eastAsia"/>
        </w:rPr>
        <w:t>−</w:t>
      </w:r>
      <w:r w:rsidRPr="00345FD9">
        <w:rPr>
          <w:rFonts w:ascii="等线" w:eastAsia="等线" w:hAnsi="等线" w:cs="等线" w:hint="eastAsia"/>
        </w:rPr>
        <w:t>λ</w:t>
      </w:r>
      <w:r w:rsidRPr="00345FD9">
        <w:t>,EN=λ</w:t>
      </w:r>
      <w:r>
        <w:tab/>
      </w:r>
      <w:r>
        <w:tab/>
      </w:r>
      <w:r>
        <w:rPr>
          <w:rFonts w:hint="eastAsia"/>
        </w:rPr>
        <w:t>N</w:t>
      </w:r>
      <w:r>
        <w:t xml:space="preserve"> </w:t>
      </w:r>
      <w:r>
        <w:rPr>
          <w:rFonts w:hint="eastAsia"/>
        </w:rPr>
        <w:t>有 泊松分布,</w:t>
      </w:r>
      <w:r>
        <w:t xml:space="preserve"> </w:t>
      </w:r>
      <w:r>
        <w:rPr>
          <w:rFonts w:hint="eastAsia"/>
        </w:rPr>
        <w:t>到达过程就是 泊松过程</w:t>
      </w:r>
    </w:p>
    <w:p w14:paraId="70CD78E4" w14:textId="03E9BE69" w:rsidR="00345FD9" w:rsidRDefault="00345FD9" w:rsidP="00813B1A">
      <w:r w:rsidRPr="00345FD9">
        <w:rPr>
          <w:noProof/>
        </w:rPr>
        <w:drawing>
          <wp:inline distT="0" distB="0" distL="0" distR="0" wp14:anchorId="721A5913" wp14:editId="00E59DF7">
            <wp:extent cx="5274310" cy="868045"/>
            <wp:effectExtent l="0" t="0" r="2540" b="825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A8608" w14:textId="6E3D5A73" w:rsidR="00345FD9" w:rsidRDefault="00345FD9" w:rsidP="00813B1A">
      <w:r w:rsidRPr="00345FD9">
        <w:t>Semi-Markov processes</w:t>
      </w:r>
      <w:r>
        <w:tab/>
      </w:r>
      <w:r>
        <w:rPr>
          <w:rFonts w:hint="eastAsia"/>
        </w:rPr>
        <w:t>微马尔科夫过程</w:t>
      </w:r>
    </w:p>
    <w:p w14:paraId="42C3EFC7" w14:textId="3D7B029A" w:rsidR="00B13239" w:rsidRDefault="003B5E4F" w:rsidP="00813B1A">
      <w:r>
        <w:rPr>
          <w:rFonts w:hint="eastAsia"/>
        </w:rPr>
        <w:t>在原本的markov</w:t>
      </w:r>
      <w:r>
        <w:t xml:space="preserve"> </w:t>
      </w:r>
      <w:r>
        <w:rPr>
          <w:rFonts w:hint="eastAsia"/>
        </w:rPr>
        <w:t xml:space="preserve">chain上加入 随机的 </w:t>
      </w:r>
      <w:r>
        <w:t xml:space="preserve">sojourn </w:t>
      </w:r>
      <w:r>
        <w:rPr>
          <w:rFonts w:hint="eastAsia"/>
        </w:rPr>
        <w:t>time</w:t>
      </w:r>
      <w:r>
        <w:t xml:space="preserve"> </w:t>
      </w:r>
      <w:r>
        <w:rPr>
          <w:rFonts w:hint="eastAsia"/>
        </w:rPr>
        <w:t>逗留时间</w:t>
      </w:r>
      <w:r w:rsidR="00676936">
        <w:tab/>
      </w:r>
      <w:r w:rsidR="00676936">
        <w:tab/>
      </w:r>
      <w:r w:rsidR="00676936">
        <w:rPr>
          <w:rFonts w:hint="eastAsia"/>
        </w:rPr>
        <w:t>其余和以前一样</w:t>
      </w:r>
    </w:p>
    <w:p w14:paraId="1F264920" w14:textId="08DE5F66" w:rsidR="00676936" w:rsidRDefault="00676936" w:rsidP="00813B1A">
      <w:r w:rsidRPr="00676936">
        <w:rPr>
          <w:noProof/>
        </w:rPr>
        <w:drawing>
          <wp:inline distT="0" distB="0" distL="0" distR="0" wp14:anchorId="55FE8C91" wp14:editId="75F0D073">
            <wp:extent cx="4470400" cy="1567278"/>
            <wp:effectExtent l="0" t="0" r="6350" b="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532990" cy="1589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F9BE1" w14:textId="7AF3D671" w:rsidR="003B5E4F" w:rsidRDefault="00676936" w:rsidP="00813B1A">
      <w:r>
        <w:rPr>
          <w:rFonts w:hint="eastAsia"/>
        </w:rPr>
        <w:t>目标:</w:t>
      </w:r>
      <w:r>
        <w:t xml:space="preserve"> </w:t>
      </w:r>
      <w:r>
        <w:rPr>
          <w:rFonts w:hint="eastAsia"/>
        </w:rPr>
        <w:t>确定long-run的平均分布 v*</w:t>
      </w:r>
      <w:r>
        <w:t xml:space="preserve"> </w:t>
      </w:r>
      <w:r>
        <w:rPr>
          <w:rFonts w:hint="eastAsia"/>
        </w:rPr>
        <w:t xml:space="preserve">通过 </w:t>
      </w:r>
      <w:r>
        <w:t xml:space="preserve"> </w:t>
      </w:r>
      <w:r w:rsidRPr="00676936">
        <w:rPr>
          <w:rFonts w:hint="eastAsia"/>
        </w:rPr>
        <w:t>ν</w:t>
      </w:r>
      <w:r w:rsidRPr="00676936">
        <w:t>*(x)=limt→∞1t∫ts=0P(Xs=x)ds</w:t>
      </w:r>
    </w:p>
    <w:p w14:paraId="38353C26" w14:textId="5E3B8290" w:rsidR="003B5E4F" w:rsidRDefault="00282F38" w:rsidP="00813B1A">
      <w:r w:rsidRPr="00282F38">
        <w:rPr>
          <w:noProof/>
        </w:rPr>
        <w:drawing>
          <wp:inline distT="0" distB="0" distL="0" distR="0" wp14:anchorId="2C0CB9D6" wp14:editId="20FA9D5D">
            <wp:extent cx="1739900" cy="388367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835208" cy="40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7D38E" w14:textId="30C8CD3A" w:rsidR="00676936" w:rsidRDefault="006374FE" w:rsidP="00813B1A">
      <w:r w:rsidRPr="006374FE">
        <w:rPr>
          <w:noProof/>
        </w:rPr>
        <w:drawing>
          <wp:inline distT="0" distB="0" distL="0" distR="0" wp14:anchorId="148A4AC5" wp14:editId="58DCFC52">
            <wp:extent cx="4431784" cy="577850"/>
            <wp:effectExtent l="0" t="0" r="6985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544824" cy="592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5F214" w14:textId="0FAA7450" w:rsidR="006374FE" w:rsidRDefault="006374FE" w:rsidP="00813B1A">
      <w:r>
        <w:t>P</w:t>
      </w:r>
      <w:r>
        <w:rPr>
          <w:rFonts w:hint="eastAsia"/>
        </w:rPr>
        <w:t>i*</w:t>
      </w:r>
      <w:r>
        <w:t xml:space="preserve"> </w:t>
      </w:r>
      <w:r>
        <w:rPr>
          <w:rFonts w:hint="eastAsia"/>
        </w:rPr>
        <w:t>在 jump</w:t>
      </w:r>
      <w:r>
        <w:t xml:space="preserve"> </w:t>
      </w:r>
      <w:r>
        <w:rPr>
          <w:rFonts w:hint="eastAsia"/>
        </w:rPr>
        <w:t>time有 平稳分布</w:t>
      </w:r>
    </w:p>
    <w:p w14:paraId="193CE3C0" w14:textId="738CD6E6" w:rsidR="006374FE" w:rsidRDefault="00AA3C4B" w:rsidP="00813B1A">
      <w:r w:rsidRPr="00AA3C4B">
        <w:rPr>
          <w:noProof/>
        </w:rPr>
        <w:drawing>
          <wp:inline distT="0" distB="0" distL="0" distR="0" wp14:anchorId="689026EC" wp14:editId="291DB3F0">
            <wp:extent cx="3976899" cy="1670050"/>
            <wp:effectExtent l="0" t="0" r="5080" b="6350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003790" cy="1681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D3827" w14:textId="6911B0BC" w:rsidR="00AA3C4B" w:rsidRDefault="00AA3C4B" w:rsidP="00813B1A">
      <w:r w:rsidRPr="00AA3C4B">
        <w:rPr>
          <w:noProof/>
        </w:rPr>
        <w:lastRenderedPageBreak/>
        <w:drawing>
          <wp:inline distT="0" distB="0" distL="0" distR="0" wp14:anchorId="4F08E656" wp14:editId="1B0E6C10">
            <wp:extent cx="1153830" cy="749300"/>
            <wp:effectExtent l="0" t="0" r="8255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157274" cy="751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pi*</w:t>
      </w:r>
      <w:r>
        <w:t xml:space="preserve"> </w:t>
      </w:r>
      <w:r>
        <w:rPr>
          <w:rFonts w:hint="eastAsia"/>
        </w:rPr>
        <w:t>是</w:t>
      </w:r>
    </w:p>
    <w:p w14:paraId="3B3EA0EF" w14:textId="614FF7F0" w:rsidR="00AA3C4B" w:rsidRDefault="00AA3C4B" w:rsidP="00813B1A">
      <w:r>
        <w:rPr>
          <w:rFonts w:hint="eastAsia"/>
        </w:rPr>
        <w:t>V*</w:t>
      </w:r>
      <w:r>
        <w:t xml:space="preserve"> </w:t>
      </w:r>
      <w:r>
        <w:rPr>
          <w:rFonts w:hint="eastAsia"/>
        </w:rPr>
        <w:t xml:space="preserve">是 </w:t>
      </w:r>
    </w:p>
    <w:p w14:paraId="566370D6" w14:textId="27EE43E5" w:rsidR="00676936" w:rsidRDefault="003C20C9" w:rsidP="00813B1A">
      <w:r>
        <w:rPr>
          <w:rFonts w:hint="eastAsia"/>
        </w:rPr>
        <w:t>不存在 t</w:t>
      </w:r>
      <w:r w:rsidRPr="003C20C9">
        <w:t>ime-limiting distribution</w:t>
      </w:r>
      <w:r>
        <w:t xml:space="preserve"> </w:t>
      </w:r>
      <w:r>
        <w:rPr>
          <w:rFonts w:hint="eastAsia"/>
        </w:rPr>
        <w:t>有限时间分布</w:t>
      </w:r>
    </w:p>
    <w:p w14:paraId="21040C5A" w14:textId="2347B669" w:rsidR="00676936" w:rsidRDefault="005E1F48" w:rsidP="00813B1A">
      <w:r w:rsidRPr="005E1F48">
        <w:t>Markov processes</w:t>
      </w:r>
      <w:r>
        <w:t xml:space="preserve"> </w:t>
      </w:r>
      <w:r>
        <w:rPr>
          <w:rFonts w:hint="eastAsia"/>
        </w:rPr>
        <w:t>马尔科夫过程</w:t>
      </w:r>
    </w:p>
    <w:p w14:paraId="112D920B" w14:textId="6C5C509F" w:rsidR="005E1F48" w:rsidRDefault="005E1F48" w:rsidP="00813B1A">
      <w:r>
        <w:rPr>
          <w:rFonts w:hint="eastAsia"/>
        </w:rPr>
        <w:t>用chain来计算 离散时间下的建模,</w:t>
      </w:r>
      <w:r>
        <w:t xml:space="preserve"> </w:t>
      </w:r>
      <w:r>
        <w:rPr>
          <w:rFonts w:hint="eastAsia"/>
        </w:rPr>
        <w:t>用 过程 来计算连续时间下的建模</w:t>
      </w:r>
    </w:p>
    <w:p w14:paraId="2C8DDCEC" w14:textId="3512AE10" w:rsidR="005E1F48" w:rsidRDefault="005E1F48" w:rsidP="00813B1A">
      <w:r>
        <w:rPr>
          <w:rFonts w:hint="eastAsia"/>
        </w:rPr>
        <w:t xml:space="preserve">通过使用 微马尔科夫 </w:t>
      </w:r>
    </w:p>
    <w:p w14:paraId="28AC604C" w14:textId="1AA9AC85" w:rsidR="005E1F48" w:rsidRDefault="005E1F48" w:rsidP="00813B1A">
      <w:r w:rsidRPr="005E1F48">
        <w:rPr>
          <w:noProof/>
        </w:rPr>
        <w:drawing>
          <wp:inline distT="0" distB="0" distL="0" distR="0" wp14:anchorId="5CB68AB1" wp14:editId="2E94B9D3">
            <wp:extent cx="4406900" cy="1333318"/>
            <wp:effectExtent l="0" t="0" r="0" b="63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424867" cy="133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C2E20" w14:textId="49340E5E" w:rsidR="00272469" w:rsidRDefault="003D644B" w:rsidP="00813B1A">
      <w:r>
        <w:rPr>
          <w:rFonts w:hint="eastAsia"/>
        </w:rPr>
        <w:t>当 逗留时间 是马尔科夫的 即 memoryless</w:t>
      </w:r>
      <w:r>
        <w:t xml:space="preserve"> </w:t>
      </w:r>
      <w:r>
        <w:rPr>
          <w:rFonts w:hint="eastAsia"/>
        </w:rPr>
        <w:t>则有</w:t>
      </w:r>
      <w:r w:rsidR="000C4B3F">
        <w:rPr>
          <w:rFonts w:hint="eastAsia"/>
        </w:rPr>
        <w:t>全</w:t>
      </w:r>
      <w:r>
        <w:rPr>
          <w:rFonts w:hint="eastAsia"/>
        </w:rPr>
        <w:t>马尔科夫</w:t>
      </w:r>
    </w:p>
    <w:p w14:paraId="368083C4" w14:textId="03AC1EAD" w:rsidR="000C4B3F" w:rsidRDefault="000C4B3F" w:rsidP="00813B1A">
      <w:r w:rsidRPr="000C4B3F">
        <w:t>The minimum of exponentials</w:t>
      </w:r>
      <w:r>
        <w:t xml:space="preserve"> </w:t>
      </w:r>
      <w:r>
        <w:rPr>
          <w:rFonts w:hint="eastAsia"/>
        </w:rPr>
        <w:t>最小指数:</w:t>
      </w:r>
      <w:r>
        <w:t xml:space="preserve"> </w:t>
      </w:r>
    </w:p>
    <w:p w14:paraId="5A3D7BE4" w14:textId="5AD07CC9" w:rsidR="000C4B3F" w:rsidRDefault="000C4B3F" w:rsidP="00813B1A">
      <w:pPr>
        <w:rPr>
          <w:noProof/>
        </w:rPr>
      </w:pPr>
      <w:r w:rsidRPr="000C4B3F">
        <w:rPr>
          <w:noProof/>
        </w:rPr>
        <w:drawing>
          <wp:inline distT="0" distB="0" distL="0" distR="0" wp14:anchorId="1F3E1C46" wp14:editId="7238DD88">
            <wp:extent cx="2890033" cy="1168400"/>
            <wp:effectExtent l="0" t="0" r="5715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922225" cy="118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4B3F">
        <w:rPr>
          <w:noProof/>
        </w:rPr>
        <w:t xml:space="preserve"> </w:t>
      </w:r>
      <w:r w:rsidRPr="000C4B3F">
        <w:rPr>
          <w:noProof/>
        </w:rPr>
        <w:drawing>
          <wp:inline distT="0" distB="0" distL="0" distR="0" wp14:anchorId="7D8F887E" wp14:editId="6EC2329C">
            <wp:extent cx="3232150" cy="967777"/>
            <wp:effectExtent l="0" t="0" r="6350" b="381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262293" cy="976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0A1B" w14:textId="06452939" w:rsidR="004B3DB1" w:rsidRDefault="00FB420A" w:rsidP="00813B1A">
      <w:pPr>
        <w:rPr>
          <w:rFonts w:hint="eastAsia"/>
          <w:noProof/>
        </w:rPr>
      </w:pPr>
      <w:r>
        <w:rPr>
          <w:noProof/>
        </w:rPr>
        <w:t>L</w:t>
      </w:r>
      <w:r>
        <w:rPr>
          <w:rFonts w:hint="eastAsia"/>
          <w:noProof/>
        </w:rPr>
        <w:t>amda是 出生率,</w:t>
      </w:r>
      <w:r>
        <w:rPr>
          <w:noProof/>
        </w:rPr>
        <w:t xml:space="preserve"> </w:t>
      </w:r>
      <w:r>
        <w:rPr>
          <w:rFonts w:hint="eastAsia"/>
          <w:noProof/>
        </w:rPr>
        <w:t>进入该状态的概率</w:t>
      </w:r>
      <w:r>
        <w:rPr>
          <w:noProof/>
        </w:rPr>
        <w:tab/>
      </w:r>
      <w:r>
        <w:rPr>
          <w:rFonts w:hint="eastAsia"/>
          <w:noProof/>
        </w:rPr>
        <w:t>miu是死亡率 退出该状态的概率</w:t>
      </w:r>
    </w:p>
    <w:p w14:paraId="5EA3BDF4" w14:textId="4ABB2217" w:rsidR="004B3DB1" w:rsidRDefault="004B3DB1" w:rsidP="00813B1A">
      <w:pPr>
        <w:rPr>
          <w:noProof/>
        </w:rPr>
      </w:pPr>
    </w:p>
    <w:p w14:paraId="0817AE24" w14:textId="0F805021" w:rsidR="004B3DB1" w:rsidRDefault="004B3DB1" w:rsidP="00813B1A">
      <w:pPr>
        <w:rPr>
          <w:noProof/>
        </w:rPr>
      </w:pPr>
    </w:p>
    <w:p w14:paraId="488ECC8B" w14:textId="2949C012" w:rsidR="004B3DB1" w:rsidRDefault="004B3DB1" w:rsidP="00813B1A">
      <w:pPr>
        <w:rPr>
          <w:noProof/>
        </w:rPr>
      </w:pPr>
    </w:p>
    <w:p w14:paraId="0D5A48A3" w14:textId="5BA13D60" w:rsidR="004B3DB1" w:rsidRDefault="004B3DB1" w:rsidP="00813B1A">
      <w:pPr>
        <w:rPr>
          <w:noProof/>
        </w:rPr>
      </w:pPr>
    </w:p>
    <w:p w14:paraId="53BC7380" w14:textId="7FA7D75A" w:rsidR="004B3DB1" w:rsidRDefault="004B3DB1" w:rsidP="00813B1A">
      <w:pPr>
        <w:rPr>
          <w:noProof/>
        </w:rPr>
      </w:pPr>
    </w:p>
    <w:p w14:paraId="64FDA070" w14:textId="7100D58E" w:rsidR="004B3DB1" w:rsidRDefault="004B3DB1" w:rsidP="00813B1A">
      <w:pPr>
        <w:rPr>
          <w:noProof/>
        </w:rPr>
      </w:pPr>
    </w:p>
    <w:p w14:paraId="480DA5DE" w14:textId="4EA10419" w:rsidR="004B3DB1" w:rsidRDefault="004B3DB1" w:rsidP="00813B1A">
      <w:pPr>
        <w:rPr>
          <w:noProof/>
        </w:rPr>
      </w:pPr>
    </w:p>
    <w:p w14:paraId="122713BE" w14:textId="002D1FA4" w:rsidR="004B3DB1" w:rsidRDefault="004B3DB1" w:rsidP="00813B1A">
      <w:pPr>
        <w:rPr>
          <w:noProof/>
        </w:rPr>
      </w:pPr>
    </w:p>
    <w:p w14:paraId="5E239238" w14:textId="15AD5EAA" w:rsidR="004B3DB1" w:rsidRDefault="004B3DB1" w:rsidP="00813B1A">
      <w:pPr>
        <w:rPr>
          <w:noProof/>
        </w:rPr>
      </w:pPr>
    </w:p>
    <w:p w14:paraId="37156C56" w14:textId="4BE9EB25" w:rsidR="004B3DB1" w:rsidRDefault="004B3DB1" w:rsidP="00813B1A">
      <w:pPr>
        <w:rPr>
          <w:noProof/>
        </w:rPr>
      </w:pPr>
    </w:p>
    <w:p w14:paraId="67EEC45A" w14:textId="4DEFAFB3" w:rsidR="004B3DB1" w:rsidRDefault="004B3DB1" w:rsidP="00813B1A">
      <w:pPr>
        <w:rPr>
          <w:noProof/>
        </w:rPr>
      </w:pPr>
    </w:p>
    <w:p w14:paraId="7F343B4B" w14:textId="11D3A136" w:rsidR="004B3DB1" w:rsidRDefault="004B3DB1" w:rsidP="00813B1A">
      <w:pPr>
        <w:rPr>
          <w:noProof/>
        </w:rPr>
      </w:pPr>
    </w:p>
    <w:p w14:paraId="7EDC5CEB" w14:textId="66E5AE70" w:rsidR="004B3DB1" w:rsidRDefault="004B3DB1" w:rsidP="00813B1A">
      <w:pPr>
        <w:rPr>
          <w:noProof/>
        </w:rPr>
      </w:pPr>
    </w:p>
    <w:p w14:paraId="1461DD53" w14:textId="056E4C65" w:rsidR="004B3DB1" w:rsidRDefault="004B3DB1" w:rsidP="00813B1A">
      <w:pPr>
        <w:rPr>
          <w:noProof/>
        </w:rPr>
      </w:pPr>
      <w:r>
        <w:rPr>
          <w:rFonts w:hint="eastAsia"/>
          <w:noProof/>
        </w:rPr>
        <w:lastRenderedPageBreak/>
        <w:t>强化学习</w:t>
      </w:r>
    </w:p>
    <w:p w14:paraId="7375607B" w14:textId="5D84FD7B" w:rsidR="004B3DB1" w:rsidRDefault="004B3DB1" w:rsidP="00813B1A">
      <w:pPr>
        <w:rPr>
          <w:noProof/>
        </w:rPr>
      </w:pPr>
      <w:r>
        <w:rPr>
          <w:rFonts w:hint="eastAsia"/>
          <w:noProof/>
        </w:rPr>
        <w:t>从 环境 中的 经验 学习智能体,</w:t>
      </w:r>
      <w:r>
        <w:rPr>
          <w:noProof/>
        </w:rPr>
        <w:t xml:space="preserve"> </w:t>
      </w:r>
      <w:r>
        <w:rPr>
          <w:rFonts w:hint="eastAsia"/>
          <w:noProof/>
        </w:rPr>
        <w:t>学习去做一系列的决策,</w:t>
      </w:r>
      <w:r>
        <w:rPr>
          <w:noProof/>
        </w:rPr>
        <w:t xml:space="preserve"> </w:t>
      </w:r>
      <w:r>
        <w:rPr>
          <w:rFonts w:hint="eastAsia"/>
          <w:noProof/>
        </w:rPr>
        <w:t>to</w:t>
      </w:r>
      <w:r>
        <w:rPr>
          <w:noProof/>
        </w:rPr>
        <w:t xml:space="preserve"> achieve goals</w:t>
      </w:r>
    </w:p>
    <w:p w14:paraId="51FD5051" w14:textId="6D0C460F" w:rsidR="004B3DB1" w:rsidRDefault="00C616F0" w:rsidP="00813B1A">
      <w:pPr>
        <w:rPr>
          <w:noProof/>
        </w:rPr>
      </w:pPr>
      <w:r w:rsidRPr="00C616F0">
        <w:rPr>
          <w:noProof/>
        </w:rPr>
        <w:drawing>
          <wp:inline distT="0" distB="0" distL="0" distR="0" wp14:anchorId="0AE89F58" wp14:editId="0C1D7E43">
            <wp:extent cx="2123954" cy="1373113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136096" cy="1380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6B2DF" w14:textId="54B045F6" w:rsidR="004B3DB1" w:rsidRDefault="00C616F0" w:rsidP="00813B1A">
      <w:pPr>
        <w:rPr>
          <w:noProof/>
        </w:rPr>
      </w:pPr>
      <w:r>
        <w:rPr>
          <w:rFonts w:hint="eastAsia"/>
          <w:noProof/>
        </w:rPr>
        <w:t>两个chanllenge:</w:t>
      </w:r>
      <w:r>
        <w:rPr>
          <w:noProof/>
        </w:rPr>
        <w:t xml:space="preserve"> 1</w:t>
      </w:r>
      <w:r>
        <w:rPr>
          <w:rFonts w:hint="eastAsia"/>
          <w:noProof/>
        </w:rPr>
        <w:t>.</w:t>
      </w:r>
      <w:r>
        <w:rPr>
          <w:noProof/>
        </w:rPr>
        <w:t xml:space="preserve"> </w:t>
      </w:r>
      <w:r w:rsidRPr="00C616F0">
        <w:rPr>
          <w:noProof/>
        </w:rPr>
        <w:t>reality gap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不可能完全真实环境 只能模拟 所以 模拟器要尽可能精确 </w:t>
      </w:r>
      <w:r>
        <w:rPr>
          <w:noProof/>
        </w:rPr>
        <w:t>2</w:t>
      </w:r>
      <w:r>
        <w:rPr>
          <w:rFonts w:hint="eastAsia"/>
          <w:noProof/>
        </w:rPr>
        <w:t>.</w:t>
      </w:r>
      <w:r>
        <w:rPr>
          <w:noProof/>
        </w:rPr>
        <w:t xml:space="preserve"> </w:t>
      </w:r>
      <w:r w:rsidRPr="00C616F0">
        <w:rPr>
          <w:noProof/>
        </w:rPr>
        <w:t>limited data</w:t>
      </w:r>
      <w:r>
        <w:rPr>
          <w:rFonts w:hint="eastAsia"/>
          <w:noProof/>
        </w:rPr>
        <w:t>:</w:t>
      </w:r>
      <w:r>
        <w:rPr>
          <w:noProof/>
        </w:rPr>
        <w:t xml:space="preserve"> </w:t>
      </w:r>
      <w:r>
        <w:rPr>
          <w:rFonts w:hint="eastAsia"/>
          <w:noProof/>
        </w:rPr>
        <w:t>因为agent本身的限制,</w:t>
      </w:r>
      <w:r>
        <w:rPr>
          <w:noProof/>
        </w:rPr>
        <w:t xml:space="preserve"> </w:t>
      </w:r>
      <w:r>
        <w:rPr>
          <w:rFonts w:hint="eastAsia"/>
          <w:noProof/>
        </w:rPr>
        <w:t>不可能获取所有信息 所以 要提升</w:t>
      </w:r>
      <w:r w:rsidRPr="00C616F0">
        <w:rPr>
          <w:noProof/>
        </w:rPr>
        <w:t>generalization</w:t>
      </w:r>
    </w:p>
    <w:p w14:paraId="0978DDCA" w14:textId="7BB0A1B2" w:rsidR="00C616F0" w:rsidRDefault="00C616F0" w:rsidP="00813B1A">
      <w:pPr>
        <w:rPr>
          <w:rFonts w:hint="eastAsia"/>
          <w:noProof/>
        </w:rPr>
      </w:pPr>
      <w:r>
        <w:rPr>
          <w:rFonts w:hint="eastAsia"/>
          <w:noProof/>
        </w:rPr>
        <w:t>在R</w:t>
      </w:r>
      <w:r>
        <w:rPr>
          <w:noProof/>
        </w:rPr>
        <w:t>L</w:t>
      </w:r>
      <w:r>
        <w:rPr>
          <w:rFonts w:hint="eastAsia"/>
          <w:noProof/>
        </w:rPr>
        <w:t>中,</w:t>
      </w:r>
      <w:r>
        <w:rPr>
          <w:noProof/>
        </w:rPr>
        <w:t xml:space="preserve"> </w:t>
      </w:r>
      <w:r w:rsidR="005858D5" w:rsidRPr="005858D5">
        <w:rPr>
          <w:noProof/>
        </w:rPr>
        <w:t>generalization</w:t>
      </w:r>
      <w:r w:rsidR="005858D5">
        <w:rPr>
          <w:noProof/>
        </w:rPr>
        <w:t xml:space="preserve"> </w:t>
      </w:r>
      <w:r w:rsidR="005858D5">
        <w:rPr>
          <w:rFonts w:hint="eastAsia"/>
          <w:noProof/>
        </w:rPr>
        <w:t>泛化指:</w:t>
      </w:r>
      <w:r w:rsidR="005858D5">
        <w:rPr>
          <w:noProof/>
        </w:rPr>
        <w:t xml:space="preserve"> 1</w:t>
      </w:r>
      <w:r w:rsidR="005858D5">
        <w:rPr>
          <w:rFonts w:hint="eastAsia"/>
          <w:noProof/>
        </w:rPr>
        <w:t>.</w:t>
      </w:r>
      <w:r w:rsidR="005858D5">
        <w:rPr>
          <w:noProof/>
        </w:rPr>
        <w:t xml:space="preserve"> </w:t>
      </w:r>
      <w:r w:rsidR="005858D5">
        <w:rPr>
          <w:rFonts w:hint="eastAsia"/>
          <w:noProof/>
        </w:rPr>
        <w:t>在受限数据环境中的</w:t>
      </w:r>
      <w:r w:rsidR="0027682E">
        <w:rPr>
          <w:rFonts w:hint="eastAsia"/>
          <w:noProof/>
        </w:rPr>
        <w:t>有好性能的能力</w:t>
      </w:r>
      <w:r w:rsidR="0027682E">
        <w:rPr>
          <w:noProof/>
        </w:rPr>
        <w:tab/>
        <w:t>2</w:t>
      </w:r>
      <w:r w:rsidR="0027682E">
        <w:rPr>
          <w:rFonts w:hint="eastAsia"/>
          <w:noProof/>
        </w:rPr>
        <w:t>.</w:t>
      </w:r>
      <w:r w:rsidR="0027682E">
        <w:rPr>
          <w:noProof/>
        </w:rPr>
        <w:t xml:space="preserve"> </w:t>
      </w:r>
      <w:r w:rsidR="0027682E">
        <w:rPr>
          <w:rFonts w:hint="eastAsia"/>
          <w:noProof/>
        </w:rPr>
        <w:t>在相关环境中获得好性能的能力</w:t>
      </w:r>
      <w:r w:rsidR="00CD4064">
        <w:rPr>
          <w:rFonts w:hint="eastAsia"/>
          <w:noProof/>
        </w:rPr>
        <w:t>.</w:t>
      </w:r>
      <w:r w:rsidR="00CD4064">
        <w:rPr>
          <w:noProof/>
        </w:rPr>
        <w:t xml:space="preserve"> </w:t>
      </w:r>
      <w:r w:rsidR="00CD4064">
        <w:rPr>
          <w:rFonts w:hint="eastAsia"/>
          <w:noProof/>
        </w:rPr>
        <w:t>特殊的 转移学习技巧</w:t>
      </w:r>
    </w:p>
    <w:p w14:paraId="46EA3D87" w14:textId="2E178044" w:rsidR="004B3DB1" w:rsidRDefault="007043C0" w:rsidP="00813B1A">
      <w:pPr>
        <w:rPr>
          <w:rFonts w:hint="eastAsia"/>
          <w:noProof/>
        </w:rPr>
      </w:pPr>
      <w:r>
        <w:rPr>
          <w:rFonts w:hint="eastAsia"/>
          <w:noProof/>
        </w:rPr>
        <w:t>监督学习在有限数据下会bias</w:t>
      </w:r>
      <w:r>
        <w:rPr>
          <w:noProof/>
        </w:rPr>
        <w:t xml:space="preserve"> </w:t>
      </w:r>
      <w:r>
        <w:rPr>
          <w:rFonts w:hint="eastAsia"/>
          <w:noProof/>
        </w:rPr>
        <w:t>和 overfitting</w:t>
      </w:r>
    </w:p>
    <w:p w14:paraId="00A1E752" w14:textId="77777777" w:rsidR="004B3DB1" w:rsidRDefault="004B3DB1" w:rsidP="00813B1A"/>
    <w:sectPr w:rsidR="004B3D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A03EB"/>
    <w:multiLevelType w:val="hybridMultilevel"/>
    <w:tmpl w:val="72164960"/>
    <w:lvl w:ilvl="0" w:tplc="F5242D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AFSxhZGxpZmhko6SsGpxcWZ+XkgBYZmtQAGdZoFLQAAAA=="/>
  </w:docVars>
  <w:rsids>
    <w:rsidRoot w:val="00843E91"/>
    <w:rsid w:val="00004473"/>
    <w:rsid w:val="0002245A"/>
    <w:rsid w:val="000622CB"/>
    <w:rsid w:val="00063700"/>
    <w:rsid w:val="0008021B"/>
    <w:rsid w:val="00090F40"/>
    <w:rsid w:val="000C4B3F"/>
    <w:rsid w:val="000C75A1"/>
    <w:rsid w:val="000D431C"/>
    <w:rsid w:val="000F3D2D"/>
    <w:rsid w:val="00111C3C"/>
    <w:rsid w:val="00180E5D"/>
    <w:rsid w:val="001C1A88"/>
    <w:rsid w:val="001C6B34"/>
    <w:rsid w:val="001E4FBE"/>
    <w:rsid w:val="002325BA"/>
    <w:rsid w:val="00240936"/>
    <w:rsid w:val="002445C3"/>
    <w:rsid w:val="00272469"/>
    <w:rsid w:val="0027682E"/>
    <w:rsid w:val="002771AE"/>
    <w:rsid w:val="0028012C"/>
    <w:rsid w:val="00282F38"/>
    <w:rsid w:val="00291565"/>
    <w:rsid w:val="002C00B0"/>
    <w:rsid w:val="002D4A8D"/>
    <w:rsid w:val="002D6A1E"/>
    <w:rsid w:val="002E0023"/>
    <w:rsid w:val="00316DA2"/>
    <w:rsid w:val="00322F9C"/>
    <w:rsid w:val="00345FD9"/>
    <w:rsid w:val="00375E44"/>
    <w:rsid w:val="003807CF"/>
    <w:rsid w:val="003A482C"/>
    <w:rsid w:val="003B5E4F"/>
    <w:rsid w:val="003B716E"/>
    <w:rsid w:val="003C16F8"/>
    <w:rsid w:val="003C20C9"/>
    <w:rsid w:val="003D644B"/>
    <w:rsid w:val="003E2516"/>
    <w:rsid w:val="00497882"/>
    <w:rsid w:val="004A0953"/>
    <w:rsid w:val="004B3DB1"/>
    <w:rsid w:val="005058E6"/>
    <w:rsid w:val="00571AEA"/>
    <w:rsid w:val="00582A44"/>
    <w:rsid w:val="005858D5"/>
    <w:rsid w:val="005A7D21"/>
    <w:rsid w:val="005C0368"/>
    <w:rsid w:val="005E184A"/>
    <w:rsid w:val="005E1F48"/>
    <w:rsid w:val="005F00CE"/>
    <w:rsid w:val="005F1AA1"/>
    <w:rsid w:val="005F4678"/>
    <w:rsid w:val="0060599A"/>
    <w:rsid w:val="006374FE"/>
    <w:rsid w:val="00643BC0"/>
    <w:rsid w:val="00655FA3"/>
    <w:rsid w:val="00656815"/>
    <w:rsid w:val="00676936"/>
    <w:rsid w:val="006B0992"/>
    <w:rsid w:val="006F43C7"/>
    <w:rsid w:val="007043C0"/>
    <w:rsid w:val="00741802"/>
    <w:rsid w:val="0074683B"/>
    <w:rsid w:val="00752340"/>
    <w:rsid w:val="00772C31"/>
    <w:rsid w:val="007A4591"/>
    <w:rsid w:val="007A6957"/>
    <w:rsid w:val="007D59E0"/>
    <w:rsid w:val="007D63B7"/>
    <w:rsid w:val="00812AE6"/>
    <w:rsid w:val="00813B1A"/>
    <w:rsid w:val="0083169D"/>
    <w:rsid w:val="00843E91"/>
    <w:rsid w:val="008457A4"/>
    <w:rsid w:val="008550C9"/>
    <w:rsid w:val="008C1755"/>
    <w:rsid w:val="008C5213"/>
    <w:rsid w:val="008F3470"/>
    <w:rsid w:val="00900A73"/>
    <w:rsid w:val="00920433"/>
    <w:rsid w:val="00920825"/>
    <w:rsid w:val="009464B8"/>
    <w:rsid w:val="009662D5"/>
    <w:rsid w:val="00986F1B"/>
    <w:rsid w:val="009B31EE"/>
    <w:rsid w:val="009B6EE1"/>
    <w:rsid w:val="009E0AD0"/>
    <w:rsid w:val="00A012CA"/>
    <w:rsid w:val="00A04220"/>
    <w:rsid w:val="00A07094"/>
    <w:rsid w:val="00A457DA"/>
    <w:rsid w:val="00A57A23"/>
    <w:rsid w:val="00A64057"/>
    <w:rsid w:val="00A65B4E"/>
    <w:rsid w:val="00A67B64"/>
    <w:rsid w:val="00AA3C4B"/>
    <w:rsid w:val="00AD0703"/>
    <w:rsid w:val="00AD6470"/>
    <w:rsid w:val="00AF16FD"/>
    <w:rsid w:val="00B03BB2"/>
    <w:rsid w:val="00B13239"/>
    <w:rsid w:val="00B63DD4"/>
    <w:rsid w:val="00BC58A8"/>
    <w:rsid w:val="00BD53D4"/>
    <w:rsid w:val="00C02583"/>
    <w:rsid w:val="00C0318D"/>
    <w:rsid w:val="00C1313D"/>
    <w:rsid w:val="00C2234C"/>
    <w:rsid w:val="00C51546"/>
    <w:rsid w:val="00C616F0"/>
    <w:rsid w:val="00CC6A73"/>
    <w:rsid w:val="00CD4064"/>
    <w:rsid w:val="00CD66EE"/>
    <w:rsid w:val="00CF4ACC"/>
    <w:rsid w:val="00D15B3D"/>
    <w:rsid w:val="00E60508"/>
    <w:rsid w:val="00E85C8C"/>
    <w:rsid w:val="00EB3D66"/>
    <w:rsid w:val="00F5233D"/>
    <w:rsid w:val="00F62264"/>
    <w:rsid w:val="00F71389"/>
    <w:rsid w:val="00F83D86"/>
    <w:rsid w:val="00FA456F"/>
    <w:rsid w:val="00FB27B4"/>
    <w:rsid w:val="00FB420A"/>
    <w:rsid w:val="00FB471C"/>
    <w:rsid w:val="00FC1D47"/>
    <w:rsid w:val="00FD0BEC"/>
    <w:rsid w:val="00FD4F72"/>
    <w:rsid w:val="00FE1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BA0A7"/>
  <w15:chartTrackingRefBased/>
  <w15:docId w15:val="{1A12B785-1804-4DBB-9303-CD64F947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B27B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96296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32004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99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94731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9019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4364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9536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2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6447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4909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84" Type="http://schemas.openxmlformats.org/officeDocument/2006/relationships/image" Target="media/image80.png"/><Relationship Id="rId89" Type="http://schemas.openxmlformats.org/officeDocument/2006/relationships/image" Target="media/image85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5" Type="http://schemas.openxmlformats.org/officeDocument/2006/relationships/image" Target="media/image1.png"/><Relationship Id="rId90" Type="http://schemas.openxmlformats.org/officeDocument/2006/relationships/image" Target="media/image86.png"/><Relationship Id="rId95" Type="http://schemas.openxmlformats.org/officeDocument/2006/relationships/image" Target="media/image91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80" Type="http://schemas.openxmlformats.org/officeDocument/2006/relationships/image" Target="media/image76.png"/><Relationship Id="rId85" Type="http://schemas.openxmlformats.org/officeDocument/2006/relationships/image" Target="media/image81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91" Type="http://schemas.openxmlformats.org/officeDocument/2006/relationships/image" Target="media/image87.png"/><Relationship Id="rId9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image" Target="media/image77.png"/><Relationship Id="rId86" Type="http://schemas.openxmlformats.org/officeDocument/2006/relationships/image" Target="media/image82.png"/><Relationship Id="rId94" Type="http://schemas.openxmlformats.org/officeDocument/2006/relationships/image" Target="media/image9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theme" Target="theme/theme1.xml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66" Type="http://schemas.openxmlformats.org/officeDocument/2006/relationships/image" Target="media/image62.png"/><Relationship Id="rId87" Type="http://schemas.openxmlformats.org/officeDocument/2006/relationships/image" Target="media/image83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8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6</TotalTime>
  <Pages>20</Pages>
  <Words>1341</Words>
  <Characters>7650</Characters>
  <Application>Microsoft Office Word</Application>
  <DocSecurity>0</DocSecurity>
  <Lines>63</Lines>
  <Paragraphs>17</Paragraphs>
  <ScaleCrop>false</ScaleCrop>
  <Company/>
  <LinksUpToDate>false</LinksUpToDate>
  <CharactersWithSpaces>8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chen LI (Alumni)</dc:creator>
  <cp:keywords/>
  <dc:description/>
  <cp:lastModifiedBy>Mingchen LI (20031624)</cp:lastModifiedBy>
  <cp:revision>52</cp:revision>
  <dcterms:created xsi:type="dcterms:W3CDTF">2021-11-02T02:38:00Z</dcterms:created>
  <dcterms:modified xsi:type="dcterms:W3CDTF">2021-12-07T09:30:00Z</dcterms:modified>
</cp:coreProperties>
</file>